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A499A" w14:textId="77777777" w:rsidR="001F3193" w:rsidRPr="000F5E75" w:rsidRDefault="001F3193" w:rsidP="001F3193">
      <w:pPr>
        <w:spacing w:line="480" w:lineRule="auto"/>
        <w:jc w:val="center"/>
        <w:rPr>
          <w:b/>
          <w:color w:val="000000" w:themeColor="text1"/>
          <w:sz w:val="32"/>
          <w:szCs w:val="32"/>
        </w:rPr>
      </w:pPr>
      <w:r w:rsidRPr="000A7F34">
        <w:rPr>
          <w:b/>
          <w:color w:val="000000" w:themeColor="text1"/>
          <w:sz w:val="32"/>
          <w:szCs w:val="32"/>
        </w:rPr>
        <w:t xml:space="preserve">Gamified Immersive Safety Training in Virtual Reality: A </w:t>
      </w:r>
      <w:r>
        <w:rPr>
          <w:b/>
          <w:color w:val="000000" w:themeColor="text1"/>
          <w:sz w:val="32"/>
          <w:szCs w:val="32"/>
        </w:rPr>
        <w:t>Mixed Methods Approach</w:t>
      </w:r>
    </w:p>
    <w:p w14:paraId="10D667D9" w14:textId="02EA7487" w:rsidR="001F3193" w:rsidRPr="00332AF5" w:rsidRDefault="001F3193" w:rsidP="001F3193">
      <w:pPr>
        <w:jc w:val="center"/>
        <w:rPr>
          <w:sz w:val="26"/>
          <w:szCs w:val="26"/>
        </w:rPr>
      </w:pPr>
      <w:r>
        <w:rPr>
          <w:sz w:val="26"/>
          <w:szCs w:val="26"/>
        </w:rPr>
        <w:t xml:space="preserve">Appendix A – Final Corpus of Manuscripts from Systematic Literature Review </w:t>
      </w:r>
    </w:p>
    <w:p w14:paraId="2461A0B6" w14:textId="713AA035" w:rsidR="00B83601" w:rsidRDefault="00B83601" w:rsidP="001F3193"/>
    <w:p w14:paraId="019B535E" w14:textId="77777777" w:rsidR="001F3193" w:rsidRDefault="001F3193" w:rsidP="001F3193"/>
    <w:tbl>
      <w:tblPr>
        <w:tblStyle w:val="TableGrid"/>
        <w:tblW w:w="0" w:type="auto"/>
        <w:tblLayout w:type="fixed"/>
        <w:tblLook w:val="04A0" w:firstRow="1" w:lastRow="0" w:firstColumn="1" w:lastColumn="0" w:noHBand="0" w:noVBand="1"/>
      </w:tblPr>
      <w:tblGrid>
        <w:gridCol w:w="445"/>
        <w:gridCol w:w="1295"/>
        <w:gridCol w:w="3655"/>
        <w:gridCol w:w="2880"/>
        <w:gridCol w:w="1075"/>
      </w:tblGrid>
      <w:tr w:rsidR="001F3193" w:rsidRPr="00A57909" w14:paraId="1C83F24C" w14:textId="77777777" w:rsidTr="004F76D9">
        <w:tc>
          <w:tcPr>
            <w:tcW w:w="445" w:type="dxa"/>
          </w:tcPr>
          <w:p w14:paraId="1B6C5DD0" w14:textId="77777777" w:rsidR="001F3193" w:rsidRPr="00A57909" w:rsidRDefault="001F3193" w:rsidP="004F76D9">
            <w:pPr>
              <w:rPr>
                <w:sz w:val="20"/>
              </w:rPr>
            </w:pPr>
            <w:r w:rsidRPr="00A57909">
              <w:rPr>
                <w:sz w:val="20"/>
              </w:rPr>
              <w:t>SN</w:t>
            </w:r>
          </w:p>
        </w:tc>
        <w:tc>
          <w:tcPr>
            <w:tcW w:w="1295" w:type="dxa"/>
          </w:tcPr>
          <w:p w14:paraId="2757A2A5" w14:textId="77777777" w:rsidR="001F3193" w:rsidRPr="00A57909" w:rsidRDefault="001F3193" w:rsidP="004F76D9">
            <w:pPr>
              <w:rPr>
                <w:sz w:val="20"/>
              </w:rPr>
            </w:pPr>
            <w:r w:rsidRPr="00A57909">
              <w:rPr>
                <w:sz w:val="20"/>
              </w:rPr>
              <w:t>TITLE</w:t>
            </w:r>
          </w:p>
        </w:tc>
        <w:tc>
          <w:tcPr>
            <w:tcW w:w="3655" w:type="dxa"/>
          </w:tcPr>
          <w:p w14:paraId="6807629D" w14:textId="77777777" w:rsidR="001F3193" w:rsidRPr="00A57909" w:rsidRDefault="001F3193" w:rsidP="004F76D9">
            <w:pPr>
              <w:rPr>
                <w:sz w:val="20"/>
              </w:rPr>
            </w:pPr>
            <w:r w:rsidRPr="00A57909">
              <w:rPr>
                <w:sz w:val="20"/>
              </w:rPr>
              <w:t>DESCRIPTION</w:t>
            </w:r>
          </w:p>
        </w:tc>
        <w:tc>
          <w:tcPr>
            <w:tcW w:w="2880" w:type="dxa"/>
          </w:tcPr>
          <w:p w14:paraId="7E5F1698" w14:textId="77777777" w:rsidR="001F3193" w:rsidRPr="00A57909" w:rsidRDefault="001F3193" w:rsidP="004F76D9">
            <w:pPr>
              <w:rPr>
                <w:sz w:val="20"/>
              </w:rPr>
            </w:pPr>
            <w:r w:rsidRPr="00A57909">
              <w:rPr>
                <w:sz w:val="20"/>
              </w:rPr>
              <w:t>REFERENCE</w:t>
            </w:r>
          </w:p>
        </w:tc>
        <w:tc>
          <w:tcPr>
            <w:tcW w:w="1075" w:type="dxa"/>
          </w:tcPr>
          <w:p w14:paraId="20F2C533" w14:textId="77777777" w:rsidR="001F3193" w:rsidRPr="00A57909" w:rsidRDefault="001F3193" w:rsidP="004F76D9">
            <w:pPr>
              <w:rPr>
                <w:sz w:val="20"/>
              </w:rPr>
            </w:pPr>
            <w:r w:rsidRPr="00A57909">
              <w:rPr>
                <w:sz w:val="20"/>
              </w:rPr>
              <w:t>DATABASE</w:t>
            </w:r>
          </w:p>
        </w:tc>
      </w:tr>
      <w:tr w:rsidR="001F3193" w14:paraId="1997AC80" w14:textId="77777777" w:rsidTr="004F76D9">
        <w:tc>
          <w:tcPr>
            <w:tcW w:w="445" w:type="dxa"/>
          </w:tcPr>
          <w:p w14:paraId="0CF30D01" w14:textId="77777777" w:rsidR="001F3193" w:rsidRPr="00742C42" w:rsidRDefault="001F3193" w:rsidP="004F76D9">
            <w:pPr>
              <w:pStyle w:val="ListParagraph"/>
              <w:numPr>
                <w:ilvl w:val="0"/>
                <w:numId w:val="1"/>
              </w:numPr>
            </w:pPr>
          </w:p>
        </w:tc>
        <w:tc>
          <w:tcPr>
            <w:tcW w:w="1295" w:type="dxa"/>
          </w:tcPr>
          <w:p w14:paraId="63468619" w14:textId="77777777" w:rsidR="001F3193" w:rsidRPr="00BF0306" w:rsidRDefault="001F3193" w:rsidP="004F76D9">
            <w:pPr>
              <w:rPr>
                <w:sz w:val="18"/>
              </w:rPr>
            </w:pPr>
            <w:r w:rsidRPr="00BF0306">
              <w:rPr>
                <w:sz w:val="18"/>
              </w:rPr>
              <w:t>A virtual reality multi-player game for navigation skills training</w:t>
            </w:r>
          </w:p>
        </w:tc>
        <w:tc>
          <w:tcPr>
            <w:tcW w:w="3655" w:type="dxa"/>
          </w:tcPr>
          <w:p w14:paraId="239369C4" w14:textId="77777777" w:rsidR="001F3193" w:rsidRPr="00BF0306" w:rsidRDefault="001F3193" w:rsidP="004F76D9">
            <w:pPr>
              <w:jc w:val="both"/>
              <w:rPr>
                <w:sz w:val="18"/>
              </w:rPr>
            </w:pPr>
            <w:r w:rsidRPr="00BF0306">
              <w:rPr>
                <w:sz w:val="18"/>
              </w:rPr>
              <w:t>This research paper explores Indy, a virtual reality system designed to help industrial professionals understand facility spatial arrangement. It highlights the benefits of Indy, including numerous scenarios, active participation, and real-time feedback. The system also promotes collaborative learning by organizing learners into teams with different duties. The authors acknowledge the need for further study to understand the effectiveness of Indy and its educational benefits fully.</w:t>
            </w:r>
          </w:p>
        </w:tc>
        <w:tc>
          <w:tcPr>
            <w:tcW w:w="2880" w:type="dxa"/>
          </w:tcPr>
          <w:p w14:paraId="694D4144" w14:textId="77777777" w:rsidR="001F3193" w:rsidRPr="00BF0306" w:rsidRDefault="001F3193" w:rsidP="004F76D9">
            <w:pPr>
              <w:jc w:val="both"/>
              <w:rPr>
                <w:sz w:val="18"/>
              </w:rPr>
            </w:pPr>
            <w:r w:rsidRPr="00BF0306">
              <w:rPr>
                <w:sz w:val="18"/>
              </w:rPr>
              <w:t xml:space="preserve">A. Mas, I. </w:t>
            </w:r>
            <w:proofErr w:type="spellStart"/>
            <w:r w:rsidRPr="00BF0306">
              <w:rPr>
                <w:sz w:val="18"/>
              </w:rPr>
              <w:t>Ismaël</w:t>
            </w:r>
            <w:proofErr w:type="spellEnd"/>
            <w:r w:rsidRPr="00BF0306">
              <w:rPr>
                <w:sz w:val="18"/>
              </w:rPr>
              <w:t xml:space="preserve">, &amp; N. </w:t>
            </w:r>
            <w:proofErr w:type="spellStart"/>
            <w:r w:rsidRPr="00BF0306">
              <w:rPr>
                <w:sz w:val="18"/>
              </w:rPr>
              <w:t>Filliard</w:t>
            </w:r>
            <w:proofErr w:type="spellEnd"/>
            <w:r w:rsidRPr="00BF0306">
              <w:rPr>
                <w:sz w:val="18"/>
              </w:rPr>
              <w:t>. (2018). Indy: A virtual reality multi-player game for navigation skills training. 2018 IEEE Fourth VR International Workshop on Collaborative Virtual Environments (3DCVE), 1–4. https://doi.org/10.1109/3DCVE.2018.8637113</w:t>
            </w:r>
          </w:p>
        </w:tc>
        <w:tc>
          <w:tcPr>
            <w:tcW w:w="1075" w:type="dxa"/>
          </w:tcPr>
          <w:p w14:paraId="53CDCF54" w14:textId="77777777" w:rsidR="001F3193" w:rsidRDefault="001F3193" w:rsidP="004F76D9">
            <w:r w:rsidRPr="002915B9">
              <w:rPr>
                <w:sz w:val="18"/>
              </w:rPr>
              <w:t>IEEE</w:t>
            </w:r>
          </w:p>
        </w:tc>
      </w:tr>
      <w:tr w:rsidR="001F3193" w14:paraId="6A867EF9" w14:textId="77777777" w:rsidTr="004F76D9">
        <w:tc>
          <w:tcPr>
            <w:tcW w:w="445" w:type="dxa"/>
          </w:tcPr>
          <w:p w14:paraId="6AC15BF3" w14:textId="77777777" w:rsidR="001F3193" w:rsidRPr="00742C42" w:rsidRDefault="001F3193" w:rsidP="004F76D9">
            <w:pPr>
              <w:pStyle w:val="ListParagraph"/>
              <w:numPr>
                <w:ilvl w:val="0"/>
                <w:numId w:val="1"/>
              </w:numPr>
            </w:pPr>
          </w:p>
        </w:tc>
        <w:tc>
          <w:tcPr>
            <w:tcW w:w="1295" w:type="dxa"/>
          </w:tcPr>
          <w:p w14:paraId="16F174FD" w14:textId="77777777" w:rsidR="001F3193" w:rsidRDefault="001F3193" w:rsidP="004F76D9">
            <w:r w:rsidRPr="00BF0306">
              <w:rPr>
                <w:sz w:val="18"/>
              </w:rPr>
              <w:t>Gamification in Education: Building an Escape Room using VR Technologies</w:t>
            </w:r>
            <w:r w:rsidRPr="00BF0306">
              <w:t>.</w:t>
            </w:r>
          </w:p>
        </w:tc>
        <w:tc>
          <w:tcPr>
            <w:tcW w:w="3655" w:type="dxa"/>
          </w:tcPr>
          <w:p w14:paraId="4821BD1D" w14:textId="77777777" w:rsidR="001F3193" w:rsidRPr="00947E89" w:rsidRDefault="001F3193" w:rsidP="004F76D9">
            <w:pPr>
              <w:jc w:val="both"/>
              <w:rPr>
                <w:sz w:val="18"/>
              </w:rPr>
            </w:pPr>
            <w:r w:rsidRPr="00947E89">
              <w:rPr>
                <w:sz w:val="18"/>
              </w:rPr>
              <w:t xml:space="preserve">This research paper examines the application of virtual reality (VR) and gamification in education, with a specific emphasis on the impact of gamification in augmenting conventional learning methods. The authors examine the transition towards online and synchronous interactive learning, emphasizing the significance of proficient interaction between educators and learners. The proponents suggest virtual education as an emerging mode of engagement, providing instantaneous contact and feedback. Furthermore, it introduces a virtual reality (VR) escape room for high school students. The VR escape room is built as a multisensory game to improve memory retention, concentration abilities, and critical thinking aptitude. The efficiency of the gamified lecture evaluation shows </w:t>
            </w:r>
            <w:proofErr w:type="gramStart"/>
            <w:r w:rsidRPr="00947E89">
              <w:rPr>
                <w:sz w:val="18"/>
              </w:rPr>
              <w:t>promise</w:t>
            </w:r>
            <w:proofErr w:type="gramEnd"/>
            <w:r w:rsidRPr="00947E89">
              <w:rPr>
                <w:sz w:val="18"/>
              </w:rPr>
              <w:t xml:space="preserve"> through a comprehensive approach encompassing a literature review, theoretical analysis, and practical application by the researchers.</w:t>
            </w:r>
          </w:p>
        </w:tc>
        <w:tc>
          <w:tcPr>
            <w:tcW w:w="2880" w:type="dxa"/>
          </w:tcPr>
          <w:p w14:paraId="5160EC02" w14:textId="77777777" w:rsidR="001F3193" w:rsidRDefault="001F3193" w:rsidP="004F76D9">
            <w:pPr>
              <w:jc w:val="both"/>
            </w:pPr>
            <w:proofErr w:type="spellStart"/>
            <w:r w:rsidRPr="00E61801">
              <w:rPr>
                <w:sz w:val="18"/>
                <w:lang w:val="sv-SE"/>
              </w:rPr>
              <w:t>Staneva</w:t>
            </w:r>
            <w:proofErr w:type="spellEnd"/>
            <w:r w:rsidRPr="00E61801">
              <w:rPr>
                <w:sz w:val="18"/>
                <w:lang w:val="sv-SE"/>
              </w:rPr>
              <w:t xml:space="preserve">, T. </w:t>
            </w:r>
            <w:proofErr w:type="spellStart"/>
            <w:r w:rsidRPr="00E61801">
              <w:rPr>
                <w:sz w:val="18"/>
                <w:lang w:val="sv-SE"/>
              </w:rPr>
              <w:t>Ivanova</w:t>
            </w:r>
            <w:proofErr w:type="spellEnd"/>
            <w:r w:rsidRPr="00E61801">
              <w:rPr>
                <w:sz w:val="18"/>
                <w:lang w:val="sv-SE"/>
              </w:rPr>
              <w:t xml:space="preserve">, K. </w:t>
            </w:r>
            <w:proofErr w:type="spellStart"/>
            <w:r w:rsidRPr="00E61801">
              <w:rPr>
                <w:sz w:val="18"/>
                <w:lang w:val="sv-SE"/>
              </w:rPr>
              <w:t>Rasheva-Yordanova</w:t>
            </w:r>
            <w:proofErr w:type="spellEnd"/>
            <w:r w:rsidRPr="00E61801">
              <w:rPr>
                <w:sz w:val="18"/>
                <w:lang w:val="sv-SE"/>
              </w:rPr>
              <w:t xml:space="preserve">, &amp; D. </w:t>
            </w:r>
            <w:proofErr w:type="spellStart"/>
            <w:r w:rsidRPr="00E61801">
              <w:rPr>
                <w:sz w:val="18"/>
                <w:lang w:val="sv-SE"/>
              </w:rPr>
              <w:t>Borissova</w:t>
            </w:r>
            <w:proofErr w:type="spellEnd"/>
            <w:r w:rsidRPr="00E61801">
              <w:rPr>
                <w:sz w:val="18"/>
                <w:lang w:val="sv-SE"/>
              </w:rPr>
              <w:t xml:space="preserve">. </w:t>
            </w:r>
            <w:r w:rsidRPr="00BF0306">
              <w:rPr>
                <w:sz w:val="18"/>
              </w:rPr>
              <w:t>(2023). Gamification in Education: Building an Escape Room using VR Technologies. 2023 46th MIPRO ICT and Electroni</w:t>
            </w:r>
            <w:r>
              <w:rPr>
                <w:sz w:val="18"/>
              </w:rPr>
              <w:t xml:space="preserve">cs Convention (MIPRO), 678–683. </w:t>
            </w:r>
            <w:r w:rsidRPr="00BF0306">
              <w:rPr>
                <w:sz w:val="18"/>
              </w:rPr>
              <w:t>https://doi.org/10.23919/MIPRO57284.2023.10159923</w:t>
            </w:r>
          </w:p>
        </w:tc>
        <w:tc>
          <w:tcPr>
            <w:tcW w:w="1075" w:type="dxa"/>
          </w:tcPr>
          <w:p w14:paraId="0E4AE6D7" w14:textId="77777777" w:rsidR="001F3193" w:rsidRDefault="001F3193" w:rsidP="004F76D9">
            <w:r w:rsidRPr="002915B9">
              <w:rPr>
                <w:sz w:val="18"/>
              </w:rPr>
              <w:t>SCOPUS</w:t>
            </w:r>
          </w:p>
        </w:tc>
      </w:tr>
      <w:tr w:rsidR="001F3193" w14:paraId="59FD02EA" w14:textId="77777777" w:rsidTr="004F76D9">
        <w:tc>
          <w:tcPr>
            <w:tcW w:w="445" w:type="dxa"/>
          </w:tcPr>
          <w:p w14:paraId="44C2117D" w14:textId="77777777" w:rsidR="001F3193" w:rsidRPr="00742C42" w:rsidRDefault="001F3193" w:rsidP="004F76D9">
            <w:pPr>
              <w:pStyle w:val="ListParagraph"/>
              <w:numPr>
                <w:ilvl w:val="0"/>
                <w:numId w:val="1"/>
              </w:numPr>
            </w:pPr>
          </w:p>
        </w:tc>
        <w:tc>
          <w:tcPr>
            <w:tcW w:w="1295" w:type="dxa"/>
          </w:tcPr>
          <w:p w14:paraId="6425CBFD" w14:textId="77777777" w:rsidR="001F3193" w:rsidRDefault="001F3193" w:rsidP="004F76D9">
            <w:proofErr w:type="gramStart"/>
            <w:r w:rsidRPr="00E8743A">
              <w:rPr>
                <w:sz w:val="18"/>
              </w:rPr>
              <w:t>How</w:t>
            </w:r>
            <w:proofErr w:type="gramEnd"/>
            <w:r w:rsidRPr="00E8743A">
              <w:rPr>
                <w:sz w:val="18"/>
              </w:rPr>
              <w:t xml:space="preserve"> Immersive Virtual Reality Safety Training System Features Impact Learning Outcomes: An Experimental Study of Forklift Training</w:t>
            </w:r>
          </w:p>
        </w:tc>
        <w:tc>
          <w:tcPr>
            <w:tcW w:w="3655" w:type="dxa"/>
          </w:tcPr>
          <w:p w14:paraId="190F921D" w14:textId="77777777" w:rsidR="001F3193" w:rsidRPr="00E8743A" w:rsidRDefault="001F3193" w:rsidP="004F76D9">
            <w:pPr>
              <w:rPr>
                <w:sz w:val="18"/>
              </w:rPr>
            </w:pPr>
            <w:r w:rsidRPr="00E8743A">
              <w:rPr>
                <w:sz w:val="18"/>
              </w:rPr>
              <w:t xml:space="preserve">This research examines the efficacy of virtual reality (VR) for safety training in facilitating the adoption of behavioral safety practices. The study employs structural equation modeling (SEM) to investigate the effects of virtual reality (VR) system features on trainees' information acquisition, behavioral intention, and satisfaction. The research conducted revealed that the usability and realism of the VR system have a substantial impact on psychological aspects, including presence, motivation, enjoyment, and self-efficacy. According to the research findings, there are </w:t>
            </w:r>
            <w:r w:rsidRPr="00E8743A">
              <w:rPr>
                <w:sz w:val="18"/>
              </w:rPr>
              <w:lastRenderedPageBreak/>
              <w:t>two distinct pathways through which safety training utilizing VR can have a positive influence on the behavior of trainees. Furthermore, the first pathway involves the interplay between usability, fidelity, enjoyment, and behavioral intention. The second pathway involves the relationship between usability, fidelity, enjoyment, and satisfaction.</w:t>
            </w:r>
          </w:p>
        </w:tc>
        <w:tc>
          <w:tcPr>
            <w:tcW w:w="2880" w:type="dxa"/>
          </w:tcPr>
          <w:p w14:paraId="056516EA" w14:textId="77777777" w:rsidR="001F3193" w:rsidRDefault="001F3193" w:rsidP="004F76D9">
            <w:pPr>
              <w:jc w:val="both"/>
            </w:pPr>
            <w:r w:rsidRPr="00E8743A">
              <w:rPr>
                <w:sz w:val="18"/>
              </w:rPr>
              <w:lastRenderedPageBreak/>
              <w:t xml:space="preserve">Abbas, A., </w:t>
            </w:r>
            <w:proofErr w:type="spellStart"/>
            <w:r w:rsidRPr="00E8743A">
              <w:rPr>
                <w:sz w:val="18"/>
              </w:rPr>
              <w:t>Seo</w:t>
            </w:r>
            <w:proofErr w:type="spellEnd"/>
            <w:r w:rsidRPr="00E8743A">
              <w:rPr>
                <w:sz w:val="18"/>
              </w:rPr>
              <w:t xml:space="preserve">, J., </w:t>
            </w:r>
            <w:proofErr w:type="spellStart"/>
            <w:r w:rsidRPr="00E8743A">
              <w:rPr>
                <w:sz w:val="18"/>
              </w:rPr>
              <w:t>Ahn</w:t>
            </w:r>
            <w:proofErr w:type="spellEnd"/>
            <w:r w:rsidRPr="00E8743A">
              <w:rPr>
                <w:sz w:val="18"/>
              </w:rPr>
              <w:t xml:space="preserve">, S., Luo, Y., Wyllie, M., Lee, G., &amp; </w:t>
            </w:r>
            <w:proofErr w:type="spellStart"/>
            <w:r w:rsidRPr="00E8743A">
              <w:rPr>
                <w:sz w:val="18"/>
              </w:rPr>
              <w:t>Billinghurst</w:t>
            </w:r>
            <w:proofErr w:type="spellEnd"/>
            <w:r w:rsidRPr="00E8743A">
              <w:rPr>
                <w:sz w:val="18"/>
              </w:rPr>
              <w:t xml:space="preserve">, M. (2023). </w:t>
            </w:r>
            <w:proofErr w:type="gramStart"/>
            <w:r w:rsidRPr="00E8743A">
              <w:rPr>
                <w:sz w:val="18"/>
              </w:rPr>
              <w:t>How</w:t>
            </w:r>
            <w:proofErr w:type="gramEnd"/>
            <w:r w:rsidRPr="00E8743A">
              <w:rPr>
                <w:sz w:val="18"/>
              </w:rPr>
              <w:t xml:space="preserve"> Immersive Virtual Reality Safety Training System Features Impact Learning Outcomes: An Experimental Study of Forklift Training. JOURNAL OF MANAGEMENT IN ENGINEERING, 39(1). https://doi.org/10.1061/(ASCE)ME.1943-5479.0001101</w:t>
            </w:r>
          </w:p>
        </w:tc>
        <w:tc>
          <w:tcPr>
            <w:tcW w:w="1075" w:type="dxa"/>
          </w:tcPr>
          <w:p w14:paraId="122CC137" w14:textId="77777777" w:rsidR="001F3193" w:rsidRDefault="001F3193" w:rsidP="004F76D9">
            <w:r w:rsidRPr="0029779C">
              <w:rPr>
                <w:sz w:val="18"/>
              </w:rPr>
              <w:t>SCOPUS &amp; WEB OF SCIENCE</w:t>
            </w:r>
          </w:p>
        </w:tc>
      </w:tr>
      <w:tr w:rsidR="001F3193" w14:paraId="4595E9E3" w14:textId="77777777" w:rsidTr="004F76D9">
        <w:tc>
          <w:tcPr>
            <w:tcW w:w="445" w:type="dxa"/>
          </w:tcPr>
          <w:p w14:paraId="5A65C417" w14:textId="77777777" w:rsidR="001F3193" w:rsidRPr="00742C42" w:rsidRDefault="001F3193" w:rsidP="004F76D9">
            <w:pPr>
              <w:pStyle w:val="ListParagraph"/>
              <w:numPr>
                <w:ilvl w:val="0"/>
                <w:numId w:val="1"/>
              </w:numPr>
            </w:pPr>
          </w:p>
        </w:tc>
        <w:tc>
          <w:tcPr>
            <w:tcW w:w="1295" w:type="dxa"/>
          </w:tcPr>
          <w:p w14:paraId="0D209494" w14:textId="77777777" w:rsidR="001F3193" w:rsidRPr="001F0EFF" w:rsidRDefault="001F3193" w:rsidP="004F76D9">
            <w:pPr>
              <w:rPr>
                <w:sz w:val="18"/>
              </w:rPr>
            </w:pPr>
            <w:r w:rsidRPr="001F0EFF">
              <w:rPr>
                <w:sz w:val="18"/>
              </w:rPr>
              <w:t>Virtual reality-based tool applied in the teaching and training of condition-based maintenance in induction motors.</w:t>
            </w:r>
          </w:p>
        </w:tc>
        <w:tc>
          <w:tcPr>
            <w:tcW w:w="3655" w:type="dxa"/>
          </w:tcPr>
          <w:p w14:paraId="35F0ACA9" w14:textId="77777777" w:rsidR="001F3193" w:rsidRPr="003C5CF2" w:rsidRDefault="001F3193" w:rsidP="004F76D9">
            <w:pPr>
              <w:jc w:val="both"/>
              <w:rPr>
                <w:sz w:val="18"/>
              </w:rPr>
            </w:pPr>
            <w:r w:rsidRPr="003C5CF2">
              <w:rPr>
                <w:sz w:val="18"/>
              </w:rPr>
              <w:t xml:space="preserve">This research paper by </w:t>
            </w:r>
            <w:proofErr w:type="spellStart"/>
            <w:r w:rsidRPr="003C5CF2">
              <w:rPr>
                <w:sz w:val="18"/>
              </w:rPr>
              <w:t>Checa</w:t>
            </w:r>
            <w:proofErr w:type="spellEnd"/>
            <w:r w:rsidRPr="003C5CF2">
              <w:rPr>
                <w:sz w:val="18"/>
              </w:rPr>
              <w:t xml:space="preserve"> et al. (2021) indicate that a tool based on virtual reality can be used to teach and train condition-based maintenance procedures for induction motors. Under Oculus Quest, the design of this tool covers the production of 3D virtual environments, the development of a VR learning experience, and the final changes required for the VR application to render smoothly on independent devices. This experience tool's usability has been experimentally evaluated with various students. Regarding this, the authors </w:t>
            </w:r>
            <w:proofErr w:type="gramStart"/>
            <w:r w:rsidRPr="003C5CF2">
              <w:rPr>
                <w:sz w:val="18"/>
              </w:rPr>
              <w:t>proposes</w:t>
            </w:r>
            <w:proofErr w:type="gramEnd"/>
            <w:r w:rsidRPr="003C5CF2">
              <w:rPr>
                <w:sz w:val="18"/>
              </w:rPr>
              <w:t xml:space="preserve"> the design and development of a VR-based teaching and training tool for condition-based maintenance techniques for induction motors.</w:t>
            </w:r>
          </w:p>
        </w:tc>
        <w:tc>
          <w:tcPr>
            <w:tcW w:w="2880" w:type="dxa"/>
          </w:tcPr>
          <w:p w14:paraId="6D1CA064" w14:textId="77777777" w:rsidR="001F3193" w:rsidRDefault="001F3193" w:rsidP="004F76D9">
            <w:proofErr w:type="spellStart"/>
            <w:r w:rsidRPr="001F0EFF">
              <w:rPr>
                <w:sz w:val="18"/>
              </w:rPr>
              <w:t>Checa</w:t>
            </w:r>
            <w:proofErr w:type="spellEnd"/>
            <w:r w:rsidRPr="001F0EFF">
              <w:rPr>
                <w:sz w:val="18"/>
              </w:rPr>
              <w:t>, D., Bustillo, A., Saucedo-</w:t>
            </w:r>
            <w:proofErr w:type="spellStart"/>
            <w:r w:rsidRPr="001F0EFF">
              <w:rPr>
                <w:sz w:val="18"/>
              </w:rPr>
              <w:t>Dorantes</w:t>
            </w:r>
            <w:proofErr w:type="spellEnd"/>
            <w:r w:rsidRPr="001F0EFF">
              <w:rPr>
                <w:sz w:val="18"/>
              </w:rPr>
              <w:t xml:space="preserve">, J. J., </w:t>
            </w:r>
            <w:proofErr w:type="spellStart"/>
            <w:r w:rsidRPr="001F0EFF">
              <w:rPr>
                <w:sz w:val="18"/>
              </w:rPr>
              <w:t>Osornio</w:t>
            </w:r>
            <w:proofErr w:type="spellEnd"/>
            <w:r w:rsidRPr="001F0EFF">
              <w:rPr>
                <w:sz w:val="18"/>
              </w:rPr>
              <w:t>-Rios, R. A., &amp; Cruz-</w:t>
            </w:r>
            <w:proofErr w:type="spellStart"/>
            <w:r w:rsidRPr="001F0EFF">
              <w:rPr>
                <w:sz w:val="18"/>
              </w:rPr>
              <w:t>Albarran</w:t>
            </w:r>
            <w:proofErr w:type="spellEnd"/>
            <w:r w:rsidRPr="001F0EFF">
              <w:rPr>
                <w:sz w:val="18"/>
              </w:rPr>
              <w:t>, I. A. (2021, October). Virtual reality-based tool applied in the teaching and training of condition-based maintenance in induction motors. In IECON 2021–47th Annual Conference of the IEEE Industrial Electronics Society (pp. 1-6). IEEE.</w:t>
            </w:r>
          </w:p>
        </w:tc>
        <w:tc>
          <w:tcPr>
            <w:tcW w:w="1075" w:type="dxa"/>
          </w:tcPr>
          <w:p w14:paraId="7E4203BA" w14:textId="77777777" w:rsidR="001F3193" w:rsidRDefault="001F3193" w:rsidP="004F76D9">
            <w:r w:rsidRPr="001F0EFF">
              <w:rPr>
                <w:sz w:val="18"/>
              </w:rPr>
              <w:t>IEEE</w:t>
            </w:r>
            <w:r>
              <w:rPr>
                <w:sz w:val="18"/>
              </w:rPr>
              <w:t xml:space="preserve"> &amp; SCOPUS &amp; WEB OF SCEIENCE</w:t>
            </w:r>
          </w:p>
        </w:tc>
      </w:tr>
      <w:tr w:rsidR="001F3193" w14:paraId="634C29EB" w14:textId="77777777" w:rsidTr="004F76D9">
        <w:tc>
          <w:tcPr>
            <w:tcW w:w="445" w:type="dxa"/>
          </w:tcPr>
          <w:p w14:paraId="233A71EC" w14:textId="77777777" w:rsidR="001F3193" w:rsidRPr="00742C42" w:rsidRDefault="001F3193" w:rsidP="004F76D9">
            <w:pPr>
              <w:pStyle w:val="ListParagraph"/>
              <w:numPr>
                <w:ilvl w:val="0"/>
                <w:numId w:val="1"/>
              </w:numPr>
            </w:pPr>
          </w:p>
        </w:tc>
        <w:tc>
          <w:tcPr>
            <w:tcW w:w="1295" w:type="dxa"/>
          </w:tcPr>
          <w:p w14:paraId="14313704" w14:textId="77777777" w:rsidR="001F3193" w:rsidRDefault="001F3193" w:rsidP="004F76D9">
            <w:r w:rsidRPr="00F24297">
              <w:rPr>
                <w:sz w:val="18"/>
              </w:rPr>
              <w:t>Applications of immersive technologies for occupational safety and health training and education: A systematic review</w:t>
            </w:r>
          </w:p>
        </w:tc>
        <w:tc>
          <w:tcPr>
            <w:tcW w:w="3655" w:type="dxa"/>
          </w:tcPr>
          <w:p w14:paraId="3F18447C" w14:textId="77777777" w:rsidR="001F3193" w:rsidRPr="00F24297" w:rsidRDefault="001F3193" w:rsidP="004F76D9">
            <w:pPr>
              <w:rPr>
                <w:sz w:val="18"/>
              </w:rPr>
            </w:pPr>
            <w:r w:rsidRPr="00F24297">
              <w:rPr>
                <w:sz w:val="18"/>
              </w:rPr>
              <w:t xml:space="preserve">This research examines immersive technologies (IMTs) in occupational safety and health (OSH) training and education. It focuses on 67 scholarly publications from various databases, focusing on industries like transportation, construction, mining, and healthcare. </w:t>
            </w:r>
            <w:proofErr w:type="spellStart"/>
            <w:r w:rsidRPr="00F24297">
              <w:rPr>
                <w:sz w:val="18"/>
              </w:rPr>
              <w:t>ImTs</w:t>
            </w:r>
            <w:proofErr w:type="spellEnd"/>
            <w:r w:rsidRPr="00F24297">
              <w:rPr>
                <w:sz w:val="18"/>
              </w:rPr>
              <w:t xml:space="preserve"> aim to mitigate risks associated with fire, falls, electrical incidents, and chemical hazards. Training using IMTs enhances information retention and engagement compared to traditional methods. However, challenges like display brightness and communication efficacy need more attention. The study suggests that while IMTs hold promise in OSH training, further research and collaboration are needed to utilize their potential fully. It also calls for a comparative analysis of various forms of immersive technologies.</w:t>
            </w:r>
          </w:p>
        </w:tc>
        <w:tc>
          <w:tcPr>
            <w:tcW w:w="2880" w:type="dxa"/>
          </w:tcPr>
          <w:p w14:paraId="21080D15" w14:textId="77777777" w:rsidR="001F3193" w:rsidRPr="00F24297" w:rsidRDefault="001F3193" w:rsidP="004F76D9">
            <w:pPr>
              <w:rPr>
                <w:sz w:val="18"/>
              </w:rPr>
            </w:pPr>
            <w:proofErr w:type="spellStart"/>
            <w:r w:rsidRPr="00E61801">
              <w:rPr>
                <w:sz w:val="18"/>
                <w:lang w:val="sv-SE"/>
              </w:rPr>
              <w:t>Babalola</w:t>
            </w:r>
            <w:proofErr w:type="spellEnd"/>
            <w:r w:rsidRPr="00E61801">
              <w:rPr>
                <w:sz w:val="18"/>
                <w:lang w:val="sv-SE"/>
              </w:rPr>
              <w:t xml:space="preserve">, A., Manu, P., </w:t>
            </w:r>
            <w:proofErr w:type="spellStart"/>
            <w:r w:rsidRPr="00E61801">
              <w:rPr>
                <w:sz w:val="18"/>
                <w:lang w:val="sv-SE"/>
              </w:rPr>
              <w:t>Cheung</w:t>
            </w:r>
            <w:proofErr w:type="spellEnd"/>
            <w:r w:rsidRPr="00E61801">
              <w:rPr>
                <w:sz w:val="18"/>
                <w:lang w:val="sv-SE"/>
              </w:rPr>
              <w:t xml:space="preserve">, C., </w:t>
            </w:r>
            <w:proofErr w:type="spellStart"/>
            <w:r w:rsidRPr="00E61801">
              <w:rPr>
                <w:sz w:val="18"/>
                <w:lang w:val="sv-SE"/>
              </w:rPr>
              <w:t>Yunusa-Kaltungo</w:t>
            </w:r>
            <w:proofErr w:type="spellEnd"/>
            <w:r w:rsidRPr="00E61801">
              <w:rPr>
                <w:sz w:val="18"/>
                <w:lang w:val="sv-SE"/>
              </w:rPr>
              <w:t xml:space="preserve">, A., &amp; </w:t>
            </w:r>
            <w:proofErr w:type="spellStart"/>
            <w:r w:rsidRPr="00E61801">
              <w:rPr>
                <w:sz w:val="18"/>
                <w:lang w:val="sv-SE"/>
              </w:rPr>
              <w:t>Bartolo</w:t>
            </w:r>
            <w:proofErr w:type="spellEnd"/>
            <w:r w:rsidRPr="00E61801">
              <w:rPr>
                <w:sz w:val="18"/>
                <w:lang w:val="sv-SE"/>
              </w:rPr>
              <w:t xml:space="preserve">, P. (2023). </w:t>
            </w:r>
            <w:r w:rsidRPr="00F24297">
              <w:rPr>
                <w:sz w:val="18"/>
              </w:rPr>
              <w:t>Applications of immersive technologies for occupational safety and health training and education: A systematic review. Safety Science, 166. Scopus. https://doi.org/10.1016/j.ssci.2023.106214</w:t>
            </w:r>
          </w:p>
        </w:tc>
        <w:tc>
          <w:tcPr>
            <w:tcW w:w="1075" w:type="dxa"/>
          </w:tcPr>
          <w:p w14:paraId="4CEAB5C5" w14:textId="77777777" w:rsidR="001F3193" w:rsidRDefault="001F3193" w:rsidP="004F76D9">
            <w:r w:rsidRPr="00F24297">
              <w:rPr>
                <w:sz w:val="18"/>
              </w:rPr>
              <w:t>SCOPUS</w:t>
            </w:r>
            <w:r>
              <w:rPr>
                <w:sz w:val="18"/>
              </w:rPr>
              <w:t xml:space="preserve"> &amp; WEB OF SCIENCE</w:t>
            </w:r>
          </w:p>
        </w:tc>
      </w:tr>
      <w:tr w:rsidR="001F3193" w14:paraId="6C334FC7" w14:textId="77777777" w:rsidTr="004F76D9">
        <w:tc>
          <w:tcPr>
            <w:tcW w:w="445" w:type="dxa"/>
          </w:tcPr>
          <w:p w14:paraId="7BF11706" w14:textId="77777777" w:rsidR="001F3193" w:rsidRPr="00742C42" w:rsidRDefault="001F3193" w:rsidP="004F76D9">
            <w:pPr>
              <w:pStyle w:val="ListParagraph"/>
              <w:numPr>
                <w:ilvl w:val="0"/>
                <w:numId w:val="1"/>
              </w:numPr>
            </w:pPr>
          </w:p>
        </w:tc>
        <w:tc>
          <w:tcPr>
            <w:tcW w:w="1295" w:type="dxa"/>
          </w:tcPr>
          <w:p w14:paraId="6B0D4EA4" w14:textId="77777777" w:rsidR="001F3193" w:rsidRPr="00AB4DDE" w:rsidRDefault="001F3193" w:rsidP="004F76D9">
            <w:pPr>
              <w:rPr>
                <w:sz w:val="18"/>
              </w:rPr>
            </w:pPr>
            <w:r w:rsidRPr="00AB4DDE">
              <w:rPr>
                <w:sz w:val="18"/>
              </w:rPr>
              <w:t>Cross-platform virtual reality for real-time construction safety training using immersive web and industry foundation classes</w:t>
            </w:r>
          </w:p>
        </w:tc>
        <w:tc>
          <w:tcPr>
            <w:tcW w:w="3655" w:type="dxa"/>
          </w:tcPr>
          <w:p w14:paraId="788EE761" w14:textId="77777777" w:rsidR="001F3193" w:rsidRPr="001C4588" w:rsidRDefault="001F3193" w:rsidP="004F76D9">
            <w:pPr>
              <w:jc w:val="both"/>
              <w:rPr>
                <w:sz w:val="18"/>
              </w:rPr>
            </w:pPr>
            <w:r w:rsidRPr="001C4588">
              <w:rPr>
                <w:sz w:val="18"/>
              </w:rPr>
              <w:t xml:space="preserve">This research article presents the Construction Project Virtual Reality (CPVR) framework, a cross-platform virtual reality system designed for real-time construction safety instruction. Utilizing web-based technologies like WebGL and </w:t>
            </w:r>
            <w:proofErr w:type="spellStart"/>
            <w:r w:rsidRPr="001C4588">
              <w:rPr>
                <w:sz w:val="18"/>
              </w:rPr>
              <w:t>WebXR</w:t>
            </w:r>
            <w:proofErr w:type="spellEnd"/>
            <w:r w:rsidRPr="001C4588">
              <w:rPr>
                <w:sz w:val="18"/>
              </w:rPr>
              <w:t xml:space="preserve"> enhances accessibility and convenience for workers. The framework uses the Industry Foundation Classes (IFC) file format and provides immersive and non-immersive VR experiences. The research methodology includes a comprehensive literature review, framework design, prototype development, validation, and analysis. The framework uses web technologies like </w:t>
            </w:r>
            <w:r w:rsidRPr="001C4588">
              <w:rPr>
                <w:sz w:val="18"/>
              </w:rPr>
              <w:lastRenderedPageBreak/>
              <w:t>WebSocket and WebRTC for real-time interaction. The framework integrates cloud object storage and a NoSQL database for data storage.</w:t>
            </w:r>
          </w:p>
        </w:tc>
        <w:tc>
          <w:tcPr>
            <w:tcW w:w="2880" w:type="dxa"/>
          </w:tcPr>
          <w:p w14:paraId="1D4F738B" w14:textId="77777777" w:rsidR="001F3193" w:rsidRPr="00AB4DDE" w:rsidRDefault="001F3193" w:rsidP="004F76D9">
            <w:pPr>
              <w:rPr>
                <w:sz w:val="18"/>
              </w:rPr>
            </w:pPr>
            <w:r w:rsidRPr="00AB4DDE">
              <w:rPr>
                <w:sz w:val="18"/>
              </w:rPr>
              <w:lastRenderedPageBreak/>
              <w:t>Bao, L., Tran, S., Nguyen, T., Pham, H., Lee, D., &amp; Park, C. (2022). Cross-platform virtual reality for real-time construction safety training using immersive web and industry foundation classes. AUTOMATION IN CONSTRUCTION, 143. https://doi.org/10.1016/j.autcon.2022.104565</w:t>
            </w:r>
          </w:p>
        </w:tc>
        <w:tc>
          <w:tcPr>
            <w:tcW w:w="1075" w:type="dxa"/>
          </w:tcPr>
          <w:p w14:paraId="0C10665A" w14:textId="77777777" w:rsidR="001F3193" w:rsidRPr="001C4588" w:rsidRDefault="001F3193" w:rsidP="004F76D9">
            <w:pPr>
              <w:rPr>
                <w:sz w:val="18"/>
              </w:rPr>
            </w:pPr>
            <w:r w:rsidRPr="001C4588">
              <w:rPr>
                <w:sz w:val="18"/>
              </w:rPr>
              <w:t>SCOPUS</w:t>
            </w:r>
            <w:r>
              <w:rPr>
                <w:sz w:val="18"/>
              </w:rPr>
              <w:t xml:space="preserve"> &amp; WEB OF SCIENCE</w:t>
            </w:r>
          </w:p>
        </w:tc>
      </w:tr>
      <w:tr w:rsidR="001F3193" w14:paraId="5C1DDAD9" w14:textId="77777777" w:rsidTr="004F76D9">
        <w:tc>
          <w:tcPr>
            <w:tcW w:w="445" w:type="dxa"/>
          </w:tcPr>
          <w:p w14:paraId="07887145" w14:textId="77777777" w:rsidR="001F3193" w:rsidRPr="00742C42" w:rsidRDefault="001F3193" w:rsidP="004F76D9">
            <w:pPr>
              <w:pStyle w:val="ListParagraph"/>
              <w:numPr>
                <w:ilvl w:val="0"/>
                <w:numId w:val="1"/>
              </w:numPr>
            </w:pPr>
          </w:p>
        </w:tc>
        <w:tc>
          <w:tcPr>
            <w:tcW w:w="1295" w:type="dxa"/>
          </w:tcPr>
          <w:p w14:paraId="186E0DCE" w14:textId="77777777" w:rsidR="001F3193" w:rsidRPr="006B4224" w:rsidRDefault="001F3193" w:rsidP="004F76D9">
            <w:pPr>
              <w:rPr>
                <w:sz w:val="18"/>
              </w:rPr>
            </w:pPr>
            <w:r w:rsidRPr="006B4224">
              <w:rPr>
                <w:sz w:val="18"/>
              </w:rPr>
              <w:t>Gamification and hazard communication in virtual reality: A qualitative study</w:t>
            </w:r>
          </w:p>
        </w:tc>
        <w:tc>
          <w:tcPr>
            <w:tcW w:w="3655" w:type="dxa"/>
          </w:tcPr>
          <w:p w14:paraId="511451FB" w14:textId="77777777" w:rsidR="001F3193" w:rsidRPr="006B4224" w:rsidRDefault="001F3193" w:rsidP="004F76D9">
            <w:pPr>
              <w:jc w:val="both"/>
              <w:rPr>
                <w:sz w:val="18"/>
              </w:rPr>
            </w:pPr>
            <w:r w:rsidRPr="006B4224">
              <w:rPr>
                <w:sz w:val="18"/>
              </w:rPr>
              <w:t xml:space="preserve">This research paper examines the utilization of virtual reality (VR) and gamification within a "Game for Safety" setting, emphasizing the significance of proficient cautionary measures in intricate and demanding circumstances. The research employed the HTC </w:t>
            </w:r>
            <w:proofErr w:type="spellStart"/>
            <w:r w:rsidRPr="006B4224">
              <w:rPr>
                <w:sz w:val="18"/>
              </w:rPr>
              <w:t>Vive</w:t>
            </w:r>
            <w:proofErr w:type="spellEnd"/>
            <w:r w:rsidRPr="006B4224">
              <w:rPr>
                <w:sz w:val="18"/>
              </w:rPr>
              <w:t xml:space="preserve"> head-mounted display and a walk-through maze featuring varying hazard levels and signaling factors. The study results indicate that consumers placed a higher importance on safety rather than risk assessment when engaging with virtual reality (VR) technology. The study further proposes several potential areas for enhancement, including the implementation of user profiles, the reduction of distractions, and the optimization of virtual environment layout. The forthcoming research endeavors encompass the examination of warning indicators and the exploration of gender disparities in user conduct.</w:t>
            </w:r>
          </w:p>
        </w:tc>
        <w:tc>
          <w:tcPr>
            <w:tcW w:w="2880" w:type="dxa"/>
          </w:tcPr>
          <w:p w14:paraId="1399E23A" w14:textId="77777777" w:rsidR="001F3193" w:rsidRPr="003F4BEF" w:rsidRDefault="001F3193" w:rsidP="004F76D9">
            <w:pPr>
              <w:rPr>
                <w:sz w:val="18"/>
              </w:rPr>
            </w:pPr>
            <w:r w:rsidRPr="003F4BEF">
              <w:rPr>
                <w:sz w:val="18"/>
              </w:rPr>
              <w:t xml:space="preserve">Cavalcanti, J., Valls, V., </w:t>
            </w:r>
            <w:proofErr w:type="spellStart"/>
            <w:r w:rsidRPr="003F4BEF">
              <w:rPr>
                <w:sz w:val="18"/>
              </w:rPr>
              <w:t>Contero</w:t>
            </w:r>
            <w:proofErr w:type="spellEnd"/>
            <w:r w:rsidRPr="003F4BEF">
              <w:rPr>
                <w:sz w:val="18"/>
              </w:rPr>
              <w:t>, M., &amp; Fonseca, D. (2021). Gamification and hazard communication in virtual reality: A qualitative study. Sensors, 21(14), 4663.</w:t>
            </w:r>
          </w:p>
          <w:p w14:paraId="11888EF5" w14:textId="77777777" w:rsidR="001F3193" w:rsidRDefault="001F3193" w:rsidP="004F76D9">
            <w:r w:rsidRPr="003F4BEF">
              <w:rPr>
                <w:sz w:val="18"/>
              </w:rPr>
              <w:t>https://doi.org/10.3390/s21144663</w:t>
            </w:r>
          </w:p>
        </w:tc>
        <w:tc>
          <w:tcPr>
            <w:tcW w:w="1075" w:type="dxa"/>
          </w:tcPr>
          <w:p w14:paraId="3EE11636" w14:textId="77777777" w:rsidR="001F3193" w:rsidRDefault="001F3193" w:rsidP="004F76D9">
            <w:r w:rsidRPr="006B4224">
              <w:rPr>
                <w:sz w:val="18"/>
              </w:rPr>
              <w:t>SCOPUS</w:t>
            </w:r>
            <w:r>
              <w:rPr>
                <w:sz w:val="18"/>
              </w:rPr>
              <w:t xml:space="preserve"> &amp; WEB OF SCIENCE</w:t>
            </w:r>
          </w:p>
        </w:tc>
      </w:tr>
      <w:tr w:rsidR="001F3193" w14:paraId="1E9C7B35" w14:textId="77777777" w:rsidTr="004F76D9">
        <w:tc>
          <w:tcPr>
            <w:tcW w:w="445" w:type="dxa"/>
          </w:tcPr>
          <w:p w14:paraId="0061B0BF" w14:textId="77777777" w:rsidR="001F3193" w:rsidRPr="00742C42" w:rsidRDefault="001F3193" w:rsidP="004F76D9">
            <w:pPr>
              <w:pStyle w:val="ListParagraph"/>
              <w:numPr>
                <w:ilvl w:val="0"/>
                <w:numId w:val="1"/>
              </w:numPr>
            </w:pPr>
          </w:p>
        </w:tc>
        <w:tc>
          <w:tcPr>
            <w:tcW w:w="1295" w:type="dxa"/>
          </w:tcPr>
          <w:p w14:paraId="3EC630CE" w14:textId="77777777" w:rsidR="001F3193" w:rsidRDefault="001F3193" w:rsidP="004F76D9">
            <w:r w:rsidRPr="001836F4">
              <w:rPr>
                <w:sz w:val="18"/>
              </w:rPr>
              <w:t>A case of gamification in virtual environments with RV/RA</w:t>
            </w:r>
          </w:p>
        </w:tc>
        <w:tc>
          <w:tcPr>
            <w:tcW w:w="3655" w:type="dxa"/>
          </w:tcPr>
          <w:p w14:paraId="544B2920" w14:textId="77777777" w:rsidR="001F3193" w:rsidRDefault="001F3193" w:rsidP="004F76D9">
            <w:pPr>
              <w:jc w:val="both"/>
            </w:pPr>
            <w:r w:rsidRPr="001836F4">
              <w:rPr>
                <w:sz w:val="18"/>
              </w:rPr>
              <w:t>This research examines the application of gamification and virtual reality within the context of engineering education (VR) to mitigate the occurrence of simulation sickness. Traditional approaches are frequently perceived as lacking excitement and failing to foster active participation, resulting in subpar academic outcomes. The results of an empirical study conducted with undergraduate students majoring in civil engineering demonstrated that participants utilizing VR techniques had significantly superior performance to those employing conventional 2D and 3D approaches. Specifically, the VR group exhibited a notable 35% enhancement in performance when compared to the 2D group. In comparison, a modest 4% improvement in the 3D group—nevertheless, there was no significant link between traditional approaches and gamified methods in the occurrence of simulation sickness. The study additionally proposes merging VR technology with Building Information Models (BIM) to improve spatial recognition and visualization of building structures.</w:t>
            </w:r>
          </w:p>
        </w:tc>
        <w:tc>
          <w:tcPr>
            <w:tcW w:w="2880" w:type="dxa"/>
          </w:tcPr>
          <w:p w14:paraId="62759421" w14:textId="77777777" w:rsidR="001F3193" w:rsidRDefault="001F3193" w:rsidP="004F76D9">
            <w:r w:rsidRPr="001836F4">
              <w:rPr>
                <w:sz w:val="18"/>
              </w:rPr>
              <w:t>S. González-González. (2020). A case of gamification in virtual environments with RV/RA. 2020 X International Conference on Virtual Campus (JICV), 1–3. https://doi.org/10.1109/JICV51605.2020.9375816</w:t>
            </w:r>
          </w:p>
        </w:tc>
        <w:tc>
          <w:tcPr>
            <w:tcW w:w="1075" w:type="dxa"/>
          </w:tcPr>
          <w:p w14:paraId="53C09838" w14:textId="77777777" w:rsidR="001F3193" w:rsidRDefault="001F3193" w:rsidP="004F76D9">
            <w:r w:rsidRPr="002C0B8B">
              <w:rPr>
                <w:sz w:val="18"/>
              </w:rPr>
              <w:t>WEB OF SCIENCE</w:t>
            </w:r>
          </w:p>
        </w:tc>
      </w:tr>
      <w:tr w:rsidR="001F3193" w14:paraId="59FA0D2F" w14:textId="77777777" w:rsidTr="004F76D9">
        <w:tc>
          <w:tcPr>
            <w:tcW w:w="445" w:type="dxa"/>
          </w:tcPr>
          <w:p w14:paraId="742F5214" w14:textId="77777777" w:rsidR="001F3193" w:rsidRPr="00742C42" w:rsidRDefault="001F3193" w:rsidP="004F76D9">
            <w:pPr>
              <w:pStyle w:val="ListParagraph"/>
              <w:numPr>
                <w:ilvl w:val="0"/>
                <w:numId w:val="1"/>
              </w:numPr>
            </w:pPr>
          </w:p>
        </w:tc>
        <w:tc>
          <w:tcPr>
            <w:tcW w:w="1295" w:type="dxa"/>
          </w:tcPr>
          <w:p w14:paraId="566CC173" w14:textId="77777777" w:rsidR="001F3193" w:rsidRDefault="001F3193" w:rsidP="004F76D9">
            <w:pPr>
              <w:jc w:val="both"/>
            </w:pPr>
            <w:r w:rsidRPr="00BA4B79">
              <w:rPr>
                <w:sz w:val="18"/>
              </w:rPr>
              <w:t>Development of BIM, IoT and AR/VR technologies for fire safety and upskilling</w:t>
            </w:r>
          </w:p>
        </w:tc>
        <w:tc>
          <w:tcPr>
            <w:tcW w:w="3655" w:type="dxa"/>
          </w:tcPr>
          <w:p w14:paraId="2546401B" w14:textId="77777777" w:rsidR="001F3193" w:rsidRPr="004D59B5" w:rsidRDefault="001F3193" w:rsidP="004F76D9">
            <w:pPr>
              <w:rPr>
                <w:sz w:val="18"/>
              </w:rPr>
            </w:pPr>
            <w:r w:rsidRPr="004D59B5">
              <w:rPr>
                <w:sz w:val="18"/>
              </w:rPr>
              <w:t xml:space="preserve">This research paper introduces a proof-of-concept framework that blends Building Information Modelling (BIM), Internet of Things (IoT), Virtual Reality (VR), and Augmented Reality (AR) technologies to improve the situational awareness of first responders in fire rescue scenarios. The framework's primary objective is to enhance building fire safety and optimize the efficiency </w:t>
            </w:r>
            <w:r w:rsidRPr="004D59B5">
              <w:rPr>
                <w:sz w:val="18"/>
              </w:rPr>
              <w:lastRenderedPageBreak/>
              <w:t>of rescue operations by fostering a comprehensive understanding of the situational context. The components encompassed within the system are a fire alarm system integrated into a Building Information Modelling (BIM) model, an indoor navigation system utilizing Augmented Reality (AR) technology, and a fire gamification training system implemented through Virtual Reality (VR) technology. The framework underwent testing in a simulated fire scenario as a preliminary experiment, which served as a basis for evaluation. This study highlights the potential advantages of incorporating Building Information Modelling (BIM), Internet of Things (IoT), Virtual Reality (VR), and Augmented Reality (AR) technologies to enhance situational awareness in fire rescue scenarios.</w:t>
            </w:r>
          </w:p>
        </w:tc>
        <w:tc>
          <w:tcPr>
            <w:tcW w:w="2880" w:type="dxa"/>
          </w:tcPr>
          <w:p w14:paraId="131611CB" w14:textId="77777777" w:rsidR="001F3193" w:rsidRDefault="001F3193" w:rsidP="004F76D9">
            <w:pPr>
              <w:jc w:val="both"/>
            </w:pPr>
            <w:r w:rsidRPr="00BA4B79">
              <w:rPr>
                <w:sz w:val="18"/>
              </w:rPr>
              <w:lastRenderedPageBreak/>
              <w:t>Chen, H., Hou, L., Zhang, G., &amp; Moon, S. (2021). Development of BIM, IoT and AR/VR technologies for fire safety and upskilling. AUTOMATION IN CONSTRUCTION, 125. https://doi.org/10.1016/j.autcon.2021.103631</w:t>
            </w:r>
          </w:p>
        </w:tc>
        <w:tc>
          <w:tcPr>
            <w:tcW w:w="1075" w:type="dxa"/>
          </w:tcPr>
          <w:p w14:paraId="50B5653F" w14:textId="77777777" w:rsidR="001F3193" w:rsidRDefault="001F3193" w:rsidP="004F76D9">
            <w:r w:rsidRPr="00EC7431">
              <w:rPr>
                <w:sz w:val="18"/>
              </w:rPr>
              <w:t>SCOPUS</w:t>
            </w:r>
          </w:p>
        </w:tc>
      </w:tr>
      <w:tr w:rsidR="001F3193" w14:paraId="1748A17A" w14:textId="77777777" w:rsidTr="004F76D9">
        <w:tc>
          <w:tcPr>
            <w:tcW w:w="445" w:type="dxa"/>
          </w:tcPr>
          <w:p w14:paraId="68D8A21B" w14:textId="77777777" w:rsidR="001F3193" w:rsidRPr="00742C42" w:rsidRDefault="001F3193" w:rsidP="004F76D9">
            <w:pPr>
              <w:pStyle w:val="ListParagraph"/>
              <w:numPr>
                <w:ilvl w:val="0"/>
                <w:numId w:val="1"/>
              </w:numPr>
            </w:pPr>
          </w:p>
        </w:tc>
        <w:tc>
          <w:tcPr>
            <w:tcW w:w="1295" w:type="dxa"/>
          </w:tcPr>
          <w:p w14:paraId="59CFE470" w14:textId="77777777" w:rsidR="001F3193" w:rsidRDefault="001F3193" w:rsidP="004F76D9">
            <w:r w:rsidRPr="00184FB9">
              <w:rPr>
                <w:sz w:val="18"/>
              </w:rPr>
              <w:t>Exploring the application scenarios and issues facing Metaverse technology in education</w:t>
            </w:r>
          </w:p>
        </w:tc>
        <w:tc>
          <w:tcPr>
            <w:tcW w:w="3655" w:type="dxa"/>
          </w:tcPr>
          <w:p w14:paraId="177B757B" w14:textId="77777777" w:rsidR="001F3193" w:rsidRPr="00184FB9" w:rsidRDefault="001F3193" w:rsidP="004F76D9">
            <w:pPr>
              <w:rPr>
                <w:sz w:val="18"/>
              </w:rPr>
            </w:pPr>
            <w:r w:rsidRPr="00184FB9">
              <w:rPr>
                <w:sz w:val="18"/>
              </w:rPr>
              <w:t>This research investigates the potential advantages and obstacles associated with utilizing Metaverse technology within education. The text underscores the advantages of immersive learning, including cost-effectiveness, improved productivity, and heightened student engagement. Additionally, it examines the unique use of Metaverse technology within online education. The research additionally explores the transformative capacity of incorporating pedagogy with Metaverse technology, underscoring the significance of merging pedagogy with technology. Nevertheless, the study notes other issues that arise in this topic, including technical difficulties, the substantial expenses associated with development, the cyclical nature of content production, considerations related to social ethics, concerns over data privacy, and the issue of gaming addiction. This study employs an exploratory research approach, wherein an analysis of extant literature and prior studies offer significant insights into implementing Metaverse in education.</w:t>
            </w:r>
          </w:p>
        </w:tc>
        <w:tc>
          <w:tcPr>
            <w:tcW w:w="2880" w:type="dxa"/>
          </w:tcPr>
          <w:p w14:paraId="7656AC86" w14:textId="77777777" w:rsidR="001F3193" w:rsidRDefault="001F3193" w:rsidP="004F76D9">
            <w:r w:rsidRPr="00184FB9">
              <w:rPr>
                <w:sz w:val="18"/>
              </w:rPr>
              <w:t>Chen, Z. (2022). Exploring the application scenarios and issues facing Metaverse technology in education. INTERACTIVE LEARNING ENVIRONMENTS. https://doi.org/10.1080/10494820.2022.2133148</w:t>
            </w:r>
          </w:p>
        </w:tc>
        <w:tc>
          <w:tcPr>
            <w:tcW w:w="1075" w:type="dxa"/>
          </w:tcPr>
          <w:p w14:paraId="76257D66" w14:textId="77777777" w:rsidR="001F3193" w:rsidRDefault="001F3193" w:rsidP="004F76D9">
            <w:r w:rsidRPr="00470517">
              <w:rPr>
                <w:sz w:val="18"/>
              </w:rPr>
              <w:t>SCOPUS &amp; WEB OF SCIENCE</w:t>
            </w:r>
          </w:p>
        </w:tc>
      </w:tr>
      <w:tr w:rsidR="001F3193" w14:paraId="4D4A3100" w14:textId="77777777" w:rsidTr="004F76D9">
        <w:tc>
          <w:tcPr>
            <w:tcW w:w="445" w:type="dxa"/>
          </w:tcPr>
          <w:p w14:paraId="58677CB1" w14:textId="77777777" w:rsidR="001F3193" w:rsidRPr="00742C42" w:rsidRDefault="001F3193" w:rsidP="004F76D9">
            <w:pPr>
              <w:pStyle w:val="ListParagraph"/>
              <w:numPr>
                <w:ilvl w:val="0"/>
                <w:numId w:val="1"/>
              </w:numPr>
            </w:pPr>
          </w:p>
        </w:tc>
        <w:tc>
          <w:tcPr>
            <w:tcW w:w="1295" w:type="dxa"/>
          </w:tcPr>
          <w:p w14:paraId="1527750F" w14:textId="77777777" w:rsidR="001F3193" w:rsidRDefault="001F3193" w:rsidP="004F76D9">
            <w:r w:rsidRPr="00731049">
              <w:rPr>
                <w:sz w:val="18"/>
              </w:rPr>
              <w:t>Task-oriented VR Safety Training in Construction Falls</w:t>
            </w:r>
          </w:p>
        </w:tc>
        <w:tc>
          <w:tcPr>
            <w:tcW w:w="3655" w:type="dxa"/>
          </w:tcPr>
          <w:p w14:paraId="25C2835D" w14:textId="77777777" w:rsidR="001F3193" w:rsidRPr="00731049" w:rsidRDefault="001F3193" w:rsidP="004F76D9">
            <w:pPr>
              <w:rPr>
                <w:sz w:val="18"/>
              </w:rPr>
            </w:pPr>
            <w:r w:rsidRPr="00731049">
              <w:rPr>
                <w:sz w:val="18"/>
              </w:rPr>
              <w:t xml:space="preserve">This research paper proposes using Virtual Reality (VR) as a teaching medium for safety protocols in the construction sector. It introduces the Decision-Making Accident Scenario (DMAS) framework, which enables the development of a VR platform for safety training. The VR experience uses Unity software and the Google VR SDK, with a smartphone-specific VR platform for cost-effectiveness. A preliminary investigation found that VR training significantly improved users' understanding of safety protocols in real-world settings, enabling them to identify potential hazards and propose preventive </w:t>
            </w:r>
            <w:r w:rsidRPr="00731049">
              <w:rPr>
                <w:sz w:val="18"/>
              </w:rPr>
              <w:lastRenderedPageBreak/>
              <w:t>measures. The study also highlights the need for further technological advancements to address challenges like VR-induced motion sickness.</w:t>
            </w:r>
          </w:p>
        </w:tc>
        <w:tc>
          <w:tcPr>
            <w:tcW w:w="2880" w:type="dxa"/>
          </w:tcPr>
          <w:p w14:paraId="32364221" w14:textId="77777777" w:rsidR="001F3193" w:rsidRDefault="001F3193" w:rsidP="004F76D9">
            <w:r w:rsidRPr="00731049">
              <w:rPr>
                <w:sz w:val="18"/>
              </w:rPr>
              <w:lastRenderedPageBreak/>
              <w:t xml:space="preserve">Cheng, Y. M., &amp; Liao, H. Y. (2021). Task-oriented VR Safety Training in Construction Falls. IEEE Int. Conf. Ind. Eng. Eng. </w:t>
            </w:r>
            <w:proofErr w:type="spellStart"/>
            <w:r w:rsidRPr="00731049">
              <w:rPr>
                <w:sz w:val="18"/>
              </w:rPr>
              <w:t>Manag</w:t>
            </w:r>
            <w:proofErr w:type="spellEnd"/>
            <w:r w:rsidRPr="00731049">
              <w:rPr>
                <w:sz w:val="18"/>
              </w:rPr>
              <w:t>., IEEM, 1518–1525. Scopus. https://doi.org/10.1109/IEEM50564.2021.9672950</w:t>
            </w:r>
          </w:p>
        </w:tc>
        <w:tc>
          <w:tcPr>
            <w:tcW w:w="1075" w:type="dxa"/>
          </w:tcPr>
          <w:p w14:paraId="6693C06E" w14:textId="77777777" w:rsidR="001F3193" w:rsidRDefault="001F3193" w:rsidP="004F76D9">
            <w:r w:rsidRPr="00D32C65">
              <w:rPr>
                <w:sz w:val="18"/>
              </w:rPr>
              <w:t>IEEE &amp; SCOPUS &amp; WEB OF SCIENCE</w:t>
            </w:r>
          </w:p>
        </w:tc>
      </w:tr>
      <w:tr w:rsidR="001F3193" w14:paraId="1FB33156" w14:textId="77777777" w:rsidTr="004F76D9">
        <w:tc>
          <w:tcPr>
            <w:tcW w:w="445" w:type="dxa"/>
          </w:tcPr>
          <w:p w14:paraId="32469C33" w14:textId="77777777" w:rsidR="001F3193" w:rsidRPr="00742C42" w:rsidRDefault="001F3193" w:rsidP="004F76D9">
            <w:pPr>
              <w:pStyle w:val="ListParagraph"/>
              <w:numPr>
                <w:ilvl w:val="0"/>
                <w:numId w:val="1"/>
              </w:numPr>
            </w:pPr>
          </w:p>
        </w:tc>
        <w:tc>
          <w:tcPr>
            <w:tcW w:w="1295" w:type="dxa"/>
          </w:tcPr>
          <w:p w14:paraId="59E32A24" w14:textId="77777777" w:rsidR="001F3193" w:rsidRPr="00805C5B" w:rsidRDefault="001F3193" w:rsidP="004F76D9">
            <w:pPr>
              <w:rPr>
                <w:sz w:val="18"/>
              </w:rPr>
            </w:pPr>
            <w:r w:rsidRPr="00805C5B">
              <w:rPr>
                <w:sz w:val="18"/>
              </w:rPr>
              <w:t>Development of fire safety behavioral skills via virtual reality</w:t>
            </w:r>
          </w:p>
        </w:tc>
        <w:tc>
          <w:tcPr>
            <w:tcW w:w="3655" w:type="dxa"/>
          </w:tcPr>
          <w:p w14:paraId="7AD48A34" w14:textId="77777777" w:rsidR="001F3193" w:rsidRPr="00805C5B" w:rsidRDefault="001F3193" w:rsidP="004F76D9">
            <w:pPr>
              <w:rPr>
                <w:sz w:val="18"/>
              </w:rPr>
            </w:pPr>
            <w:r w:rsidRPr="00805C5B">
              <w:rPr>
                <w:sz w:val="18"/>
              </w:rPr>
              <w:t xml:space="preserve">This research paper </w:t>
            </w:r>
            <w:proofErr w:type="gramStart"/>
            <w:r w:rsidRPr="00805C5B">
              <w:rPr>
                <w:sz w:val="18"/>
              </w:rPr>
              <w:t xml:space="preserve">by  </w:t>
            </w:r>
            <w:proofErr w:type="spellStart"/>
            <w:r w:rsidRPr="00805C5B">
              <w:rPr>
                <w:sz w:val="18"/>
              </w:rPr>
              <w:t>Çakiroğlu</w:t>
            </w:r>
            <w:proofErr w:type="spellEnd"/>
            <w:proofErr w:type="gramEnd"/>
            <w:r w:rsidRPr="00805C5B">
              <w:rPr>
                <w:sz w:val="18"/>
              </w:rPr>
              <w:t xml:space="preserve"> &amp; </w:t>
            </w:r>
            <w:proofErr w:type="spellStart"/>
            <w:r w:rsidRPr="00805C5B">
              <w:rPr>
                <w:sz w:val="18"/>
              </w:rPr>
              <w:t>Gökoğlu</w:t>
            </w:r>
            <w:proofErr w:type="spellEnd"/>
            <w:r w:rsidRPr="00805C5B">
              <w:rPr>
                <w:sz w:val="18"/>
              </w:rPr>
              <w:t xml:space="preserve"> (2021) focused on the construction sector; accidents originating from poorly planned or organized work environments are a serious concern. Virtual reality (VR) serious games supplement active learning experiences. This study proposes a system for the creation and automated evaluation of virtual reality (VR) data. Multiple dangers are simulated in a virtual work environment to test and evaluate the suggested method. A perspective gives future opportunities for strengthening current learning approaches. By maximizing the virtual environment's data collecting and interaction capabilities, people's education and training get augmented through objective feedback and immersion.</w:t>
            </w:r>
          </w:p>
        </w:tc>
        <w:tc>
          <w:tcPr>
            <w:tcW w:w="2880" w:type="dxa"/>
          </w:tcPr>
          <w:p w14:paraId="46C6F902" w14:textId="77777777" w:rsidR="001F3193" w:rsidRDefault="001F3193" w:rsidP="004F76D9">
            <w:proofErr w:type="spellStart"/>
            <w:r w:rsidRPr="009307A1">
              <w:rPr>
                <w:sz w:val="18"/>
              </w:rPr>
              <w:t>Çakiroğlu</w:t>
            </w:r>
            <w:proofErr w:type="spellEnd"/>
            <w:r w:rsidRPr="009307A1">
              <w:rPr>
                <w:sz w:val="18"/>
              </w:rPr>
              <w:t xml:space="preserve">, Ü., &amp; </w:t>
            </w:r>
            <w:proofErr w:type="spellStart"/>
            <w:r w:rsidRPr="009307A1">
              <w:rPr>
                <w:sz w:val="18"/>
              </w:rPr>
              <w:t>Gökoğlu</w:t>
            </w:r>
            <w:proofErr w:type="spellEnd"/>
            <w:r w:rsidRPr="009307A1">
              <w:rPr>
                <w:sz w:val="18"/>
              </w:rPr>
              <w:t>, S. (2019). Development of fire safety behavioral skills via virtual reality. Computers &amp; Education, 133, 56-68.</w:t>
            </w:r>
          </w:p>
        </w:tc>
        <w:tc>
          <w:tcPr>
            <w:tcW w:w="1075" w:type="dxa"/>
          </w:tcPr>
          <w:p w14:paraId="5A4B8ED4" w14:textId="77777777" w:rsidR="001F3193" w:rsidRDefault="001F3193" w:rsidP="004F76D9">
            <w:r w:rsidRPr="00805C5B">
              <w:rPr>
                <w:sz w:val="18"/>
              </w:rPr>
              <w:t>SCOPUS &amp; WEB OF SCIENCE</w:t>
            </w:r>
          </w:p>
        </w:tc>
      </w:tr>
      <w:tr w:rsidR="001F3193" w14:paraId="2E834444" w14:textId="77777777" w:rsidTr="004F76D9">
        <w:tc>
          <w:tcPr>
            <w:tcW w:w="445" w:type="dxa"/>
          </w:tcPr>
          <w:p w14:paraId="38786D4F" w14:textId="77777777" w:rsidR="001F3193" w:rsidRPr="00742C42" w:rsidRDefault="001F3193" w:rsidP="004F76D9">
            <w:pPr>
              <w:pStyle w:val="ListParagraph"/>
              <w:numPr>
                <w:ilvl w:val="0"/>
                <w:numId w:val="1"/>
              </w:numPr>
            </w:pPr>
          </w:p>
        </w:tc>
        <w:tc>
          <w:tcPr>
            <w:tcW w:w="1295" w:type="dxa"/>
          </w:tcPr>
          <w:p w14:paraId="7F064AF5" w14:textId="77777777" w:rsidR="001F3193" w:rsidRPr="003F2DF7" w:rsidRDefault="001F3193" w:rsidP="004F76D9">
            <w:pPr>
              <w:rPr>
                <w:sz w:val="18"/>
              </w:rPr>
            </w:pPr>
            <w:r w:rsidRPr="003F2DF7">
              <w:rPr>
                <w:sz w:val="18"/>
              </w:rPr>
              <w:t>Hazard identification training using 360-degree panorama vs. virtual reality techniques: A pilot study</w:t>
            </w:r>
          </w:p>
        </w:tc>
        <w:tc>
          <w:tcPr>
            <w:tcW w:w="3655" w:type="dxa"/>
          </w:tcPr>
          <w:p w14:paraId="2F76A259" w14:textId="77777777" w:rsidR="001F3193" w:rsidRPr="00DA22D8" w:rsidRDefault="001F3193" w:rsidP="004F76D9">
            <w:pPr>
              <w:jc w:val="both"/>
              <w:rPr>
                <w:sz w:val="18"/>
              </w:rPr>
            </w:pPr>
            <w:r w:rsidRPr="00CC5D58">
              <w:rPr>
                <w:sz w:val="18"/>
              </w:rPr>
              <w:t>This research paper conducted a comparative analysis of hazard detection training scenarios in the construction sector, specifically examining the utilization of 360-degree panoramas and virtual reality (VR) approaches—the effectiveness of both techniques in the study by utilizing OSHA's focus-four risks. The findings indicated that the hazard detection index scores exhibited a slight elevation in the VR condition compared to the 360-degree panoramic condition. Additionally, the study revealed that participants were more likely to recognize risks in the virtual reality (VR) condition than in the 360-degree panoramic condition. In contrast, the use of a 360-degree panorama condition provided a heightened level of realism in depicting a construction project. The study proposes additional research to comprehensively compare both methodologies on a more extensive scope and among diverse groups. Furthermore, it advocates the inclusion of immersive features, such as spatial audio, to augment the development of hazard identification skills. The results underscore the potential efficacy of 360-degree panoramas in safety training programs.</w:t>
            </w:r>
          </w:p>
        </w:tc>
        <w:tc>
          <w:tcPr>
            <w:tcW w:w="2880" w:type="dxa"/>
          </w:tcPr>
          <w:p w14:paraId="753F0838" w14:textId="77777777" w:rsidR="001F3193" w:rsidRDefault="001F3193" w:rsidP="004F76D9">
            <w:r w:rsidRPr="003F2DF7">
              <w:rPr>
                <w:sz w:val="18"/>
              </w:rPr>
              <w:t xml:space="preserve">Moore, H. F., </w:t>
            </w:r>
            <w:proofErr w:type="spellStart"/>
            <w:r w:rsidRPr="003F2DF7">
              <w:rPr>
                <w:sz w:val="18"/>
              </w:rPr>
              <w:t>Eiris</w:t>
            </w:r>
            <w:proofErr w:type="spellEnd"/>
            <w:r w:rsidRPr="003F2DF7">
              <w:rPr>
                <w:sz w:val="18"/>
              </w:rPr>
              <w:t xml:space="preserve">, R., </w:t>
            </w:r>
            <w:proofErr w:type="spellStart"/>
            <w:r w:rsidRPr="003F2DF7">
              <w:rPr>
                <w:sz w:val="18"/>
              </w:rPr>
              <w:t>Gheisari</w:t>
            </w:r>
            <w:proofErr w:type="spellEnd"/>
            <w:r w:rsidRPr="003F2DF7">
              <w:rPr>
                <w:sz w:val="18"/>
              </w:rPr>
              <w:t xml:space="preserve">, M., &amp; </w:t>
            </w:r>
            <w:proofErr w:type="spellStart"/>
            <w:r w:rsidRPr="003F2DF7">
              <w:rPr>
                <w:sz w:val="18"/>
              </w:rPr>
              <w:t>Esmaeili</w:t>
            </w:r>
            <w:proofErr w:type="spellEnd"/>
            <w:r w:rsidRPr="003F2DF7">
              <w:rPr>
                <w:sz w:val="18"/>
              </w:rPr>
              <w:t>, B. (2019, June). Hazard identification training using 360-degree panorama vs. virtual reality techniques: A pilot study. In ASCE International Conference on Computing in Civil Engineering 2019 (pp. 55-62). Reston, VA: American Society of Civil Engineers</w:t>
            </w:r>
            <w:r w:rsidRPr="003F2DF7">
              <w:t>.</w:t>
            </w:r>
          </w:p>
        </w:tc>
        <w:tc>
          <w:tcPr>
            <w:tcW w:w="1075" w:type="dxa"/>
          </w:tcPr>
          <w:p w14:paraId="0E2B4F06" w14:textId="77777777" w:rsidR="001F3193" w:rsidRPr="003F2DF7" w:rsidRDefault="001F3193" w:rsidP="004F76D9">
            <w:pPr>
              <w:rPr>
                <w:sz w:val="18"/>
              </w:rPr>
            </w:pPr>
            <w:r w:rsidRPr="003F2DF7">
              <w:rPr>
                <w:sz w:val="18"/>
              </w:rPr>
              <w:t>SCOPUS &amp; WEB OF SCIENCE</w:t>
            </w:r>
          </w:p>
        </w:tc>
      </w:tr>
      <w:tr w:rsidR="001F3193" w14:paraId="426E438E" w14:textId="77777777" w:rsidTr="004F76D9">
        <w:tc>
          <w:tcPr>
            <w:tcW w:w="445" w:type="dxa"/>
          </w:tcPr>
          <w:p w14:paraId="7CDEA92F" w14:textId="77777777" w:rsidR="001F3193" w:rsidRPr="00742C42" w:rsidRDefault="001F3193" w:rsidP="004F76D9">
            <w:pPr>
              <w:pStyle w:val="ListParagraph"/>
              <w:numPr>
                <w:ilvl w:val="0"/>
                <w:numId w:val="1"/>
              </w:numPr>
            </w:pPr>
          </w:p>
        </w:tc>
        <w:tc>
          <w:tcPr>
            <w:tcW w:w="1295" w:type="dxa"/>
          </w:tcPr>
          <w:p w14:paraId="050D7108" w14:textId="77777777" w:rsidR="001F3193" w:rsidRDefault="001F3193" w:rsidP="004F76D9">
            <w:r w:rsidRPr="002F518D">
              <w:rPr>
                <w:sz w:val="18"/>
              </w:rPr>
              <w:t>Maritime Safety Education with VR Technology (</w:t>
            </w:r>
            <w:proofErr w:type="spellStart"/>
            <w:r w:rsidRPr="002F518D">
              <w:rPr>
                <w:sz w:val="18"/>
              </w:rPr>
              <w:t>MarSEVR</w:t>
            </w:r>
            <w:proofErr w:type="spellEnd"/>
            <w:r w:rsidRPr="002F518D">
              <w:rPr>
                <w:sz w:val="18"/>
              </w:rPr>
              <w:t>)</w:t>
            </w:r>
          </w:p>
        </w:tc>
        <w:tc>
          <w:tcPr>
            <w:tcW w:w="3655" w:type="dxa"/>
          </w:tcPr>
          <w:p w14:paraId="6FB5E43E" w14:textId="77777777" w:rsidR="001F3193" w:rsidRDefault="001F3193" w:rsidP="004F76D9">
            <w:pPr>
              <w:jc w:val="both"/>
            </w:pPr>
            <w:r>
              <w:rPr>
                <w:sz w:val="18"/>
              </w:rPr>
              <w:t xml:space="preserve">This research paper by </w:t>
            </w:r>
            <w:r w:rsidRPr="002F518D">
              <w:rPr>
                <w:sz w:val="18"/>
              </w:rPr>
              <w:t>Markopoulos et al. (2019) discuss</w:t>
            </w:r>
            <w:r>
              <w:rPr>
                <w:sz w:val="18"/>
              </w:rPr>
              <w:t>es</w:t>
            </w:r>
            <w:r w:rsidRPr="002F518D">
              <w:rPr>
                <w:sz w:val="18"/>
              </w:rPr>
              <w:t xml:space="preserve"> how a prototype of the technology can be implemented to instruct trainees and professionals in immersive training environments. The article discusses the need for VR training in the shipping sector, the industry's challenges, and a proof-of-concept using the </w:t>
            </w:r>
            <w:proofErr w:type="spellStart"/>
            <w:r w:rsidRPr="002F518D">
              <w:rPr>
                <w:sz w:val="18"/>
              </w:rPr>
              <w:t>MarSEVR</w:t>
            </w:r>
            <w:proofErr w:type="spellEnd"/>
            <w:r w:rsidRPr="002F518D">
              <w:rPr>
                <w:sz w:val="18"/>
              </w:rPr>
              <w:t xml:space="preserve"> (Maritime Safety Education using VR) technology. Among the deficiencies identified by the authors include realism in training (e.g., immersive environments, virtual </w:t>
            </w:r>
            <w:r w:rsidRPr="002F518D">
              <w:rPr>
                <w:sz w:val="18"/>
              </w:rPr>
              <w:lastRenderedPageBreak/>
              <w:t>reality), team training, objective performance acceptance, and integration of results and research from other fields where safety training is relatively more established.</w:t>
            </w:r>
          </w:p>
        </w:tc>
        <w:tc>
          <w:tcPr>
            <w:tcW w:w="2880" w:type="dxa"/>
          </w:tcPr>
          <w:p w14:paraId="30022266" w14:textId="77777777" w:rsidR="001F3193" w:rsidRDefault="001F3193" w:rsidP="004F76D9">
            <w:r w:rsidRPr="00E61801">
              <w:rPr>
                <w:sz w:val="18"/>
                <w:lang w:val="sv-SE"/>
              </w:rPr>
              <w:lastRenderedPageBreak/>
              <w:t xml:space="preserve">E. </w:t>
            </w:r>
            <w:proofErr w:type="spellStart"/>
            <w:r w:rsidRPr="00E61801">
              <w:rPr>
                <w:sz w:val="18"/>
                <w:lang w:val="sv-SE"/>
              </w:rPr>
              <w:t>Markopoulos</w:t>
            </w:r>
            <w:proofErr w:type="spellEnd"/>
            <w:r w:rsidRPr="00E61801">
              <w:rPr>
                <w:sz w:val="18"/>
                <w:lang w:val="sv-SE"/>
              </w:rPr>
              <w:t xml:space="preserve">, J. </w:t>
            </w:r>
            <w:proofErr w:type="spellStart"/>
            <w:r w:rsidRPr="00E61801">
              <w:rPr>
                <w:sz w:val="18"/>
                <w:lang w:val="sv-SE"/>
              </w:rPr>
              <w:t>Lauronen</w:t>
            </w:r>
            <w:proofErr w:type="spellEnd"/>
            <w:r w:rsidRPr="00E61801">
              <w:rPr>
                <w:sz w:val="18"/>
                <w:lang w:val="sv-SE"/>
              </w:rPr>
              <w:t xml:space="preserve">, M. </w:t>
            </w:r>
            <w:proofErr w:type="spellStart"/>
            <w:r w:rsidRPr="00E61801">
              <w:rPr>
                <w:sz w:val="18"/>
                <w:lang w:val="sv-SE"/>
              </w:rPr>
              <w:t>Luimula</w:t>
            </w:r>
            <w:proofErr w:type="spellEnd"/>
            <w:r w:rsidRPr="00E61801">
              <w:rPr>
                <w:sz w:val="18"/>
                <w:lang w:val="sv-SE"/>
              </w:rPr>
              <w:t xml:space="preserve">, P. Lehto, &amp; S. Laukkanen. </w:t>
            </w:r>
            <w:r w:rsidRPr="002F518D">
              <w:rPr>
                <w:sz w:val="18"/>
              </w:rPr>
              <w:t>(2019). Maritime Safety Education with VR Technology (</w:t>
            </w:r>
            <w:proofErr w:type="spellStart"/>
            <w:r w:rsidRPr="002F518D">
              <w:rPr>
                <w:sz w:val="18"/>
              </w:rPr>
              <w:t>MarSEVR</w:t>
            </w:r>
            <w:proofErr w:type="spellEnd"/>
            <w:r w:rsidRPr="002F518D">
              <w:rPr>
                <w:sz w:val="18"/>
              </w:rPr>
              <w:t xml:space="preserve">). 2019 10th IEEE International Conference on Cognitive </w:t>
            </w:r>
            <w:proofErr w:type="spellStart"/>
            <w:r w:rsidRPr="002F518D">
              <w:rPr>
                <w:sz w:val="18"/>
              </w:rPr>
              <w:t>Infocommunications</w:t>
            </w:r>
            <w:proofErr w:type="spellEnd"/>
            <w:r w:rsidRPr="002F518D">
              <w:rPr>
                <w:sz w:val="18"/>
              </w:rPr>
              <w:t xml:space="preserve"> (</w:t>
            </w:r>
            <w:proofErr w:type="spellStart"/>
            <w:r w:rsidRPr="002F518D">
              <w:rPr>
                <w:sz w:val="18"/>
              </w:rPr>
              <w:t>CogInfoCom</w:t>
            </w:r>
            <w:proofErr w:type="spellEnd"/>
            <w:r w:rsidRPr="002F518D">
              <w:rPr>
                <w:sz w:val="18"/>
              </w:rPr>
              <w:t>), 283–288. https://doi.org/10.1109/CogInfoCom47531.2019.9089997</w:t>
            </w:r>
          </w:p>
        </w:tc>
        <w:tc>
          <w:tcPr>
            <w:tcW w:w="1075" w:type="dxa"/>
          </w:tcPr>
          <w:p w14:paraId="5CEE70E7" w14:textId="77777777" w:rsidR="001F3193" w:rsidRDefault="001F3193" w:rsidP="004F76D9">
            <w:r w:rsidRPr="002F518D">
              <w:rPr>
                <w:sz w:val="18"/>
              </w:rPr>
              <w:t>IEEE</w:t>
            </w:r>
          </w:p>
        </w:tc>
      </w:tr>
      <w:tr w:rsidR="001F3193" w14:paraId="47BF037F" w14:textId="77777777" w:rsidTr="004F76D9">
        <w:tc>
          <w:tcPr>
            <w:tcW w:w="445" w:type="dxa"/>
          </w:tcPr>
          <w:p w14:paraId="1B227F2C" w14:textId="77777777" w:rsidR="001F3193" w:rsidRPr="00742C42" w:rsidRDefault="001F3193" w:rsidP="004F76D9">
            <w:pPr>
              <w:pStyle w:val="ListParagraph"/>
              <w:numPr>
                <w:ilvl w:val="0"/>
                <w:numId w:val="1"/>
              </w:numPr>
            </w:pPr>
          </w:p>
        </w:tc>
        <w:tc>
          <w:tcPr>
            <w:tcW w:w="1295" w:type="dxa"/>
          </w:tcPr>
          <w:p w14:paraId="157573A2" w14:textId="77777777" w:rsidR="001F3193" w:rsidRDefault="001F3193" w:rsidP="004F76D9">
            <w:r w:rsidRPr="00A67759">
              <w:rPr>
                <w:sz w:val="18"/>
              </w:rPr>
              <w:t>Comparison of a Gamified and Non-Gamified Virtual Reality Training Assembly Task.</w:t>
            </w:r>
          </w:p>
        </w:tc>
        <w:tc>
          <w:tcPr>
            <w:tcW w:w="3655" w:type="dxa"/>
          </w:tcPr>
          <w:p w14:paraId="55E1CD9D" w14:textId="77777777" w:rsidR="001F3193" w:rsidRDefault="001F3193" w:rsidP="004F76D9">
            <w:pPr>
              <w:jc w:val="both"/>
            </w:pPr>
            <w:r w:rsidRPr="00A67759">
              <w:rPr>
                <w:sz w:val="18"/>
              </w:rPr>
              <w:t>This research paper examines the incorporation of virtual reality (VR) and gamification into training applications, emphasizing the potential benefits of enhancing training efficiency and task execution accuracy. The study had 50 participants assigned to either the gamified or non-gamified virtual reality (VR) training groups. The objective was to assess their performance in a practical assembly activity. The study's findings indicated that using gamified virtual reality (VR) training yielded superior outcomes compared to non-gamified training, with a particular emphasis on individuals who were inexperienced in using VR technology. The research also emphasized the beneficial impact of gamification on learner behavior within virtual reality (VR) training applications, resulting in accelerated training, reduced errors, and decreased criticalness among individuals new to VR. This study presents empirical findings about the impact of gamification on learner behavior and skill enhancement in virtual reality (VR) training applications.</w:t>
            </w:r>
          </w:p>
        </w:tc>
        <w:tc>
          <w:tcPr>
            <w:tcW w:w="2880" w:type="dxa"/>
          </w:tcPr>
          <w:p w14:paraId="5299EFFA" w14:textId="77777777" w:rsidR="001F3193" w:rsidRDefault="001F3193" w:rsidP="004F76D9">
            <w:r w:rsidRPr="00A67759">
              <w:rPr>
                <w:sz w:val="18"/>
              </w:rPr>
              <w:t xml:space="preserve">F. Palmas, D. </w:t>
            </w:r>
            <w:proofErr w:type="spellStart"/>
            <w:r w:rsidRPr="00A67759">
              <w:rPr>
                <w:sz w:val="18"/>
              </w:rPr>
              <w:t>Labode</w:t>
            </w:r>
            <w:proofErr w:type="spellEnd"/>
            <w:r w:rsidRPr="00A67759">
              <w:rPr>
                <w:sz w:val="18"/>
              </w:rPr>
              <w:t xml:space="preserve">, D. A. </w:t>
            </w:r>
            <w:proofErr w:type="spellStart"/>
            <w:r w:rsidRPr="00A67759">
              <w:rPr>
                <w:sz w:val="18"/>
              </w:rPr>
              <w:t>Plecher</w:t>
            </w:r>
            <w:proofErr w:type="spellEnd"/>
            <w:r w:rsidRPr="00A67759">
              <w:rPr>
                <w:sz w:val="18"/>
              </w:rPr>
              <w:t xml:space="preserve">, &amp; G. </w:t>
            </w:r>
            <w:proofErr w:type="spellStart"/>
            <w:r w:rsidRPr="00A67759">
              <w:rPr>
                <w:sz w:val="18"/>
              </w:rPr>
              <w:t>Klinker</w:t>
            </w:r>
            <w:proofErr w:type="spellEnd"/>
            <w:r w:rsidRPr="00A67759">
              <w:rPr>
                <w:sz w:val="18"/>
              </w:rPr>
              <w:t>. (2019). Comparison of a Gamified and Non-Gamified Virtual Reality Training Assembly Task. 2019 11th International Conference on Virtual Worlds and Games for Serious Applications (VS-Games), 1–8. https://doi.org/10.1109/VS-Games.2019.8864583</w:t>
            </w:r>
          </w:p>
        </w:tc>
        <w:tc>
          <w:tcPr>
            <w:tcW w:w="1075" w:type="dxa"/>
          </w:tcPr>
          <w:p w14:paraId="769831E5" w14:textId="77777777" w:rsidR="001F3193" w:rsidRDefault="001F3193" w:rsidP="004F76D9">
            <w:r w:rsidRPr="002C3E07">
              <w:rPr>
                <w:sz w:val="18"/>
              </w:rPr>
              <w:t>SCOPUS &amp; WEB OF SCIENCE</w:t>
            </w:r>
          </w:p>
        </w:tc>
      </w:tr>
      <w:tr w:rsidR="001F3193" w14:paraId="228E98A9" w14:textId="77777777" w:rsidTr="004F76D9">
        <w:tc>
          <w:tcPr>
            <w:tcW w:w="445" w:type="dxa"/>
          </w:tcPr>
          <w:p w14:paraId="05F5E8CC" w14:textId="77777777" w:rsidR="001F3193" w:rsidRPr="00742C42" w:rsidRDefault="001F3193" w:rsidP="004F76D9">
            <w:pPr>
              <w:pStyle w:val="ListParagraph"/>
              <w:numPr>
                <w:ilvl w:val="0"/>
                <w:numId w:val="1"/>
              </w:numPr>
            </w:pPr>
          </w:p>
        </w:tc>
        <w:tc>
          <w:tcPr>
            <w:tcW w:w="1295" w:type="dxa"/>
          </w:tcPr>
          <w:p w14:paraId="45F07C6D" w14:textId="77777777" w:rsidR="001F3193" w:rsidRDefault="001F3193" w:rsidP="004F76D9">
            <w:r w:rsidRPr="00054235">
              <w:rPr>
                <w:sz w:val="18"/>
              </w:rPr>
              <w:t>Immersive virtual reality training for excavation safety and hazard identification</w:t>
            </w:r>
          </w:p>
        </w:tc>
        <w:tc>
          <w:tcPr>
            <w:tcW w:w="3655" w:type="dxa"/>
          </w:tcPr>
          <w:p w14:paraId="35E242C8" w14:textId="77777777" w:rsidR="001F3193" w:rsidRPr="00054235" w:rsidRDefault="001F3193" w:rsidP="004F76D9">
            <w:pPr>
              <w:rPr>
                <w:sz w:val="18"/>
              </w:rPr>
            </w:pPr>
            <w:r w:rsidRPr="00054235">
              <w:rPr>
                <w:sz w:val="18"/>
              </w:rPr>
              <w:t>This research aims to assess the efficacy of virtual reality (VR) as a tool for safety training in the context of construction excavation. The study proposes a virtual reality (VR) training system to improve practical performance, facilitate knowledge acquisition, and boost self-efficacy. The findings of the study indicate that individuals who undergo virtual reality (VR) training exhibit superior performance in the identification and response to excavation dangers when compared to individuals who receive conventional training methods. Retaining knowledge acquired through virtual reality (VR) training remains superior to manual-based instruction even after four weeks. This study showcases the potential of virtual reality (VR) as a highly effective training tool for enhancing excavation safety and improving hazard identification. The research methodologies employed in the pilot study and the comparative study yielded initial indications of the system's efficacy, with the comparative study specifically evaluating its superiority by comparing it to a conventional training approach.</w:t>
            </w:r>
          </w:p>
        </w:tc>
        <w:tc>
          <w:tcPr>
            <w:tcW w:w="2880" w:type="dxa"/>
          </w:tcPr>
          <w:p w14:paraId="4428BCAF" w14:textId="77777777" w:rsidR="001F3193" w:rsidRDefault="001F3193" w:rsidP="004F76D9">
            <w:proofErr w:type="spellStart"/>
            <w:r w:rsidRPr="00E61801">
              <w:rPr>
                <w:sz w:val="18"/>
                <w:lang w:val="sv-SE"/>
              </w:rPr>
              <w:t>Feng</w:t>
            </w:r>
            <w:proofErr w:type="spellEnd"/>
            <w:r w:rsidRPr="00E61801">
              <w:rPr>
                <w:sz w:val="18"/>
                <w:lang w:val="sv-SE"/>
              </w:rPr>
              <w:t xml:space="preserve">, Z., </w:t>
            </w:r>
            <w:proofErr w:type="spellStart"/>
            <w:r w:rsidRPr="00E61801">
              <w:rPr>
                <w:sz w:val="18"/>
                <w:lang w:val="sv-SE"/>
              </w:rPr>
              <w:t>Lovreglio</w:t>
            </w:r>
            <w:proofErr w:type="spellEnd"/>
            <w:r w:rsidRPr="00E61801">
              <w:rPr>
                <w:sz w:val="18"/>
                <w:lang w:val="sv-SE"/>
              </w:rPr>
              <w:t xml:space="preserve">, R., </w:t>
            </w:r>
            <w:proofErr w:type="spellStart"/>
            <w:r w:rsidRPr="00E61801">
              <w:rPr>
                <w:sz w:val="18"/>
                <w:lang w:val="sv-SE"/>
              </w:rPr>
              <w:t>Yiu</w:t>
            </w:r>
            <w:proofErr w:type="spellEnd"/>
            <w:r w:rsidRPr="00E61801">
              <w:rPr>
                <w:sz w:val="18"/>
                <w:lang w:val="sv-SE"/>
              </w:rPr>
              <w:t xml:space="preserve">, T. W., Acosta, D. M., </w:t>
            </w:r>
            <w:proofErr w:type="spellStart"/>
            <w:r w:rsidRPr="00E61801">
              <w:rPr>
                <w:sz w:val="18"/>
                <w:lang w:val="sv-SE"/>
              </w:rPr>
              <w:t>Sun</w:t>
            </w:r>
            <w:proofErr w:type="spellEnd"/>
            <w:r w:rsidRPr="00E61801">
              <w:rPr>
                <w:sz w:val="18"/>
                <w:lang w:val="sv-SE"/>
              </w:rPr>
              <w:t xml:space="preserve">, B., &amp; Li, N. (2023). </w:t>
            </w:r>
            <w:r w:rsidRPr="00054235">
              <w:rPr>
                <w:sz w:val="18"/>
              </w:rPr>
              <w:t>Immersive virtual reality training for excavation safety and hazard identification. Smart and Sustainable Built Environment. Scopus. https://doi.org/10.1108/SASBE-10-2022-0235</w:t>
            </w:r>
          </w:p>
        </w:tc>
        <w:tc>
          <w:tcPr>
            <w:tcW w:w="1075" w:type="dxa"/>
          </w:tcPr>
          <w:p w14:paraId="69DB7118" w14:textId="77777777" w:rsidR="001F3193" w:rsidRDefault="001F3193" w:rsidP="004F76D9">
            <w:r w:rsidRPr="00054235">
              <w:rPr>
                <w:sz w:val="18"/>
              </w:rPr>
              <w:t>SCOPUS &amp; WEB OF SCIENCE</w:t>
            </w:r>
          </w:p>
        </w:tc>
      </w:tr>
      <w:tr w:rsidR="001F3193" w14:paraId="0B1D6ACB" w14:textId="77777777" w:rsidTr="004F76D9">
        <w:tc>
          <w:tcPr>
            <w:tcW w:w="445" w:type="dxa"/>
          </w:tcPr>
          <w:p w14:paraId="5383574C" w14:textId="77777777" w:rsidR="001F3193" w:rsidRPr="00742C42" w:rsidRDefault="001F3193" w:rsidP="004F76D9">
            <w:pPr>
              <w:pStyle w:val="ListParagraph"/>
              <w:numPr>
                <w:ilvl w:val="0"/>
                <w:numId w:val="1"/>
              </w:numPr>
            </w:pPr>
          </w:p>
        </w:tc>
        <w:tc>
          <w:tcPr>
            <w:tcW w:w="1295" w:type="dxa"/>
          </w:tcPr>
          <w:p w14:paraId="70B8D885" w14:textId="77777777" w:rsidR="001F3193" w:rsidRDefault="001F3193" w:rsidP="004F76D9">
            <w:r w:rsidRPr="009E4139">
              <w:rPr>
                <w:sz w:val="18"/>
              </w:rPr>
              <w:t xml:space="preserve">Virtual Reality Training for Occupational Risk Prevention: </w:t>
            </w:r>
            <w:r w:rsidRPr="009E4139">
              <w:rPr>
                <w:sz w:val="18"/>
              </w:rPr>
              <w:lastRenderedPageBreak/>
              <w:t>Application Case in Geotechnical Drilling Works</w:t>
            </w:r>
          </w:p>
        </w:tc>
        <w:tc>
          <w:tcPr>
            <w:tcW w:w="3655" w:type="dxa"/>
          </w:tcPr>
          <w:p w14:paraId="7E576551" w14:textId="77777777" w:rsidR="001F3193" w:rsidRPr="009E4139" w:rsidRDefault="001F3193" w:rsidP="004F76D9">
            <w:pPr>
              <w:rPr>
                <w:sz w:val="18"/>
              </w:rPr>
            </w:pPr>
            <w:r w:rsidRPr="009E4139">
              <w:rPr>
                <w:sz w:val="18"/>
              </w:rPr>
              <w:lastRenderedPageBreak/>
              <w:t xml:space="preserve">This research investigates the issues faced by the construction industry in effectively managing safety concerns associated with geotechnical drilling operations, with a specific focus on the impact of heavy machinery. </w:t>
            </w:r>
            <w:r w:rsidRPr="009E4139">
              <w:rPr>
                <w:sz w:val="18"/>
              </w:rPr>
              <w:lastRenderedPageBreak/>
              <w:t>Furthermore, it investigates the application of virtual reality (VR) in creating immersive work environments for accident prevention training. The research centers on creating a VR setting incorporating a three-dimensional (3D) representation of a geotechnical drilling apparatus. This virtual environment enables workers to engage with the machinery, recognize potential hazards, and take proactive measures to avert mishaps. VR simulations offer a high-fidelity and engaging experience, effectively recreating hazardous work environments and accidents while ensuring the safety of workers. This study highlights the significance of integrating VR training into the digital transformation process within the sector, specifically focusing on its application in building information modeling and safety management.</w:t>
            </w:r>
          </w:p>
        </w:tc>
        <w:tc>
          <w:tcPr>
            <w:tcW w:w="2880" w:type="dxa"/>
          </w:tcPr>
          <w:p w14:paraId="79D6D021" w14:textId="77777777" w:rsidR="001F3193" w:rsidRPr="009E4139" w:rsidRDefault="001F3193" w:rsidP="004F76D9">
            <w:pPr>
              <w:jc w:val="both"/>
              <w:rPr>
                <w:sz w:val="18"/>
              </w:rPr>
            </w:pPr>
            <w:r w:rsidRPr="00E61801">
              <w:rPr>
                <w:sz w:val="18"/>
                <w:lang w:val="sv-SE"/>
              </w:rPr>
              <w:lastRenderedPageBreak/>
              <w:t xml:space="preserve">Fernández, A., Rivera, F. M. L., &amp; Mora-Serrano, J. (2023). </w:t>
            </w:r>
            <w:r w:rsidRPr="009E4139">
              <w:rPr>
                <w:sz w:val="18"/>
              </w:rPr>
              <w:t xml:space="preserve">Virtual Reality Training for Occupational Risk Prevention: Application Case in Geotechnical Drilling Works. </w:t>
            </w:r>
            <w:r w:rsidRPr="009E4139">
              <w:rPr>
                <w:sz w:val="18"/>
              </w:rPr>
              <w:lastRenderedPageBreak/>
              <w:t>International Journal of Computational Methods and Experimental Measurements, 11(1), 55–63. Scopus. https://doi.org/10.18280/ijcmem.110107</w:t>
            </w:r>
          </w:p>
        </w:tc>
        <w:tc>
          <w:tcPr>
            <w:tcW w:w="1075" w:type="dxa"/>
          </w:tcPr>
          <w:p w14:paraId="40FB7DFF" w14:textId="77777777" w:rsidR="001F3193" w:rsidRDefault="001F3193" w:rsidP="004F76D9">
            <w:r>
              <w:rPr>
                <w:sz w:val="18"/>
              </w:rPr>
              <w:lastRenderedPageBreak/>
              <w:t xml:space="preserve">SCOPUS </w:t>
            </w:r>
            <w:r w:rsidRPr="00B17944">
              <w:t xml:space="preserve"> </w:t>
            </w:r>
          </w:p>
        </w:tc>
      </w:tr>
      <w:tr w:rsidR="001F3193" w14:paraId="0B56E353" w14:textId="77777777" w:rsidTr="004F76D9">
        <w:tc>
          <w:tcPr>
            <w:tcW w:w="445" w:type="dxa"/>
          </w:tcPr>
          <w:p w14:paraId="0296A858" w14:textId="77777777" w:rsidR="001F3193" w:rsidRPr="00742C42" w:rsidRDefault="001F3193" w:rsidP="004F76D9">
            <w:pPr>
              <w:pStyle w:val="ListParagraph"/>
              <w:numPr>
                <w:ilvl w:val="0"/>
                <w:numId w:val="1"/>
              </w:numPr>
            </w:pPr>
          </w:p>
        </w:tc>
        <w:tc>
          <w:tcPr>
            <w:tcW w:w="1295" w:type="dxa"/>
          </w:tcPr>
          <w:p w14:paraId="68C4ED17" w14:textId="77777777" w:rsidR="001F3193" w:rsidRPr="008C55E5" w:rsidRDefault="001F3193" w:rsidP="004F76D9">
            <w:pPr>
              <w:rPr>
                <w:sz w:val="18"/>
              </w:rPr>
            </w:pPr>
            <w:r w:rsidRPr="008C55E5">
              <w:rPr>
                <w:sz w:val="18"/>
              </w:rPr>
              <w:t>Use of Virtual Reality to Increase Awareness of Line-of-Sight Hazards around Industrial Equipment</w:t>
            </w:r>
          </w:p>
        </w:tc>
        <w:tc>
          <w:tcPr>
            <w:tcW w:w="3655" w:type="dxa"/>
          </w:tcPr>
          <w:p w14:paraId="65C8833E" w14:textId="77777777" w:rsidR="001F3193" w:rsidRPr="008C55E5" w:rsidRDefault="001F3193" w:rsidP="004F76D9">
            <w:pPr>
              <w:rPr>
                <w:sz w:val="18"/>
              </w:rPr>
            </w:pPr>
            <w:r w:rsidRPr="008C55E5">
              <w:rPr>
                <w:sz w:val="18"/>
              </w:rPr>
              <w:t>This research paper examines the utilization of virtual reality (VR) training to enhance visibility comprehension and promote safe pedestrian practices in the vicinity of load-haul dump trucks (LHD) during underground mining operations. The study consisted of 72 individuals divided into three groups: a control group, a group that received virtual reality (VR) training, and a group that received desktop training. The study's findings indicate that implementing virtual reality (VR) training did not yield a statistically significant enhancement in visibility knowledge and safe pedestrian behaviors compared to the control group. Additionally, the research also emphasized the necessity for improved knowledge dissemination between virtual reality (VR) and two-dimensional visibility diagrams. It also tackled the issue of insufficient rear-facing visibility in safety training resources for left-hand drive automobiles.</w:t>
            </w:r>
          </w:p>
        </w:tc>
        <w:tc>
          <w:tcPr>
            <w:tcW w:w="2880" w:type="dxa"/>
          </w:tcPr>
          <w:p w14:paraId="585FC3FA" w14:textId="77777777" w:rsidR="001F3193" w:rsidRDefault="001F3193" w:rsidP="004F76D9">
            <w:pPr>
              <w:jc w:val="both"/>
            </w:pPr>
            <w:r w:rsidRPr="00121499">
              <w:rPr>
                <w:sz w:val="18"/>
              </w:rPr>
              <w:t>Gauthier, S., Leduc, M., Perfetto, S., &amp; Godwin, A. (2022). Use of Virtual Reality to Increase Awareness of Line-of-Sight Hazards around Industrial Equipment. SAFETY, 8(3). https://doi.org/10.3390/safety8030052</w:t>
            </w:r>
          </w:p>
        </w:tc>
        <w:tc>
          <w:tcPr>
            <w:tcW w:w="1075" w:type="dxa"/>
          </w:tcPr>
          <w:p w14:paraId="6CEE4195" w14:textId="77777777" w:rsidR="001F3193" w:rsidRPr="0055166B" w:rsidRDefault="001F3193" w:rsidP="004F76D9">
            <w:pPr>
              <w:rPr>
                <w:sz w:val="18"/>
              </w:rPr>
            </w:pPr>
            <w:r w:rsidRPr="0055166B">
              <w:rPr>
                <w:sz w:val="18"/>
              </w:rPr>
              <w:t>SCOPUS &amp; WEB</w:t>
            </w:r>
            <w:r>
              <w:rPr>
                <w:sz w:val="18"/>
              </w:rPr>
              <w:t xml:space="preserve"> OF </w:t>
            </w:r>
            <w:r w:rsidRPr="0055166B">
              <w:rPr>
                <w:sz w:val="18"/>
              </w:rPr>
              <w:t>SCIENCE</w:t>
            </w:r>
          </w:p>
        </w:tc>
      </w:tr>
      <w:tr w:rsidR="001F3193" w14:paraId="20664CAA" w14:textId="77777777" w:rsidTr="004F76D9">
        <w:tc>
          <w:tcPr>
            <w:tcW w:w="445" w:type="dxa"/>
          </w:tcPr>
          <w:p w14:paraId="1F5B93BD" w14:textId="77777777" w:rsidR="001F3193" w:rsidRPr="00742C42" w:rsidRDefault="001F3193" w:rsidP="004F76D9">
            <w:pPr>
              <w:pStyle w:val="ListParagraph"/>
              <w:numPr>
                <w:ilvl w:val="0"/>
                <w:numId w:val="1"/>
              </w:numPr>
            </w:pPr>
          </w:p>
        </w:tc>
        <w:tc>
          <w:tcPr>
            <w:tcW w:w="1295" w:type="dxa"/>
          </w:tcPr>
          <w:p w14:paraId="173F7010" w14:textId="77777777" w:rsidR="001F3193" w:rsidRDefault="001F3193" w:rsidP="004F76D9">
            <w:r w:rsidRPr="00AB1311">
              <w:rPr>
                <w:sz w:val="18"/>
              </w:rPr>
              <w:t>Scenario-based construction safety training platform using virtual reality</w:t>
            </w:r>
          </w:p>
        </w:tc>
        <w:tc>
          <w:tcPr>
            <w:tcW w:w="3655" w:type="dxa"/>
          </w:tcPr>
          <w:p w14:paraId="77BAC457" w14:textId="77777777" w:rsidR="001F3193" w:rsidRPr="00896FB0" w:rsidRDefault="001F3193" w:rsidP="004F76D9">
            <w:pPr>
              <w:rPr>
                <w:sz w:val="18"/>
              </w:rPr>
            </w:pPr>
            <w:r w:rsidRPr="00896FB0">
              <w:rPr>
                <w:sz w:val="18"/>
              </w:rPr>
              <w:t xml:space="preserve">This research paper proposes the utilization of Virtual Reality (VR) as a platform for safety training within the construction industry. The Decision-Making Accident Scenario (DMAS) framework is to improve risk assessment and precaution selection by providing an immersive learning experience. The VR platform was created with the Unity and Google VR software development kits (SDKs), with a preference for a smartphone-based VR platform due to its cost-effectiveness. A preliminary investigation assessed the efficacy of VR training, wherein the outcomes indicated a notable enhancement in users' comprehension of safety protocols at the work site. Furthermore, the research indicates that VR holds promise for improving safety </w:t>
            </w:r>
            <w:r w:rsidRPr="00896FB0">
              <w:rPr>
                <w:sz w:val="18"/>
              </w:rPr>
              <w:lastRenderedPageBreak/>
              <w:t>awareness and decision-making within the construction sector, particularly in situations that necessitate visual representation.</w:t>
            </w:r>
          </w:p>
        </w:tc>
        <w:tc>
          <w:tcPr>
            <w:tcW w:w="2880" w:type="dxa"/>
          </w:tcPr>
          <w:p w14:paraId="530B3617" w14:textId="77777777" w:rsidR="001F3193" w:rsidRPr="00AB1311" w:rsidRDefault="001F3193" w:rsidP="004F76D9">
            <w:pPr>
              <w:rPr>
                <w:sz w:val="18"/>
              </w:rPr>
            </w:pPr>
            <w:r w:rsidRPr="00AB1311">
              <w:rPr>
                <w:sz w:val="18"/>
              </w:rPr>
              <w:lastRenderedPageBreak/>
              <w:t xml:space="preserve">Gupta, A., &amp; Varghese, K. (2020). Scenario-based construction safety training platform using virtual reality. Proc. Int. </w:t>
            </w:r>
            <w:proofErr w:type="spellStart"/>
            <w:r w:rsidRPr="00AB1311">
              <w:rPr>
                <w:sz w:val="18"/>
              </w:rPr>
              <w:t>Symp</w:t>
            </w:r>
            <w:proofErr w:type="spellEnd"/>
            <w:r w:rsidRPr="00AB1311">
              <w:rPr>
                <w:sz w:val="18"/>
              </w:rPr>
              <w:t xml:space="preserve">. </w:t>
            </w:r>
            <w:proofErr w:type="spellStart"/>
            <w:r w:rsidRPr="00AB1311">
              <w:rPr>
                <w:sz w:val="18"/>
              </w:rPr>
              <w:t>Autom</w:t>
            </w:r>
            <w:proofErr w:type="spellEnd"/>
            <w:r w:rsidRPr="00AB1311">
              <w:rPr>
                <w:sz w:val="18"/>
              </w:rPr>
              <w:t xml:space="preserve">. Robot. Constr., ISARC: From </w:t>
            </w:r>
            <w:proofErr w:type="spellStart"/>
            <w:r w:rsidRPr="00AB1311">
              <w:rPr>
                <w:sz w:val="18"/>
              </w:rPr>
              <w:t>Demonstr</w:t>
            </w:r>
            <w:proofErr w:type="spellEnd"/>
            <w:r w:rsidRPr="00AB1311">
              <w:rPr>
                <w:sz w:val="18"/>
              </w:rPr>
              <w:t xml:space="preserve">. </w:t>
            </w:r>
            <w:proofErr w:type="spellStart"/>
            <w:r w:rsidRPr="00AB1311">
              <w:rPr>
                <w:sz w:val="18"/>
              </w:rPr>
              <w:t>Pract</w:t>
            </w:r>
            <w:proofErr w:type="spellEnd"/>
            <w:r w:rsidRPr="00AB1311">
              <w:rPr>
                <w:sz w:val="18"/>
              </w:rPr>
              <w:t>. Use - New Stage Constr. Robot, 892–899. Scopus. https://www.scopus.com/inward/record.uri?eid=2-s2.0-85109385253&amp;partnerID=40&amp;md5=38da1084c2e813408813e8060f0495d1</w:t>
            </w:r>
          </w:p>
        </w:tc>
        <w:tc>
          <w:tcPr>
            <w:tcW w:w="1075" w:type="dxa"/>
          </w:tcPr>
          <w:p w14:paraId="7026ED30" w14:textId="77777777" w:rsidR="001F3193" w:rsidRPr="00AB1311" w:rsidRDefault="001F3193" w:rsidP="004F76D9">
            <w:pPr>
              <w:rPr>
                <w:sz w:val="18"/>
              </w:rPr>
            </w:pPr>
            <w:r w:rsidRPr="00AB1311">
              <w:rPr>
                <w:sz w:val="18"/>
              </w:rPr>
              <w:t>SCOPUS</w:t>
            </w:r>
          </w:p>
        </w:tc>
      </w:tr>
      <w:tr w:rsidR="001F3193" w14:paraId="64D9D681" w14:textId="77777777" w:rsidTr="004F76D9">
        <w:tc>
          <w:tcPr>
            <w:tcW w:w="445" w:type="dxa"/>
          </w:tcPr>
          <w:p w14:paraId="0F97E3C3" w14:textId="77777777" w:rsidR="001F3193" w:rsidRPr="00742C42" w:rsidRDefault="001F3193" w:rsidP="004F76D9">
            <w:pPr>
              <w:pStyle w:val="ListParagraph"/>
              <w:numPr>
                <w:ilvl w:val="0"/>
                <w:numId w:val="1"/>
              </w:numPr>
            </w:pPr>
          </w:p>
        </w:tc>
        <w:tc>
          <w:tcPr>
            <w:tcW w:w="1295" w:type="dxa"/>
          </w:tcPr>
          <w:p w14:paraId="510966B0" w14:textId="77777777" w:rsidR="001F3193" w:rsidRPr="00F735E3" w:rsidRDefault="001F3193" w:rsidP="004F76D9">
            <w:pPr>
              <w:rPr>
                <w:sz w:val="18"/>
              </w:rPr>
            </w:pPr>
            <w:r w:rsidRPr="00F735E3">
              <w:rPr>
                <w:sz w:val="18"/>
              </w:rPr>
              <w:t>A Mid-Range Theory for Designing Sustainable Safe Spaces of Immersive Learning Environments: A Design-Science Based Gamification Approach</w:t>
            </w:r>
          </w:p>
        </w:tc>
        <w:tc>
          <w:tcPr>
            <w:tcW w:w="3655" w:type="dxa"/>
          </w:tcPr>
          <w:p w14:paraId="70B54646" w14:textId="77777777" w:rsidR="001F3193" w:rsidRPr="009A6663" w:rsidRDefault="001F3193" w:rsidP="004F76D9">
            <w:pPr>
              <w:rPr>
                <w:sz w:val="18"/>
              </w:rPr>
            </w:pPr>
            <w:r w:rsidRPr="009A6663">
              <w:rPr>
                <w:sz w:val="18"/>
              </w:rPr>
              <w:t>This research paper examines the conceptualization and development of environmentally sustainable safe places within gamified Immersive Learning Environments (ILEs) designed explicitly for safety training; this statement emphasizes the profound influence of Immersive Learning Environments (ILEs), their immersive nature, embodiment, and interactivity, and the associated concerns for sustainability. This study introduces a theoretical framework for developing secure environments, which establishes a connection between the principles of gamification and design objectives. Furthermore, this study used an Action Design Research (ADR) methodology to construct and assess an Immersive Virtual Reality (IVR) training application explicitly designed for Swedish rail operator company employees. The ADR (Analysis, Design, and Review) technique offers a systematic framework for enhancing comprehension of developing secure and sustainable environments for Interactive Learning Environments (ILEs).</w:t>
            </w:r>
          </w:p>
        </w:tc>
        <w:tc>
          <w:tcPr>
            <w:tcW w:w="2880" w:type="dxa"/>
          </w:tcPr>
          <w:p w14:paraId="7555F18C" w14:textId="77777777" w:rsidR="001F3193" w:rsidRDefault="001F3193" w:rsidP="004F76D9">
            <w:r w:rsidRPr="00E61801">
              <w:rPr>
                <w:sz w:val="18"/>
                <w:lang w:val="sv-SE"/>
              </w:rPr>
              <w:t xml:space="preserve">Haj-Bolouri, A., </w:t>
            </w:r>
            <w:proofErr w:type="spellStart"/>
            <w:r w:rsidRPr="00E61801">
              <w:rPr>
                <w:sz w:val="18"/>
                <w:lang w:val="sv-SE"/>
              </w:rPr>
              <w:t>Katende</w:t>
            </w:r>
            <w:proofErr w:type="spellEnd"/>
            <w:r w:rsidRPr="00E61801">
              <w:rPr>
                <w:sz w:val="18"/>
                <w:lang w:val="sv-SE"/>
              </w:rPr>
              <w:t xml:space="preserve">, J., &amp; Rossi, M. (2023). </w:t>
            </w:r>
            <w:r w:rsidRPr="00F735E3">
              <w:rPr>
                <w:sz w:val="18"/>
              </w:rPr>
              <w:t xml:space="preserve">A Mid-Range Theory for Designing Sustainable Safe Spaces of Immersive Learning Environments: A Design-Science Based Gamification Approach. In Gerber A. &amp; Baskerville R. (Eds.), Lect. Notes </w:t>
            </w:r>
            <w:proofErr w:type="spellStart"/>
            <w:r w:rsidRPr="00F735E3">
              <w:rPr>
                <w:sz w:val="18"/>
              </w:rPr>
              <w:t>Comput</w:t>
            </w:r>
            <w:proofErr w:type="spellEnd"/>
            <w:r w:rsidRPr="00F735E3">
              <w:rPr>
                <w:sz w:val="18"/>
              </w:rPr>
              <w:t>. Sci.: Vol. 13873 LNCS (pp. 449–469). Springer Science and Business Media Deutschland GmbH; Scopus. https://doi.org/10.1007/978-3-031-32808-4_28</w:t>
            </w:r>
          </w:p>
        </w:tc>
        <w:tc>
          <w:tcPr>
            <w:tcW w:w="1075" w:type="dxa"/>
          </w:tcPr>
          <w:p w14:paraId="7D208D4E" w14:textId="77777777" w:rsidR="001F3193" w:rsidRDefault="001F3193" w:rsidP="004F76D9">
            <w:r w:rsidRPr="00AA7C1E">
              <w:rPr>
                <w:sz w:val="18"/>
              </w:rPr>
              <w:t>SCOPUS</w:t>
            </w:r>
          </w:p>
        </w:tc>
      </w:tr>
      <w:tr w:rsidR="001F3193" w14:paraId="77A2FC49" w14:textId="77777777" w:rsidTr="004F76D9">
        <w:tc>
          <w:tcPr>
            <w:tcW w:w="445" w:type="dxa"/>
          </w:tcPr>
          <w:p w14:paraId="140705BB" w14:textId="77777777" w:rsidR="001F3193" w:rsidRPr="00742C42" w:rsidRDefault="001F3193" w:rsidP="004F76D9">
            <w:pPr>
              <w:pStyle w:val="ListParagraph"/>
              <w:numPr>
                <w:ilvl w:val="0"/>
                <w:numId w:val="1"/>
              </w:numPr>
            </w:pPr>
          </w:p>
        </w:tc>
        <w:tc>
          <w:tcPr>
            <w:tcW w:w="1295" w:type="dxa"/>
          </w:tcPr>
          <w:p w14:paraId="6C739BDE" w14:textId="77777777" w:rsidR="001F3193" w:rsidRDefault="001F3193" w:rsidP="004F76D9">
            <w:r w:rsidRPr="00E9763A">
              <w:rPr>
                <w:sz w:val="18"/>
              </w:rPr>
              <w:t>A Conceptual Framework for Construction Safety Training using Dynamic Virtual Reality Games and Digital Twins</w:t>
            </w:r>
          </w:p>
        </w:tc>
        <w:tc>
          <w:tcPr>
            <w:tcW w:w="3655" w:type="dxa"/>
          </w:tcPr>
          <w:p w14:paraId="2A2F71AF" w14:textId="77777777" w:rsidR="001F3193" w:rsidRPr="00876F11" w:rsidRDefault="001F3193" w:rsidP="004F76D9">
            <w:pPr>
              <w:rPr>
                <w:sz w:val="18"/>
              </w:rPr>
            </w:pPr>
            <w:r w:rsidRPr="00876F11">
              <w:rPr>
                <w:sz w:val="18"/>
              </w:rPr>
              <w:t>This research explores the potential of digital twins and virtual reality (VR) technology in improving construction safety training. It highlights the high accident rate in the construction sector and the need for improved safety training methods. The study proposes a framework for dynamic updating VR training games using digital twin information. VR training offers increased engagement, non-textual interfaces, and accurate simulation of real-world building conditions. It also explores building information models (BIM) and data mining to enhance participant performance. The framework creates training scenarios based on project intent, status knowledge, safety rules, and historical information. The study highlights the potential benefits of using digital twins and VR training in mitigating accidents and improving project performance.</w:t>
            </w:r>
          </w:p>
        </w:tc>
        <w:tc>
          <w:tcPr>
            <w:tcW w:w="2880" w:type="dxa"/>
          </w:tcPr>
          <w:p w14:paraId="79291EE9" w14:textId="77777777" w:rsidR="001F3193" w:rsidRDefault="001F3193" w:rsidP="004F76D9">
            <w:proofErr w:type="spellStart"/>
            <w:r w:rsidRPr="00E61801">
              <w:rPr>
                <w:sz w:val="18"/>
                <w:lang w:val="sv-SE"/>
              </w:rPr>
              <w:t>Harichandran</w:t>
            </w:r>
            <w:proofErr w:type="spellEnd"/>
            <w:r w:rsidRPr="00E61801">
              <w:rPr>
                <w:sz w:val="18"/>
                <w:lang w:val="sv-SE"/>
              </w:rPr>
              <w:t xml:space="preserve">, A., Johansen, K. W., Jacobsen, E. L., &amp; </w:t>
            </w:r>
            <w:proofErr w:type="spellStart"/>
            <w:r w:rsidRPr="00E61801">
              <w:rPr>
                <w:sz w:val="18"/>
                <w:lang w:val="sv-SE"/>
              </w:rPr>
              <w:t>Teizer</w:t>
            </w:r>
            <w:proofErr w:type="spellEnd"/>
            <w:r w:rsidRPr="00E61801">
              <w:rPr>
                <w:sz w:val="18"/>
                <w:lang w:val="sv-SE"/>
              </w:rPr>
              <w:t xml:space="preserve">, J. (2021). </w:t>
            </w:r>
            <w:r w:rsidRPr="00E9763A">
              <w:rPr>
                <w:sz w:val="18"/>
              </w:rPr>
              <w:t xml:space="preserve">A Conceptual Framework for Construction Safety Training using Dynamic Virtual Reality Games and Digital Twins. In Feng C., </w:t>
            </w:r>
            <w:proofErr w:type="spellStart"/>
            <w:r w:rsidRPr="00E9763A">
              <w:rPr>
                <w:sz w:val="18"/>
              </w:rPr>
              <w:t>Linner</w:t>
            </w:r>
            <w:proofErr w:type="spellEnd"/>
            <w:r w:rsidRPr="00E9763A">
              <w:rPr>
                <w:sz w:val="18"/>
              </w:rPr>
              <w:t xml:space="preserve"> T., &amp; </w:t>
            </w:r>
            <w:proofErr w:type="spellStart"/>
            <w:r w:rsidRPr="00E9763A">
              <w:rPr>
                <w:sz w:val="18"/>
              </w:rPr>
              <w:t>Brilakis</w:t>
            </w:r>
            <w:proofErr w:type="spellEnd"/>
            <w:r w:rsidRPr="00E9763A">
              <w:rPr>
                <w:sz w:val="18"/>
              </w:rPr>
              <w:t xml:space="preserve"> I. (Eds.), Proc. Int. </w:t>
            </w:r>
            <w:proofErr w:type="spellStart"/>
            <w:r w:rsidRPr="00E9763A">
              <w:rPr>
                <w:sz w:val="18"/>
              </w:rPr>
              <w:t>Symp</w:t>
            </w:r>
            <w:proofErr w:type="spellEnd"/>
            <w:r w:rsidRPr="00E9763A">
              <w:rPr>
                <w:sz w:val="18"/>
              </w:rPr>
              <w:t xml:space="preserve">. </w:t>
            </w:r>
            <w:proofErr w:type="spellStart"/>
            <w:r w:rsidRPr="00E9763A">
              <w:rPr>
                <w:sz w:val="18"/>
              </w:rPr>
              <w:t>Autom</w:t>
            </w:r>
            <w:proofErr w:type="spellEnd"/>
            <w:r w:rsidRPr="00E9763A">
              <w:rPr>
                <w:sz w:val="18"/>
              </w:rPr>
              <w:t xml:space="preserve">. Robot. Constr. (Vols. 2021-November, pp. 621–628). International Association for Automation and Robotics in Construction (IAARC); Scopus. </w:t>
            </w:r>
          </w:p>
        </w:tc>
        <w:tc>
          <w:tcPr>
            <w:tcW w:w="1075" w:type="dxa"/>
          </w:tcPr>
          <w:p w14:paraId="3993D6C4" w14:textId="77777777" w:rsidR="001F3193" w:rsidRDefault="001F3193" w:rsidP="004F76D9">
            <w:r w:rsidRPr="00876F11">
              <w:rPr>
                <w:sz w:val="18"/>
              </w:rPr>
              <w:t>SCOPUS</w:t>
            </w:r>
            <w:r>
              <w:rPr>
                <w:sz w:val="18"/>
              </w:rPr>
              <w:t xml:space="preserve"> </w:t>
            </w:r>
          </w:p>
        </w:tc>
      </w:tr>
      <w:tr w:rsidR="001F3193" w14:paraId="07D9A323" w14:textId="77777777" w:rsidTr="004F76D9">
        <w:tc>
          <w:tcPr>
            <w:tcW w:w="445" w:type="dxa"/>
          </w:tcPr>
          <w:p w14:paraId="42B5699E" w14:textId="77777777" w:rsidR="001F3193" w:rsidRPr="00742C42" w:rsidRDefault="001F3193" w:rsidP="004F76D9">
            <w:pPr>
              <w:pStyle w:val="ListParagraph"/>
              <w:numPr>
                <w:ilvl w:val="0"/>
                <w:numId w:val="1"/>
              </w:numPr>
            </w:pPr>
          </w:p>
        </w:tc>
        <w:tc>
          <w:tcPr>
            <w:tcW w:w="1295" w:type="dxa"/>
          </w:tcPr>
          <w:p w14:paraId="44A197DB" w14:textId="77777777" w:rsidR="001F3193" w:rsidRDefault="001F3193" w:rsidP="004F76D9">
            <w:r w:rsidRPr="00824070">
              <w:rPr>
                <w:sz w:val="18"/>
              </w:rPr>
              <w:t>An Evaluation of Virtual Reality for Fear Arousal Safety Training in the Construction industry</w:t>
            </w:r>
          </w:p>
        </w:tc>
        <w:tc>
          <w:tcPr>
            <w:tcW w:w="3655" w:type="dxa"/>
          </w:tcPr>
          <w:p w14:paraId="064B9503" w14:textId="77777777" w:rsidR="001F3193" w:rsidRDefault="001F3193" w:rsidP="004F76D9">
            <w:pPr>
              <w:jc w:val="both"/>
            </w:pPr>
            <w:r w:rsidRPr="00F54D77">
              <w:rPr>
                <w:sz w:val="18"/>
              </w:rPr>
              <w:t>This research</w:t>
            </w:r>
            <w:r>
              <w:rPr>
                <w:sz w:val="18"/>
              </w:rPr>
              <w:t xml:space="preserve"> paper</w:t>
            </w:r>
            <w:r w:rsidRPr="00F54D77">
              <w:rPr>
                <w:sz w:val="18"/>
              </w:rPr>
              <w:t xml:space="preserve"> assesses the efficacy of a prototype for virtual reality (VR) construction in safety training concerning its impact on workers and contractors. The virtual reality (VR) approach, grounded in the behavioral theory of fear appeal, seeks to enhance safety </w:t>
            </w:r>
            <w:proofErr w:type="gramStart"/>
            <w:r w:rsidRPr="00F54D77">
              <w:rPr>
                <w:sz w:val="18"/>
              </w:rPr>
              <w:t>attitudes</w:t>
            </w:r>
            <w:proofErr w:type="gramEnd"/>
            <w:r w:rsidRPr="00F54D77">
              <w:rPr>
                <w:sz w:val="18"/>
              </w:rPr>
              <w:t xml:space="preserve"> and promote awareness by mimicking typical workplace mishaps. The research encompassed a virtual design workshop conducted remotely, involving key participants from KC, a commercial construction firm—additionally, six design sessions using virtual reality technology. </w:t>
            </w:r>
            <w:r w:rsidRPr="00F54D77">
              <w:rPr>
                <w:sz w:val="18"/>
              </w:rPr>
              <w:lastRenderedPageBreak/>
              <w:t>The virtual reality training prototype can accommodate a maximum of 20 participants who are linked remotely. Each participant has an avatar consisting of a floating head and hands. The research revealed that the participants exhibited a notable degree of self-efficacy, indicating their confidence in their ability to mitigate the risks associated with accidents in virtual reality effectively. The fear-arousal safety training method enhances safety attitudes and mitigates the likelihood of safety incidents during on-site inductions.</w:t>
            </w:r>
          </w:p>
        </w:tc>
        <w:tc>
          <w:tcPr>
            <w:tcW w:w="2880" w:type="dxa"/>
          </w:tcPr>
          <w:p w14:paraId="1CA04F83" w14:textId="77777777" w:rsidR="001F3193" w:rsidRDefault="001F3193" w:rsidP="004F76D9">
            <w:r w:rsidRPr="00824070">
              <w:rPr>
                <w:sz w:val="18"/>
              </w:rPr>
              <w:lastRenderedPageBreak/>
              <w:t xml:space="preserve">Hoang, T., Greater, S., Taylor, S., Aranda, G., &amp; </w:t>
            </w:r>
            <w:proofErr w:type="spellStart"/>
            <w:r w:rsidRPr="00824070">
              <w:rPr>
                <w:sz w:val="18"/>
              </w:rPr>
              <w:t>Mulvany</w:t>
            </w:r>
            <w:proofErr w:type="spellEnd"/>
            <w:r w:rsidRPr="00824070">
              <w:rPr>
                <w:sz w:val="18"/>
              </w:rPr>
              <w:t xml:space="preserve">, G. T. (2021). An Evaluation of Virtual Reality for Fear Arousal Safety Training in the Construction industry. Proc. - IEEE Int. </w:t>
            </w:r>
            <w:proofErr w:type="spellStart"/>
            <w:r w:rsidRPr="00824070">
              <w:rPr>
                <w:sz w:val="18"/>
              </w:rPr>
              <w:t>Symp</w:t>
            </w:r>
            <w:proofErr w:type="spellEnd"/>
            <w:r w:rsidRPr="00824070">
              <w:rPr>
                <w:sz w:val="18"/>
              </w:rPr>
              <w:t xml:space="preserve">. Mixed Augment. Real. </w:t>
            </w:r>
            <w:proofErr w:type="spellStart"/>
            <w:r w:rsidRPr="00824070">
              <w:rPr>
                <w:sz w:val="18"/>
              </w:rPr>
              <w:t>Adjun</w:t>
            </w:r>
            <w:proofErr w:type="spellEnd"/>
            <w:r w:rsidRPr="00824070">
              <w:rPr>
                <w:sz w:val="18"/>
              </w:rPr>
              <w:t>., ISMAR-Adjunct, 177–182. Scopus. https://doi.org/10.1109/ISMAR-Adjunct54149.2021.00044</w:t>
            </w:r>
          </w:p>
        </w:tc>
        <w:tc>
          <w:tcPr>
            <w:tcW w:w="1075" w:type="dxa"/>
          </w:tcPr>
          <w:p w14:paraId="4D1709A3" w14:textId="77777777" w:rsidR="001F3193" w:rsidRDefault="001F3193" w:rsidP="004F76D9">
            <w:r w:rsidRPr="00F54D77">
              <w:rPr>
                <w:sz w:val="18"/>
              </w:rPr>
              <w:t xml:space="preserve">SCOPUS &amp; WENB OF </w:t>
            </w:r>
            <w:proofErr w:type="gramStart"/>
            <w:r w:rsidRPr="00F54D77">
              <w:rPr>
                <w:sz w:val="18"/>
              </w:rPr>
              <w:t>SCIENCE  &amp;</w:t>
            </w:r>
            <w:proofErr w:type="gramEnd"/>
            <w:r w:rsidRPr="00F54D77">
              <w:rPr>
                <w:sz w:val="18"/>
              </w:rPr>
              <w:t xml:space="preserve"> IEEE</w:t>
            </w:r>
          </w:p>
        </w:tc>
      </w:tr>
      <w:tr w:rsidR="001F3193" w14:paraId="321A5C31" w14:textId="77777777" w:rsidTr="004F76D9">
        <w:tc>
          <w:tcPr>
            <w:tcW w:w="445" w:type="dxa"/>
          </w:tcPr>
          <w:p w14:paraId="43541EED" w14:textId="77777777" w:rsidR="001F3193" w:rsidRPr="00742C42" w:rsidRDefault="001F3193" w:rsidP="004F76D9">
            <w:pPr>
              <w:pStyle w:val="ListParagraph"/>
              <w:numPr>
                <w:ilvl w:val="0"/>
                <w:numId w:val="1"/>
              </w:numPr>
            </w:pPr>
          </w:p>
        </w:tc>
        <w:tc>
          <w:tcPr>
            <w:tcW w:w="1295" w:type="dxa"/>
          </w:tcPr>
          <w:p w14:paraId="0D334032" w14:textId="77777777" w:rsidR="001F3193" w:rsidRDefault="001F3193" w:rsidP="004F76D9">
            <w:r w:rsidRPr="00840329">
              <w:rPr>
                <w:sz w:val="18"/>
              </w:rPr>
              <w:t>Gamified Virtual Reality Training Environment for the Manufacturing Industry</w:t>
            </w:r>
          </w:p>
        </w:tc>
        <w:tc>
          <w:tcPr>
            <w:tcW w:w="3655" w:type="dxa"/>
          </w:tcPr>
          <w:p w14:paraId="02326654" w14:textId="77777777" w:rsidR="001F3193" w:rsidRDefault="001F3193" w:rsidP="004F76D9">
            <w:pPr>
              <w:jc w:val="both"/>
            </w:pPr>
            <w:r w:rsidRPr="005A1E67">
              <w:rPr>
                <w:sz w:val="18"/>
              </w:rPr>
              <w:t>This research paper presents a novel approach to addressing the problems of Industry 4.0 in the manufacturing industry by developing an adaptive gamified virtual reality (VR) training system. The system emphasizes optimizing the process of establishing new workouts, adapting the level of training difficulty, and accommodating flexible task completion. The system uses computer-aided design (CAD) models to adapt the training environment to accommodate many product versions. Additionally, it establishes learning routines tailored to the organization's specific needs. Furthermore, it enables the achievement of tasks flexibly through a graph-based framework. The present system uses comparative analysis with established VR training systems, emphasizing its advantages, cost-efficiency, and adaptability. In subsequent case studies, the system's usability and implementation will be assessed across diverse industry use cases.</w:t>
            </w:r>
          </w:p>
        </w:tc>
        <w:tc>
          <w:tcPr>
            <w:tcW w:w="2880" w:type="dxa"/>
          </w:tcPr>
          <w:p w14:paraId="628C65C7" w14:textId="77777777" w:rsidR="001F3193" w:rsidRDefault="001F3193" w:rsidP="004F76D9">
            <w:pPr>
              <w:jc w:val="both"/>
            </w:pPr>
            <w:r w:rsidRPr="00840329">
              <w:rPr>
                <w:sz w:val="18"/>
              </w:rPr>
              <w:t xml:space="preserve">J. Ulmer, S. Braun, C. -T. Cheng, S. </w:t>
            </w:r>
            <w:proofErr w:type="spellStart"/>
            <w:r w:rsidRPr="00840329">
              <w:rPr>
                <w:sz w:val="18"/>
              </w:rPr>
              <w:t>Dowey</w:t>
            </w:r>
            <w:proofErr w:type="spellEnd"/>
            <w:r w:rsidRPr="00840329">
              <w:rPr>
                <w:sz w:val="18"/>
              </w:rPr>
              <w:t xml:space="preserve">, &amp; J. Wollert. (2020). Gamified Virtual Reality Training Environment for the Manufacturing Industry. 2020 19th International Conference on Mechatronics - </w:t>
            </w:r>
            <w:proofErr w:type="spellStart"/>
            <w:r w:rsidRPr="00840329">
              <w:rPr>
                <w:sz w:val="18"/>
              </w:rPr>
              <w:t>Mechatronika</w:t>
            </w:r>
            <w:proofErr w:type="spellEnd"/>
            <w:r w:rsidRPr="00840329">
              <w:rPr>
                <w:sz w:val="18"/>
              </w:rPr>
              <w:t xml:space="preserve"> (ME), 1–6. https://doi.org/10.1109/ME49197.2020.9286661</w:t>
            </w:r>
          </w:p>
        </w:tc>
        <w:tc>
          <w:tcPr>
            <w:tcW w:w="1075" w:type="dxa"/>
          </w:tcPr>
          <w:p w14:paraId="3F296527" w14:textId="77777777" w:rsidR="001F3193" w:rsidRPr="005A1E67" w:rsidRDefault="001F3193" w:rsidP="004F76D9">
            <w:pPr>
              <w:rPr>
                <w:sz w:val="18"/>
              </w:rPr>
            </w:pPr>
            <w:r w:rsidRPr="005A1E67">
              <w:rPr>
                <w:sz w:val="18"/>
              </w:rPr>
              <w:t>SCOPUS</w:t>
            </w:r>
            <w:r>
              <w:rPr>
                <w:sz w:val="18"/>
              </w:rPr>
              <w:t xml:space="preserve"> &amp; WEB OF SCIENCE</w:t>
            </w:r>
          </w:p>
        </w:tc>
      </w:tr>
      <w:tr w:rsidR="001F3193" w14:paraId="48820563" w14:textId="77777777" w:rsidTr="004F76D9">
        <w:tc>
          <w:tcPr>
            <w:tcW w:w="445" w:type="dxa"/>
          </w:tcPr>
          <w:p w14:paraId="384F812B" w14:textId="77777777" w:rsidR="001F3193" w:rsidRPr="00742C42" w:rsidRDefault="001F3193" w:rsidP="004F76D9">
            <w:pPr>
              <w:pStyle w:val="ListParagraph"/>
              <w:numPr>
                <w:ilvl w:val="0"/>
                <w:numId w:val="1"/>
              </w:numPr>
            </w:pPr>
          </w:p>
        </w:tc>
        <w:tc>
          <w:tcPr>
            <w:tcW w:w="1295" w:type="dxa"/>
          </w:tcPr>
          <w:p w14:paraId="5D1B1F64" w14:textId="77777777" w:rsidR="001F3193" w:rsidRDefault="001F3193" w:rsidP="004F76D9">
            <w:r w:rsidRPr="00405B46">
              <w:rPr>
                <w:sz w:val="18"/>
              </w:rPr>
              <w:t>User Perception of Heat Source Location for a Multisensory Fire Training Simulation</w:t>
            </w:r>
          </w:p>
        </w:tc>
        <w:tc>
          <w:tcPr>
            <w:tcW w:w="3655" w:type="dxa"/>
          </w:tcPr>
          <w:p w14:paraId="7490382F" w14:textId="77777777" w:rsidR="001F3193" w:rsidRDefault="001F3193" w:rsidP="004F76D9">
            <w:pPr>
              <w:jc w:val="both"/>
            </w:pPr>
            <w:r w:rsidRPr="00405B46">
              <w:rPr>
                <w:sz w:val="18"/>
              </w:rPr>
              <w:t>This research explores the use of virtual reality (VR) technology in occupational safety and health (OSH) training, specifically in the context of heat simulation. A sample of 20 participants was immersed in a simulated environment to identify heat sources. The results showed high accuracy in heat source identification, with the placement of heaters not significantly affecting the accuracy. The use of two symmetrically positioned heaters provided a higher level of realism. The introduction of heat also enhanced the experience. The study highlights the potential advantages of VR in OSH training, including increased engagement, the ability to customize training settings, and potential cost savings.</w:t>
            </w:r>
          </w:p>
        </w:tc>
        <w:tc>
          <w:tcPr>
            <w:tcW w:w="2880" w:type="dxa"/>
          </w:tcPr>
          <w:p w14:paraId="5BC862C0" w14:textId="77777777" w:rsidR="001F3193" w:rsidRDefault="001F3193" w:rsidP="004F76D9">
            <w:r w:rsidRPr="00405B46">
              <w:rPr>
                <w:sz w:val="18"/>
              </w:rPr>
              <w:t xml:space="preserve">J. </w:t>
            </w:r>
            <w:proofErr w:type="spellStart"/>
            <w:r w:rsidRPr="00405B46">
              <w:rPr>
                <w:sz w:val="18"/>
              </w:rPr>
              <w:t>Wareing</w:t>
            </w:r>
            <w:proofErr w:type="spellEnd"/>
            <w:r w:rsidRPr="00405B46">
              <w:rPr>
                <w:sz w:val="18"/>
              </w:rPr>
              <w:t>, G. Lawson, C. Abdullah, &amp; T. Roper. (2018). User Perception of Heat Source Location for a Multisensory Fire Training Simulation. 2018 10th Computer Science and Electronic Engineering (CEEC), 214–218. https://doi.org/10.1109/CEEC.2018.8674211</w:t>
            </w:r>
          </w:p>
        </w:tc>
        <w:tc>
          <w:tcPr>
            <w:tcW w:w="1075" w:type="dxa"/>
          </w:tcPr>
          <w:p w14:paraId="31814D5F" w14:textId="77777777" w:rsidR="001F3193" w:rsidRDefault="001F3193" w:rsidP="004F76D9">
            <w:r w:rsidRPr="00405B46">
              <w:rPr>
                <w:sz w:val="18"/>
              </w:rPr>
              <w:t>SCOPUS &amp; WEB OF SCIENCE</w:t>
            </w:r>
          </w:p>
        </w:tc>
      </w:tr>
      <w:tr w:rsidR="001F3193" w14:paraId="2CF9D37E" w14:textId="77777777" w:rsidTr="004F76D9">
        <w:tc>
          <w:tcPr>
            <w:tcW w:w="445" w:type="dxa"/>
          </w:tcPr>
          <w:p w14:paraId="3F157291" w14:textId="77777777" w:rsidR="001F3193" w:rsidRPr="00742C42" w:rsidRDefault="001F3193" w:rsidP="004F76D9">
            <w:pPr>
              <w:pStyle w:val="ListParagraph"/>
              <w:numPr>
                <w:ilvl w:val="0"/>
                <w:numId w:val="1"/>
              </w:numPr>
            </w:pPr>
          </w:p>
        </w:tc>
        <w:tc>
          <w:tcPr>
            <w:tcW w:w="1295" w:type="dxa"/>
          </w:tcPr>
          <w:p w14:paraId="34D90915" w14:textId="77777777" w:rsidR="001F3193" w:rsidRDefault="001F3193" w:rsidP="004F76D9">
            <w:pPr>
              <w:jc w:val="both"/>
            </w:pPr>
            <w:r w:rsidRPr="00714E30">
              <w:rPr>
                <w:sz w:val="18"/>
              </w:rPr>
              <w:t xml:space="preserve">Active personalized construction safety training using run-time data collection in physical and virtual reality </w:t>
            </w:r>
            <w:r w:rsidRPr="00714E30">
              <w:rPr>
                <w:sz w:val="18"/>
              </w:rPr>
              <w:lastRenderedPageBreak/>
              <w:t>work environments</w:t>
            </w:r>
          </w:p>
        </w:tc>
        <w:tc>
          <w:tcPr>
            <w:tcW w:w="3655" w:type="dxa"/>
          </w:tcPr>
          <w:p w14:paraId="053E2D65" w14:textId="77777777" w:rsidR="001F3193" w:rsidRPr="00714E30" w:rsidRDefault="001F3193" w:rsidP="004F76D9">
            <w:pPr>
              <w:jc w:val="both"/>
              <w:rPr>
                <w:sz w:val="18"/>
              </w:rPr>
            </w:pPr>
            <w:r w:rsidRPr="00714E30">
              <w:rPr>
                <w:sz w:val="18"/>
              </w:rPr>
              <w:lastRenderedPageBreak/>
              <w:t xml:space="preserve">This research paper investigates the prevalence of injuries and fatal incidents within the construction industry, emphasizing the imperative for enhanced safety protocols. The study posits that the utilization of virtual reality (VR) and light detection and ranging (LiDAR) technologies in the context of safety training and data collecting has the potential to offer </w:t>
            </w:r>
            <w:r w:rsidRPr="00714E30">
              <w:rPr>
                <w:sz w:val="18"/>
              </w:rPr>
              <w:lastRenderedPageBreak/>
              <w:t>construction staff a secure and immersive learning experience. Virtual reality (VR) training has the potential to offer impartial feedback, thereby enhancing individuals' understanding and proficiency in safety-related information and skills. The research findings additionally indicate that virtual reality (VR) training has the potential to incorporate physical configurations through the utilization of Light Detection and Ranging (LiDAR) technology. Nevertheless, additional investigation and implementation endeavors are required to completely actualize the advantages of virtual reality (VR) and Light Detection and Ranging (LiDAR) technology in enhancing construction safety.</w:t>
            </w:r>
          </w:p>
        </w:tc>
        <w:tc>
          <w:tcPr>
            <w:tcW w:w="2880" w:type="dxa"/>
          </w:tcPr>
          <w:p w14:paraId="3D602919" w14:textId="77777777" w:rsidR="001F3193" w:rsidRPr="00714E30" w:rsidRDefault="001F3193" w:rsidP="004F76D9">
            <w:pPr>
              <w:jc w:val="both"/>
              <w:rPr>
                <w:sz w:val="18"/>
              </w:rPr>
            </w:pPr>
            <w:r w:rsidRPr="00714E30">
              <w:rPr>
                <w:sz w:val="18"/>
              </w:rPr>
              <w:lastRenderedPageBreak/>
              <w:t xml:space="preserve">Jacobsen, E. L., Solberg, A., </w:t>
            </w:r>
            <w:proofErr w:type="spellStart"/>
            <w:r w:rsidRPr="00714E30">
              <w:rPr>
                <w:sz w:val="18"/>
              </w:rPr>
              <w:t>Golovina</w:t>
            </w:r>
            <w:proofErr w:type="spellEnd"/>
            <w:r w:rsidRPr="00714E30">
              <w:rPr>
                <w:sz w:val="18"/>
              </w:rPr>
              <w:t xml:space="preserve">, O., &amp; </w:t>
            </w:r>
            <w:proofErr w:type="spellStart"/>
            <w:r w:rsidRPr="00714E30">
              <w:rPr>
                <w:sz w:val="18"/>
              </w:rPr>
              <w:t>Teizer</w:t>
            </w:r>
            <w:proofErr w:type="spellEnd"/>
            <w:r w:rsidRPr="00714E30">
              <w:rPr>
                <w:sz w:val="18"/>
              </w:rPr>
              <w:t xml:space="preserve">, J. (2022). Active personalized construction safety training using run-time data collection in physical and virtual reality work environments. Construction Innovation, 22(3), 531–553. Scopus. </w:t>
            </w:r>
            <w:r w:rsidRPr="00714E30">
              <w:rPr>
                <w:sz w:val="18"/>
              </w:rPr>
              <w:lastRenderedPageBreak/>
              <w:t>https://doi.org/10.1108/CI-06-2021-0113</w:t>
            </w:r>
          </w:p>
        </w:tc>
        <w:tc>
          <w:tcPr>
            <w:tcW w:w="1075" w:type="dxa"/>
          </w:tcPr>
          <w:p w14:paraId="2D1580C5" w14:textId="77777777" w:rsidR="001F3193" w:rsidRDefault="001F3193" w:rsidP="004F76D9">
            <w:r w:rsidRPr="00714E30">
              <w:rPr>
                <w:sz w:val="18"/>
              </w:rPr>
              <w:lastRenderedPageBreak/>
              <w:t>SCOPUS &amp; WEB OF SCIENCE</w:t>
            </w:r>
          </w:p>
        </w:tc>
      </w:tr>
      <w:tr w:rsidR="001F3193" w14:paraId="14E300D9" w14:textId="77777777" w:rsidTr="004F76D9">
        <w:tc>
          <w:tcPr>
            <w:tcW w:w="445" w:type="dxa"/>
          </w:tcPr>
          <w:p w14:paraId="07335F05" w14:textId="77777777" w:rsidR="001F3193" w:rsidRPr="00742C42" w:rsidRDefault="001F3193" w:rsidP="004F76D9">
            <w:pPr>
              <w:pStyle w:val="ListParagraph"/>
              <w:numPr>
                <w:ilvl w:val="0"/>
                <w:numId w:val="1"/>
              </w:numPr>
            </w:pPr>
          </w:p>
        </w:tc>
        <w:tc>
          <w:tcPr>
            <w:tcW w:w="1295" w:type="dxa"/>
          </w:tcPr>
          <w:p w14:paraId="58D0F8EA" w14:textId="77777777" w:rsidR="001F3193" w:rsidRDefault="001F3193" w:rsidP="004F76D9">
            <w:r w:rsidRPr="00703F0D">
              <w:rPr>
                <w:sz w:val="18"/>
              </w:rPr>
              <w:t>Implementing Virtual Reality technology for safety training in the precast/ prestressed concrete industry</w:t>
            </w:r>
          </w:p>
        </w:tc>
        <w:tc>
          <w:tcPr>
            <w:tcW w:w="3655" w:type="dxa"/>
          </w:tcPr>
          <w:p w14:paraId="63EA0864" w14:textId="77777777" w:rsidR="001F3193" w:rsidRPr="00703F0D" w:rsidRDefault="001F3193" w:rsidP="004F76D9">
            <w:pPr>
              <w:jc w:val="both"/>
              <w:rPr>
                <w:sz w:val="18"/>
              </w:rPr>
            </w:pPr>
            <w:r w:rsidRPr="00703F0D">
              <w:rPr>
                <w:sz w:val="18"/>
              </w:rPr>
              <w:t>The research examines the application of Virtual Reality (VR) technology in the context of safety training within the precast/prestressed concrete industry. The primary emphasis is on three distinct safety protocols, namely personal protection equipment, suspended loads, and the stressing process. The virtual reality (VR) training module was seamlessly included with Oculus Rift/Oculus S, utilizing Unity3D and Visual Studio for its development. The research revealed a low incidence of simulated sickness, as more than half of the subjects reported an absence of any symptoms of nausea. In contrast to conventional video-based methodologies, virtual reality (VR) instruction is more captivating and comprehensible. Nevertheless, the limited number of participants in the study implies the need for further investigation to examine the effects of the intervention on experts within the business.</w:t>
            </w:r>
          </w:p>
        </w:tc>
        <w:tc>
          <w:tcPr>
            <w:tcW w:w="2880" w:type="dxa"/>
          </w:tcPr>
          <w:p w14:paraId="2450C6F0" w14:textId="77777777" w:rsidR="001F3193" w:rsidRDefault="001F3193" w:rsidP="004F76D9">
            <w:pPr>
              <w:jc w:val="both"/>
            </w:pPr>
            <w:r w:rsidRPr="00703F0D">
              <w:rPr>
                <w:sz w:val="18"/>
              </w:rPr>
              <w:t xml:space="preserve">Joshi, S., Hamilton, M., Warren, R., </w:t>
            </w:r>
            <w:proofErr w:type="spellStart"/>
            <w:r w:rsidRPr="00703F0D">
              <w:rPr>
                <w:sz w:val="18"/>
              </w:rPr>
              <w:t>Faucett</w:t>
            </w:r>
            <w:proofErr w:type="spellEnd"/>
            <w:r w:rsidRPr="00703F0D">
              <w:rPr>
                <w:sz w:val="18"/>
              </w:rPr>
              <w:t xml:space="preserve">, D., Tian, W., Wang, Y., &amp; Ma, J. (2021). Implementing Virtual Reality technology for safety training in the precast/ prestressed concrete industry. </w:t>
            </w:r>
            <w:r w:rsidRPr="00703F0D">
              <w:rPr>
                <w:i/>
                <w:iCs/>
                <w:sz w:val="18"/>
              </w:rPr>
              <w:t>Applied Ergonomics</w:t>
            </w:r>
            <w:r w:rsidRPr="00703F0D">
              <w:rPr>
                <w:sz w:val="18"/>
              </w:rPr>
              <w:t xml:space="preserve">, </w:t>
            </w:r>
            <w:r w:rsidRPr="00703F0D">
              <w:rPr>
                <w:i/>
                <w:iCs/>
                <w:sz w:val="18"/>
              </w:rPr>
              <w:t>90</w:t>
            </w:r>
            <w:r w:rsidRPr="00703F0D">
              <w:rPr>
                <w:sz w:val="18"/>
              </w:rPr>
              <w:t>. Scopus.</w:t>
            </w:r>
          </w:p>
        </w:tc>
        <w:tc>
          <w:tcPr>
            <w:tcW w:w="1075" w:type="dxa"/>
          </w:tcPr>
          <w:p w14:paraId="49EC9A29" w14:textId="77777777" w:rsidR="001F3193" w:rsidRDefault="001F3193" w:rsidP="004F76D9">
            <w:r w:rsidRPr="00703F0D">
              <w:rPr>
                <w:sz w:val="18"/>
              </w:rPr>
              <w:t>SCOPUS &amp; WEB OF SCIENCE</w:t>
            </w:r>
          </w:p>
        </w:tc>
      </w:tr>
      <w:tr w:rsidR="001F3193" w14:paraId="59AEABD0" w14:textId="77777777" w:rsidTr="004F76D9">
        <w:tc>
          <w:tcPr>
            <w:tcW w:w="445" w:type="dxa"/>
          </w:tcPr>
          <w:p w14:paraId="63A43229" w14:textId="77777777" w:rsidR="001F3193" w:rsidRPr="00742C42" w:rsidRDefault="001F3193" w:rsidP="004F76D9">
            <w:pPr>
              <w:pStyle w:val="ListParagraph"/>
              <w:numPr>
                <w:ilvl w:val="0"/>
                <w:numId w:val="1"/>
              </w:numPr>
            </w:pPr>
          </w:p>
        </w:tc>
        <w:tc>
          <w:tcPr>
            <w:tcW w:w="1295" w:type="dxa"/>
          </w:tcPr>
          <w:p w14:paraId="2D254AFA" w14:textId="77777777" w:rsidR="001F3193" w:rsidRDefault="001F3193" w:rsidP="004F76D9">
            <w:r w:rsidRPr="0075612A">
              <w:rPr>
                <w:sz w:val="18"/>
              </w:rPr>
              <w:t>A Virtual Reality Platform for Safety Training in Coal Mines with AI and Cloud Computing</w:t>
            </w:r>
          </w:p>
        </w:tc>
        <w:tc>
          <w:tcPr>
            <w:tcW w:w="3655" w:type="dxa"/>
          </w:tcPr>
          <w:p w14:paraId="0ABA2ADF" w14:textId="77777777" w:rsidR="001F3193" w:rsidRPr="0075612A" w:rsidRDefault="001F3193" w:rsidP="004F76D9">
            <w:pPr>
              <w:jc w:val="both"/>
              <w:rPr>
                <w:sz w:val="18"/>
              </w:rPr>
            </w:pPr>
            <w:r w:rsidRPr="0075612A">
              <w:rPr>
                <w:sz w:val="18"/>
              </w:rPr>
              <w:t>This research paper explores virtual reality (VR) technology in the coal mining sector, focusing on safety training and emergency rescue. It highlights the limitations of current VR systems, such as high hardware costs and suboptimal user experience. The paper proposes a cloud-based VR system, which includes modules for underground coal mining and uses cloud rendering technology to enhance user experience. The study explores using VR in mining simulation, accident reconstruction, education, and safety training. It also highlights the shift from traditional mining practices to intelligent methods integrating cloud computing, big data, IoT, and AI. The paper concludes by examining the practical application of the proposed methodology in a controlled laboratory setting and suggests further research to improve its effectiveness.</w:t>
            </w:r>
          </w:p>
        </w:tc>
        <w:tc>
          <w:tcPr>
            <w:tcW w:w="2880" w:type="dxa"/>
          </w:tcPr>
          <w:p w14:paraId="230B5C85" w14:textId="77777777" w:rsidR="001F3193" w:rsidRDefault="001F3193" w:rsidP="004F76D9">
            <w:pPr>
              <w:jc w:val="both"/>
            </w:pPr>
            <w:r w:rsidRPr="00E61801">
              <w:rPr>
                <w:sz w:val="18"/>
                <w:lang w:val="sv-SE"/>
              </w:rPr>
              <w:t xml:space="preserve">Li, M., </w:t>
            </w:r>
            <w:proofErr w:type="spellStart"/>
            <w:r w:rsidRPr="00E61801">
              <w:rPr>
                <w:sz w:val="18"/>
                <w:lang w:val="sv-SE"/>
              </w:rPr>
              <w:t>Sun</w:t>
            </w:r>
            <w:proofErr w:type="spellEnd"/>
            <w:r w:rsidRPr="00E61801">
              <w:rPr>
                <w:sz w:val="18"/>
                <w:lang w:val="sv-SE"/>
              </w:rPr>
              <w:t xml:space="preserve">, Z., Jiang, Z., Tan, Z., &amp; Chen, J. (2020). </w:t>
            </w:r>
            <w:r w:rsidRPr="0075612A">
              <w:rPr>
                <w:sz w:val="18"/>
              </w:rPr>
              <w:t>A Virtual Reality Platform for Safety Training in Coal Mines with AI and Cloud Computing. Discrete Dynamics in Nature and Society, 2020. Scopus. https://doi.org/10.1155/2020/6243085</w:t>
            </w:r>
          </w:p>
        </w:tc>
        <w:tc>
          <w:tcPr>
            <w:tcW w:w="1075" w:type="dxa"/>
          </w:tcPr>
          <w:p w14:paraId="05E913F1" w14:textId="77777777" w:rsidR="001F3193" w:rsidRPr="0075612A" w:rsidRDefault="001F3193" w:rsidP="004F76D9">
            <w:pPr>
              <w:rPr>
                <w:sz w:val="18"/>
              </w:rPr>
            </w:pPr>
            <w:r w:rsidRPr="0075612A">
              <w:rPr>
                <w:sz w:val="18"/>
              </w:rPr>
              <w:t>SCOPUS &amp; WEB OF SCIENCE</w:t>
            </w:r>
          </w:p>
        </w:tc>
      </w:tr>
      <w:tr w:rsidR="001F3193" w14:paraId="231EA184" w14:textId="77777777" w:rsidTr="004F76D9">
        <w:tc>
          <w:tcPr>
            <w:tcW w:w="445" w:type="dxa"/>
          </w:tcPr>
          <w:p w14:paraId="1D022B4C" w14:textId="77777777" w:rsidR="001F3193" w:rsidRPr="00742C42" w:rsidRDefault="001F3193" w:rsidP="004F76D9">
            <w:pPr>
              <w:pStyle w:val="ListParagraph"/>
              <w:numPr>
                <w:ilvl w:val="0"/>
                <w:numId w:val="1"/>
              </w:numPr>
            </w:pPr>
          </w:p>
        </w:tc>
        <w:tc>
          <w:tcPr>
            <w:tcW w:w="1295" w:type="dxa"/>
          </w:tcPr>
          <w:p w14:paraId="7743C930" w14:textId="77777777" w:rsidR="001F3193" w:rsidRDefault="001F3193" w:rsidP="004F76D9">
            <w:r w:rsidRPr="005D10AA">
              <w:rPr>
                <w:sz w:val="18"/>
              </w:rPr>
              <w:t xml:space="preserve">Synthesizing Personalized Construction Safety Training </w:t>
            </w:r>
            <w:r w:rsidRPr="005D10AA">
              <w:rPr>
                <w:sz w:val="18"/>
              </w:rPr>
              <w:lastRenderedPageBreak/>
              <w:t>Scenarios for VR Training</w:t>
            </w:r>
          </w:p>
        </w:tc>
        <w:tc>
          <w:tcPr>
            <w:tcW w:w="3655" w:type="dxa"/>
          </w:tcPr>
          <w:p w14:paraId="7E8A3AAF" w14:textId="77777777" w:rsidR="001F3193" w:rsidRPr="005D10AA" w:rsidRDefault="001F3193" w:rsidP="004F76D9">
            <w:pPr>
              <w:rPr>
                <w:sz w:val="18"/>
              </w:rPr>
            </w:pPr>
            <w:r w:rsidRPr="005D10AA">
              <w:rPr>
                <w:sz w:val="18"/>
              </w:rPr>
              <w:lastRenderedPageBreak/>
              <w:t xml:space="preserve">This research study examines the significance of effectively controlling labor costs, optimizing productivity, and assuring safety within the construction business. The proposal </w:t>
            </w:r>
            <w:r w:rsidRPr="005D10AA">
              <w:rPr>
                <w:sz w:val="18"/>
              </w:rPr>
              <w:lastRenderedPageBreak/>
              <w:t>suggests implementing personalized training programs utilizing virtual reality (VR) technology to enhance construction safety training. The methodology entails synthesizing virtual reality (VR) training scenarios to instruct users on identifying and assessing potential risks within building sites. The efficacy of the methodology is demonstrated through empirical investigations involving user studies and rigorous statistical analysis. The research encompasses four primary phases: pre-training, pre-evaluation, training, and post-evaluation, which aim to establish equitable conditions for all participants. This study aims to assess the effectiveness of the optimized technique in enhancing the proficiency of construction hazard inspection abilities.</w:t>
            </w:r>
          </w:p>
        </w:tc>
        <w:tc>
          <w:tcPr>
            <w:tcW w:w="2880" w:type="dxa"/>
          </w:tcPr>
          <w:p w14:paraId="17FA3C58" w14:textId="77777777" w:rsidR="001F3193" w:rsidRPr="005D10AA" w:rsidRDefault="001F3193" w:rsidP="004F76D9">
            <w:pPr>
              <w:rPr>
                <w:sz w:val="18"/>
              </w:rPr>
            </w:pPr>
            <w:r w:rsidRPr="00E61801">
              <w:rPr>
                <w:sz w:val="18"/>
                <w:lang w:val="sv-SE"/>
              </w:rPr>
              <w:lastRenderedPageBreak/>
              <w:t xml:space="preserve">Li, W., Huang, H., Solomon, T., </w:t>
            </w:r>
            <w:proofErr w:type="spellStart"/>
            <w:r w:rsidRPr="00E61801">
              <w:rPr>
                <w:sz w:val="18"/>
                <w:lang w:val="sv-SE"/>
              </w:rPr>
              <w:t>Esmaeili</w:t>
            </w:r>
            <w:proofErr w:type="spellEnd"/>
            <w:r w:rsidRPr="00E61801">
              <w:rPr>
                <w:sz w:val="18"/>
                <w:lang w:val="sv-SE"/>
              </w:rPr>
              <w:t xml:space="preserve">, B., &amp; </w:t>
            </w:r>
            <w:proofErr w:type="spellStart"/>
            <w:r w:rsidRPr="00E61801">
              <w:rPr>
                <w:sz w:val="18"/>
                <w:lang w:val="sv-SE"/>
              </w:rPr>
              <w:t>Yu</w:t>
            </w:r>
            <w:proofErr w:type="spellEnd"/>
            <w:r w:rsidRPr="00E61801">
              <w:rPr>
                <w:sz w:val="18"/>
                <w:lang w:val="sv-SE"/>
              </w:rPr>
              <w:t xml:space="preserve">, L.-F. (2022). </w:t>
            </w:r>
            <w:r w:rsidRPr="005D10AA">
              <w:rPr>
                <w:sz w:val="18"/>
              </w:rPr>
              <w:t xml:space="preserve">Synthesizing Personalized Construction Safety Training </w:t>
            </w:r>
            <w:r w:rsidRPr="005D10AA">
              <w:rPr>
                <w:sz w:val="18"/>
              </w:rPr>
              <w:lastRenderedPageBreak/>
              <w:t>Scenarios for VR Training. IEEE Transactions on Visualization and Computer Graphics, 28(5), 1993–2002. Scopus. https://doi.org/10.1109/TVCG.2022.3150510</w:t>
            </w:r>
          </w:p>
        </w:tc>
        <w:tc>
          <w:tcPr>
            <w:tcW w:w="1075" w:type="dxa"/>
          </w:tcPr>
          <w:p w14:paraId="75E9BDAE" w14:textId="77777777" w:rsidR="001F3193" w:rsidRDefault="001F3193" w:rsidP="004F76D9">
            <w:r>
              <w:rPr>
                <w:sz w:val="18"/>
              </w:rPr>
              <w:lastRenderedPageBreak/>
              <w:t xml:space="preserve">IEEE &amp; SCOPUS &amp; WEB OF SCIENCE &amp; </w:t>
            </w:r>
          </w:p>
        </w:tc>
      </w:tr>
      <w:tr w:rsidR="001F3193" w14:paraId="239ED8B6" w14:textId="77777777" w:rsidTr="004F76D9">
        <w:tc>
          <w:tcPr>
            <w:tcW w:w="445" w:type="dxa"/>
          </w:tcPr>
          <w:p w14:paraId="69270E9B" w14:textId="77777777" w:rsidR="001F3193" w:rsidRPr="00742C42" w:rsidRDefault="001F3193" w:rsidP="004F76D9">
            <w:pPr>
              <w:pStyle w:val="ListParagraph"/>
              <w:numPr>
                <w:ilvl w:val="0"/>
                <w:numId w:val="1"/>
              </w:numPr>
            </w:pPr>
          </w:p>
        </w:tc>
        <w:tc>
          <w:tcPr>
            <w:tcW w:w="1295" w:type="dxa"/>
          </w:tcPr>
          <w:p w14:paraId="1A683F5B" w14:textId="77777777" w:rsidR="001F3193" w:rsidRDefault="001F3193" w:rsidP="004F76D9">
            <w:r w:rsidRPr="00B834B6">
              <w:rPr>
                <w:sz w:val="18"/>
              </w:rPr>
              <w:t>Investigating the impact of scenario and interaction fidelity on training experience when designing immersive virtual reality-based construction safety training</w:t>
            </w:r>
          </w:p>
        </w:tc>
        <w:tc>
          <w:tcPr>
            <w:tcW w:w="3655" w:type="dxa"/>
          </w:tcPr>
          <w:p w14:paraId="2C5340E1" w14:textId="77777777" w:rsidR="001F3193" w:rsidRDefault="001F3193" w:rsidP="004F76D9">
            <w:pPr>
              <w:jc w:val="both"/>
            </w:pPr>
            <w:r w:rsidRPr="00B834B6">
              <w:rPr>
                <w:sz w:val="18"/>
              </w:rPr>
              <w:t xml:space="preserve">This research paper examines the effects of scenario fidelity and interaction fidelity on safety training within immersive virtual reality (IVR) systems. The study revealed that increased scenario fidelity positively impacts the perception of presence and usability, whereas interaction fidelity does not. The study posits that balancing fidelity and learning outcomes is vital for creating cost-effective IVR-based safety training systems. The research is applicable across a range of areas, with a particular emphasis on industries characterized by high levels of risk, such as the construction sector. Developers can enhance the design of virtual reality (VR) based training systems by comprehending the correlation between fidelity and training performance. This understanding enables them to optimize the systems </w:t>
            </w:r>
            <w:proofErr w:type="gramStart"/>
            <w:r w:rsidRPr="00B834B6">
              <w:rPr>
                <w:sz w:val="18"/>
              </w:rPr>
              <w:t>in order to</w:t>
            </w:r>
            <w:proofErr w:type="gramEnd"/>
            <w:r w:rsidRPr="00B834B6">
              <w:rPr>
                <w:sz w:val="18"/>
              </w:rPr>
              <w:t xml:space="preserve"> attain specific learning objectives, all while taking into account the economic feasibility of implementation.</w:t>
            </w:r>
          </w:p>
        </w:tc>
        <w:tc>
          <w:tcPr>
            <w:tcW w:w="2880" w:type="dxa"/>
          </w:tcPr>
          <w:p w14:paraId="10ECC1C5" w14:textId="77777777" w:rsidR="001F3193" w:rsidRPr="00B834B6" w:rsidRDefault="001F3193" w:rsidP="004F76D9">
            <w:pPr>
              <w:jc w:val="both"/>
              <w:rPr>
                <w:sz w:val="18"/>
              </w:rPr>
            </w:pPr>
            <w:r w:rsidRPr="00B834B6">
              <w:rPr>
                <w:sz w:val="18"/>
              </w:rPr>
              <w:t xml:space="preserve">Luo, Y., </w:t>
            </w:r>
            <w:proofErr w:type="spellStart"/>
            <w:r w:rsidRPr="00B834B6">
              <w:rPr>
                <w:sz w:val="18"/>
              </w:rPr>
              <w:t>Ahn</w:t>
            </w:r>
            <w:proofErr w:type="spellEnd"/>
            <w:r w:rsidRPr="00B834B6">
              <w:rPr>
                <w:sz w:val="18"/>
              </w:rPr>
              <w:t xml:space="preserve">, S., Abbas, A., </w:t>
            </w:r>
            <w:proofErr w:type="spellStart"/>
            <w:r w:rsidRPr="00B834B6">
              <w:rPr>
                <w:sz w:val="18"/>
              </w:rPr>
              <w:t>Seo</w:t>
            </w:r>
            <w:proofErr w:type="spellEnd"/>
            <w:r w:rsidRPr="00B834B6">
              <w:rPr>
                <w:sz w:val="18"/>
              </w:rPr>
              <w:t xml:space="preserve">, J., Cha, S. H., &amp; Kim, J. I. (2023). Investigating the impact of scenario and interaction fidelity on training experience when designing immersive virtual reality-based construction safety training. </w:t>
            </w:r>
            <w:r w:rsidRPr="00B834B6">
              <w:rPr>
                <w:i/>
                <w:iCs/>
                <w:sz w:val="18"/>
              </w:rPr>
              <w:t>Developments in the Built Environment</w:t>
            </w:r>
            <w:r w:rsidRPr="00B834B6">
              <w:rPr>
                <w:sz w:val="18"/>
              </w:rPr>
              <w:t xml:space="preserve">, </w:t>
            </w:r>
            <w:r w:rsidRPr="00B834B6">
              <w:rPr>
                <w:i/>
                <w:iCs/>
                <w:sz w:val="18"/>
              </w:rPr>
              <w:t>16</w:t>
            </w:r>
            <w:r w:rsidRPr="00B834B6">
              <w:rPr>
                <w:sz w:val="18"/>
              </w:rPr>
              <w:t xml:space="preserve">. Scopus. </w:t>
            </w:r>
            <w:hyperlink r:id="rId5" w:history="1">
              <w:r w:rsidRPr="00B834B6">
                <w:rPr>
                  <w:rStyle w:val="Hyperlink"/>
                  <w:sz w:val="18"/>
                </w:rPr>
                <w:t>https://doi.org/10.1016/j.dibe.2023.100223</w:t>
              </w:r>
            </w:hyperlink>
          </w:p>
          <w:p w14:paraId="65D267B9" w14:textId="77777777" w:rsidR="001F3193" w:rsidRPr="00B834B6" w:rsidRDefault="001F3193" w:rsidP="004F76D9">
            <w:pPr>
              <w:jc w:val="both"/>
              <w:rPr>
                <w:sz w:val="18"/>
              </w:rPr>
            </w:pPr>
          </w:p>
        </w:tc>
        <w:tc>
          <w:tcPr>
            <w:tcW w:w="1075" w:type="dxa"/>
          </w:tcPr>
          <w:p w14:paraId="53E21725" w14:textId="77777777" w:rsidR="001F3193" w:rsidRDefault="001F3193" w:rsidP="004F76D9">
            <w:r w:rsidRPr="004A7100">
              <w:rPr>
                <w:sz w:val="18"/>
              </w:rPr>
              <w:t>SCOPUS</w:t>
            </w:r>
          </w:p>
        </w:tc>
      </w:tr>
      <w:tr w:rsidR="001F3193" w14:paraId="246301A2" w14:textId="77777777" w:rsidTr="004F76D9">
        <w:tc>
          <w:tcPr>
            <w:tcW w:w="445" w:type="dxa"/>
          </w:tcPr>
          <w:p w14:paraId="1FEC71AC" w14:textId="77777777" w:rsidR="001F3193" w:rsidRPr="00742C42" w:rsidRDefault="001F3193" w:rsidP="004F76D9">
            <w:pPr>
              <w:pStyle w:val="ListParagraph"/>
              <w:numPr>
                <w:ilvl w:val="0"/>
                <w:numId w:val="1"/>
              </w:numPr>
            </w:pPr>
          </w:p>
        </w:tc>
        <w:tc>
          <w:tcPr>
            <w:tcW w:w="1295" w:type="dxa"/>
          </w:tcPr>
          <w:p w14:paraId="4CD185C3" w14:textId="77777777" w:rsidR="001F3193" w:rsidRDefault="001F3193" w:rsidP="004F76D9">
            <w:r w:rsidRPr="00600FCB">
              <w:rPr>
                <w:sz w:val="18"/>
              </w:rPr>
              <w:t>Demo Paper: Virtual Reality in Fire Safety – Electric Cabin Fire Simulation</w:t>
            </w:r>
          </w:p>
        </w:tc>
        <w:tc>
          <w:tcPr>
            <w:tcW w:w="3655" w:type="dxa"/>
          </w:tcPr>
          <w:p w14:paraId="1D055F1C" w14:textId="77777777" w:rsidR="001F3193" w:rsidRPr="00600FCB" w:rsidRDefault="001F3193" w:rsidP="004F76D9">
            <w:pPr>
              <w:jc w:val="both"/>
              <w:rPr>
                <w:sz w:val="18"/>
                <w:szCs w:val="18"/>
              </w:rPr>
            </w:pPr>
            <w:r w:rsidRPr="00600FCB">
              <w:rPr>
                <w:sz w:val="18"/>
                <w:szCs w:val="18"/>
              </w:rPr>
              <w:t xml:space="preserve">This research article presents a virtual reality fire safety application for professionals and students operating in high-risk areas. The application monitors and records user </w:t>
            </w:r>
            <w:proofErr w:type="gramStart"/>
            <w:r w:rsidRPr="00600FCB">
              <w:rPr>
                <w:sz w:val="18"/>
                <w:szCs w:val="18"/>
              </w:rPr>
              <w:t>actions</w:t>
            </w:r>
            <w:proofErr w:type="gramEnd"/>
            <w:r w:rsidRPr="00600FCB">
              <w:rPr>
                <w:sz w:val="18"/>
                <w:szCs w:val="18"/>
              </w:rPr>
              <w:t xml:space="preserve"> and subsequently offers evaluative information upon the completion of the learning session. Players can select from various fire extinguisher techniques, accompanied by a 10-minute instructional segment to facilitate knowledge acquisition—the efficacy of the application's evaluation conducted via testing in Oman and Finland. The results indicated that a significant majority, exceeding 80% of the participants, reported acquiring new knowledge about fire safety as a direct outcome of their engagement with the application. The researchers intend to conduct further trials in Oman and Finland, broaden the scope of applicability to diverse situations, and establish a back-end system for comprehensive learning analytics. The </w:t>
            </w:r>
            <w:r w:rsidRPr="00600FCB">
              <w:rPr>
                <w:sz w:val="18"/>
                <w:szCs w:val="18"/>
              </w:rPr>
              <w:lastRenderedPageBreak/>
              <w:t>application exhibits the potential to augment fire safety skills and knowledge, with backing from Business Finland and Turku University of Applied Sciences</w:t>
            </w:r>
          </w:p>
        </w:tc>
        <w:tc>
          <w:tcPr>
            <w:tcW w:w="2880" w:type="dxa"/>
          </w:tcPr>
          <w:p w14:paraId="721E83C5" w14:textId="77777777" w:rsidR="001F3193" w:rsidRPr="00600FCB" w:rsidRDefault="001F3193" w:rsidP="004F76D9">
            <w:pPr>
              <w:rPr>
                <w:sz w:val="18"/>
              </w:rPr>
            </w:pPr>
            <w:r w:rsidRPr="00600FCB">
              <w:rPr>
                <w:sz w:val="18"/>
              </w:rPr>
              <w:lastRenderedPageBreak/>
              <w:t>M. Al-</w:t>
            </w:r>
            <w:proofErr w:type="spellStart"/>
            <w:r w:rsidRPr="00600FCB">
              <w:rPr>
                <w:sz w:val="18"/>
              </w:rPr>
              <w:t>Adawi</w:t>
            </w:r>
            <w:proofErr w:type="spellEnd"/>
            <w:r w:rsidRPr="00600FCB">
              <w:rPr>
                <w:sz w:val="18"/>
              </w:rPr>
              <w:t xml:space="preserve"> &amp; M. </w:t>
            </w:r>
            <w:proofErr w:type="spellStart"/>
            <w:r w:rsidRPr="00600FCB">
              <w:rPr>
                <w:sz w:val="18"/>
              </w:rPr>
              <w:t>Luimula</w:t>
            </w:r>
            <w:proofErr w:type="spellEnd"/>
            <w:r w:rsidRPr="00600FCB">
              <w:rPr>
                <w:sz w:val="18"/>
              </w:rPr>
              <w:t xml:space="preserve">. (2019). Demo Paper: Virtual Reality in Fire Safety – Electric Cabin Fire Simulation. 2019 10th IEEE International Conference on Cognitive </w:t>
            </w:r>
            <w:proofErr w:type="spellStart"/>
            <w:r w:rsidRPr="00600FCB">
              <w:rPr>
                <w:sz w:val="18"/>
              </w:rPr>
              <w:t>Infocommunications</w:t>
            </w:r>
            <w:proofErr w:type="spellEnd"/>
            <w:r w:rsidRPr="00600FCB">
              <w:rPr>
                <w:sz w:val="18"/>
              </w:rPr>
              <w:t xml:space="preserve"> (</w:t>
            </w:r>
            <w:proofErr w:type="spellStart"/>
            <w:r w:rsidRPr="00600FCB">
              <w:rPr>
                <w:sz w:val="18"/>
              </w:rPr>
              <w:t>CogInfoCom</w:t>
            </w:r>
            <w:proofErr w:type="spellEnd"/>
            <w:r w:rsidRPr="00600FCB">
              <w:rPr>
                <w:sz w:val="18"/>
              </w:rPr>
              <w:t>), 551–552. https://doi.org/10.1109/CogInfoCom47531.2019.9089938</w:t>
            </w:r>
          </w:p>
        </w:tc>
        <w:tc>
          <w:tcPr>
            <w:tcW w:w="1075" w:type="dxa"/>
          </w:tcPr>
          <w:p w14:paraId="17B20B2A" w14:textId="77777777" w:rsidR="001F3193" w:rsidRPr="00600FCB" w:rsidRDefault="001F3193" w:rsidP="004F76D9">
            <w:pPr>
              <w:rPr>
                <w:sz w:val="18"/>
              </w:rPr>
            </w:pPr>
            <w:r w:rsidRPr="00600FCB">
              <w:rPr>
                <w:sz w:val="18"/>
              </w:rPr>
              <w:t>IEEE</w:t>
            </w:r>
          </w:p>
        </w:tc>
      </w:tr>
      <w:tr w:rsidR="001F3193" w14:paraId="4A8C7782" w14:textId="77777777" w:rsidTr="004F76D9">
        <w:tc>
          <w:tcPr>
            <w:tcW w:w="445" w:type="dxa"/>
          </w:tcPr>
          <w:p w14:paraId="0542603F" w14:textId="77777777" w:rsidR="001F3193" w:rsidRPr="00742C42" w:rsidRDefault="001F3193" w:rsidP="004F76D9">
            <w:pPr>
              <w:pStyle w:val="ListParagraph"/>
              <w:numPr>
                <w:ilvl w:val="0"/>
                <w:numId w:val="1"/>
              </w:numPr>
            </w:pPr>
          </w:p>
        </w:tc>
        <w:tc>
          <w:tcPr>
            <w:tcW w:w="1295" w:type="dxa"/>
          </w:tcPr>
          <w:p w14:paraId="5E7313CC" w14:textId="77777777" w:rsidR="001F3193" w:rsidRDefault="001F3193" w:rsidP="004F76D9">
            <w:r w:rsidRPr="009721AB">
              <w:rPr>
                <w:sz w:val="18"/>
              </w:rPr>
              <w:t>A Gamified Approach to Concrete Structure’s Interpretation using Virtual Reality: A Study of Performance and Simulation Sickness</w:t>
            </w:r>
          </w:p>
        </w:tc>
        <w:tc>
          <w:tcPr>
            <w:tcW w:w="3655" w:type="dxa"/>
          </w:tcPr>
          <w:p w14:paraId="7FCB5AD0" w14:textId="77777777" w:rsidR="001F3193" w:rsidRPr="002915B9" w:rsidRDefault="001F3193" w:rsidP="004F76D9">
            <w:pPr>
              <w:rPr>
                <w:sz w:val="18"/>
              </w:rPr>
            </w:pPr>
            <w:r w:rsidRPr="009721AB">
              <w:rPr>
                <w:sz w:val="18"/>
              </w:rPr>
              <w:t>This research investigates the incorporation of gamification and virtual reality (VR) within engineering education, specifically emphasizing the emergence and mitigation of simulation sickness. Traditional teaching methods are frequently regarded as lacking in excitement and failing to engage students, resulting in subpar academic achievement and unmet educational objectives. The study revealed that VR students exhibited notably superior performance to conventional and three-dimensional (3D) methods. Specifically, the VR group demonstrated a remarkable 35% enhancement in performance and a marginal 4% reduction in simulation sickness. The study additionally emphasized the potential of incorporating VR with Building Information Models (BIM) in engineering education, aiming to enhance spatial identification and visualization abilities. The results of this study offer valuable insights for academic institutions to contemplate integrating these technologies into their engineering education programs.</w:t>
            </w:r>
          </w:p>
        </w:tc>
        <w:tc>
          <w:tcPr>
            <w:tcW w:w="2880" w:type="dxa"/>
          </w:tcPr>
          <w:p w14:paraId="3767D85F" w14:textId="77777777" w:rsidR="001F3193" w:rsidRPr="002915B9" w:rsidRDefault="001F3193" w:rsidP="004F76D9">
            <w:pPr>
              <w:rPr>
                <w:sz w:val="18"/>
              </w:rPr>
            </w:pPr>
            <w:r w:rsidRPr="00E61801">
              <w:rPr>
                <w:sz w:val="18"/>
                <w:lang w:val="sv-SE"/>
              </w:rPr>
              <w:t>M. I. Al-</w:t>
            </w:r>
            <w:proofErr w:type="spellStart"/>
            <w:r w:rsidRPr="00E61801">
              <w:rPr>
                <w:sz w:val="18"/>
                <w:lang w:val="sv-SE"/>
              </w:rPr>
              <w:t>Khiami</w:t>
            </w:r>
            <w:proofErr w:type="spellEnd"/>
            <w:r w:rsidRPr="00E61801">
              <w:rPr>
                <w:sz w:val="18"/>
                <w:lang w:val="sv-SE"/>
              </w:rPr>
              <w:t xml:space="preserve">, M. </w:t>
            </w:r>
            <w:proofErr w:type="spellStart"/>
            <w:r w:rsidRPr="00E61801">
              <w:rPr>
                <w:sz w:val="18"/>
                <w:lang w:val="sv-SE"/>
              </w:rPr>
              <w:t>Jaeger</w:t>
            </w:r>
            <w:proofErr w:type="spellEnd"/>
            <w:r w:rsidRPr="00E61801">
              <w:rPr>
                <w:sz w:val="18"/>
                <w:lang w:val="sv-SE"/>
              </w:rPr>
              <w:t xml:space="preserve">, &amp; S. M. </w:t>
            </w:r>
            <w:proofErr w:type="spellStart"/>
            <w:r w:rsidRPr="00E61801">
              <w:rPr>
                <w:sz w:val="18"/>
                <w:lang w:val="sv-SE"/>
              </w:rPr>
              <w:t>Soleimani</w:t>
            </w:r>
            <w:proofErr w:type="spellEnd"/>
            <w:r w:rsidRPr="00E61801">
              <w:rPr>
                <w:sz w:val="18"/>
                <w:lang w:val="sv-SE"/>
              </w:rPr>
              <w:t xml:space="preserve">. </w:t>
            </w:r>
            <w:r w:rsidRPr="009721AB">
              <w:rPr>
                <w:sz w:val="18"/>
              </w:rPr>
              <w:t>(2023). A Gamified Approach to Concrete Structure’s Interpretation using Virtual Reality: A Study of Performance and Simulation Sickness. 2023 IEEE Global Engineering Education Conference (EDUCON), 1–6. https://doi.org/10.1109/EDUCON54358.2023.10125180</w:t>
            </w:r>
          </w:p>
        </w:tc>
        <w:tc>
          <w:tcPr>
            <w:tcW w:w="1075" w:type="dxa"/>
          </w:tcPr>
          <w:p w14:paraId="25E48343" w14:textId="77777777" w:rsidR="001F3193" w:rsidRDefault="001F3193" w:rsidP="004F76D9">
            <w:r w:rsidRPr="00593EC9">
              <w:rPr>
                <w:sz w:val="18"/>
              </w:rPr>
              <w:t>IEEE</w:t>
            </w:r>
          </w:p>
        </w:tc>
      </w:tr>
      <w:tr w:rsidR="001F3193" w14:paraId="2F8DA82C" w14:textId="77777777" w:rsidTr="004F76D9">
        <w:tc>
          <w:tcPr>
            <w:tcW w:w="445" w:type="dxa"/>
          </w:tcPr>
          <w:p w14:paraId="09D18BB9" w14:textId="77777777" w:rsidR="001F3193" w:rsidRPr="00742C42" w:rsidRDefault="001F3193" w:rsidP="004F76D9">
            <w:pPr>
              <w:pStyle w:val="ListParagraph"/>
              <w:numPr>
                <w:ilvl w:val="0"/>
                <w:numId w:val="1"/>
              </w:numPr>
            </w:pPr>
          </w:p>
        </w:tc>
        <w:tc>
          <w:tcPr>
            <w:tcW w:w="1295" w:type="dxa"/>
          </w:tcPr>
          <w:p w14:paraId="46E9F559" w14:textId="77777777" w:rsidR="001F3193" w:rsidRDefault="001F3193" w:rsidP="004F76D9">
            <w:r w:rsidRPr="00441CCA">
              <w:rPr>
                <w:sz w:val="18"/>
              </w:rPr>
              <w:t>Data-driven approach to scenario determination for VR-based construction safety training</w:t>
            </w:r>
          </w:p>
        </w:tc>
        <w:tc>
          <w:tcPr>
            <w:tcW w:w="3655" w:type="dxa"/>
          </w:tcPr>
          <w:p w14:paraId="18763991" w14:textId="77777777" w:rsidR="001F3193" w:rsidRPr="00441CCA" w:rsidRDefault="001F3193" w:rsidP="004F76D9">
            <w:pPr>
              <w:rPr>
                <w:sz w:val="18"/>
              </w:rPr>
            </w:pPr>
            <w:r w:rsidRPr="00441CCA">
              <w:rPr>
                <w:sz w:val="18"/>
              </w:rPr>
              <w:t xml:space="preserve">This research investigates the prevalence of workplace injuries in the construction sector, specifically focusing on the role of human error as a contributing factor. </w:t>
            </w:r>
            <w:proofErr w:type="gramStart"/>
            <w:r w:rsidRPr="00441CCA">
              <w:rPr>
                <w:sz w:val="18"/>
              </w:rPr>
              <w:t>In order to</w:t>
            </w:r>
            <w:proofErr w:type="gramEnd"/>
            <w:r w:rsidRPr="00441CCA">
              <w:rPr>
                <w:sz w:val="18"/>
              </w:rPr>
              <w:t xml:space="preserve"> enhance safety training, scholars have suggested a methodology that integrates human factors engineering with machine learning techniques based on data analysis. The researchers utilized accident reports sourced from the National Institute of Occupational Safety and Health (NIOSH) spanning 27 years </w:t>
            </w:r>
            <w:proofErr w:type="gramStart"/>
            <w:r w:rsidRPr="00441CCA">
              <w:rPr>
                <w:sz w:val="18"/>
              </w:rPr>
              <w:t>in order to</w:t>
            </w:r>
            <w:proofErr w:type="gramEnd"/>
            <w:r w:rsidRPr="00441CCA">
              <w:rPr>
                <w:sz w:val="18"/>
              </w:rPr>
              <w:t xml:space="preserve"> ascertain common building accident scenarios. The researchers subsequently devised virtual reality (VR)--based safety training programs tailored to the needs of home builders, with a particular emphasis on meticulously crafted scenarios. The findings demonstrated enhanced precision and efficacy in formulating scenarios, which are crucial for the effectiveness of VR training initiatives. This methodology could enhance the precision and efficacy of safety training programs that utilize VR technology.</w:t>
            </w:r>
          </w:p>
        </w:tc>
        <w:tc>
          <w:tcPr>
            <w:tcW w:w="2880" w:type="dxa"/>
          </w:tcPr>
          <w:p w14:paraId="0A8B282D" w14:textId="77777777" w:rsidR="001F3193" w:rsidRPr="00441CCA" w:rsidRDefault="001F3193" w:rsidP="004F76D9">
            <w:pPr>
              <w:jc w:val="both"/>
              <w:rPr>
                <w:sz w:val="18"/>
              </w:rPr>
            </w:pPr>
            <w:r w:rsidRPr="00E61801">
              <w:rPr>
                <w:sz w:val="18"/>
                <w:lang w:val="sv-SE"/>
              </w:rPr>
              <w:t xml:space="preserve">Mo, Y., Zhao, D., Du, J., Liu, W., &amp; </w:t>
            </w:r>
            <w:proofErr w:type="spellStart"/>
            <w:r w:rsidRPr="00E61801">
              <w:rPr>
                <w:sz w:val="18"/>
                <w:lang w:val="sv-SE"/>
              </w:rPr>
              <w:t>Dhara</w:t>
            </w:r>
            <w:proofErr w:type="spellEnd"/>
            <w:r w:rsidRPr="00E61801">
              <w:rPr>
                <w:sz w:val="18"/>
                <w:lang w:val="sv-SE"/>
              </w:rPr>
              <w:t xml:space="preserve">, A. (2018). </w:t>
            </w:r>
            <w:r w:rsidRPr="00441CCA">
              <w:rPr>
                <w:sz w:val="18"/>
              </w:rPr>
              <w:t xml:space="preserve">Data-driven approach to scenario determination for VR-based construction safety training. In Wang C., Harper C., Lee Y., Harris R., &amp; Berryman C. (Eds.), Constr. Res. </w:t>
            </w:r>
            <w:proofErr w:type="spellStart"/>
            <w:r w:rsidRPr="00441CCA">
              <w:rPr>
                <w:sz w:val="18"/>
              </w:rPr>
              <w:t>Congr</w:t>
            </w:r>
            <w:proofErr w:type="spellEnd"/>
            <w:r w:rsidRPr="00441CCA">
              <w:rPr>
                <w:sz w:val="18"/>
              </w:rPr>
              <w:t xml:space="preserve">.: </w:t>
            </w:r>
            <w:proofErr w:type="spellStart"/>
            <w:r w:rsidRPr="00441CCA">
              <w:rPr>
                <w:sz w:val="18"/>
              </w:rPr>
              <w:t>Saf</w:t>
            </w:r>
            <w:proofErr w:type="spellEnd"/>
            <w:r w:rsidRPr="00441CCA">
              <w:rPr>
                <w:sz w:val="18"/>
              </w:rPr>
              <w:t xml:space="preserve">. Disaster </w:t>
            </w:r>
            <w:proofErr w:type="spellStart"/>
            <w:r w:rsidRPr="00441CCA">
              <w:rPr>
                <w:sz w:val="18"/>
              </w:rPr>
              <w:t>Manag</w:t>
            </w:r>
            <w:proofErr w:type="spellEnd"/>
            <w:r w:rsidRPr="00441CCA">
              <w:rPr>
                <w:sz w:val="18"/>
              </w:rPr>
              <w:t xml:space="preserve">. - Sel. Pap. Constr. Res. </w:t>
            </w:r>
            <w:proofErr w:type="spellStart"/>
            <w:r w:rsidRPr="00441CCA">
              <w:rPr>
                <w:sz w:val="18"/>
              </w:rPr>
              <w:t>Congr</w:t>
            </w:r>
            <w:proofErr w:type="spellEnd"/>
            <w:r w:rsidRPr="00441CCA">
              <w:rPr>
                <w:sz w:val="18"/>
              </w:rPr>
              <w:t>. (Vols. 2018-April, pp. 116–125). American Society of Civil Engineers (ASCE); Scopus. https://doi.org/10.1061/9780784481288.012</w:t>
            </w:r>
          </w:p>
        </w:tc>
        <w:tc>
          <w:tcPr>
            <w:tcW w:w="1075" w:type="dxa"/>
          </w:tcPr>
          <w:p w14:paraId="1790F82E" w14:textId="77777777" w:rsidR="001F3193" w:rsidRPr="00441CCA" w:rsidRDefault="001F3193" w:rsidP="004F76D9">
            <w:pPr>
              <w:rPr>
                <w:sz w:val="18"/>
              </w:rPr>
            </w:pPr>
            <w:r w:rsidRPr="00441CCA">
              <w:rPr>
                <w:sz w:val="18"/>
              </w:rPr>
              <w:t xml:space="preserve">SCOPUS </w:t>
            </w:r>
            <w:proofErr w:type="gramStart"/>
            <w:r w:rsidRPr="00441CCA">
              <w:rPr>
                <w:sz w:val="18"/>
              </w:rPr>
              <w:t xml:space="preserve">&amp; </w:t>
            </w:r>
            <w:r>
              <w:rPr>
                <w:sz w:val="18"/>
              </w:rPr>
              <w:t xml:space="preserve"> WEB</w:t>
            </w:r>
            <w:proofErr w:type="gramEnd"/>
            <w:r>
              <w:rPr>
                <w:sz w:val="18"/>
              </w:rPr>
              <w:t xml:space="preserve"> OF SCIENCE</w:t>
            </w:r>
          </w:p>
        </w:tc>
      </w:tr>
      <w:tr w:rsidR="001F3193" w14:paraId="4713EC68" w14:textId="77777777" w:rsidTr="004F76D9">
        <w:tc>
          <w:tcPr>
            <w:tcW w:w="445" w:type="dxa"/>
          </w:tcPr>
          <w:p w14:paraId="687960F2" w14:textId="77777777" w:rsidR="001F3193" w:rsidRPr="00742C42" w:rsidRDefault="001F3193" w:rsidP="004F76D9">
            <w:pPr>
              <w:pStyle w:val="ListParagraph"/>
              <w:numPr>
                <w:ilvl w:val="0"/>
                <w:numId w:val="1"/>
              </w:numPr>
            </w:pPr>
          </w:p>
        </w:tc>
        <w:tc>
          <w:tcPr>
            <w:tcW w:w="1295" w:type="dxa"/>
          </w:tcPr>
          <w:p w14:paraId="13891043" w14:textId="77777777" w:rsidR="001F3193" w:rsidRDefault="001F3193" w:rsidP="004F76D9">
            <w:r w:rsidRPr="00154BBC">
              <w:rPr>
                <w:sz w:val="18"/>
              </w:rPr>
              <w:t xml:space="preserve">Group-based VR Training to Improve Hazard Recognition, Evaluation, and Control </w:t>
            </w:r>
            <w:r w:rsidRPr="00154BBC">
              <w:rPr>
                <w:sz w:val="18"/>
              </w:rPr>
              <w:lastRenderedPageBreak/>
              <w:t>for Highway Construction Workers</w:t>
            </w:r>
          </w:p>
        </w:tc>
        <w:tc>
          <w:tcPr>
            <w:tcW w:w="3655" w:type="dxa"/>
          </w:tcPr>
          <w:p w14:paraId="0C41A6D8" w14:textId="77777777" w:rsidR="001F3193" w:rsidRDefault="001F3193" w:rsidP="004F76D9">
            <w:pPr>
              <w:jc w:val="both"/>
            </w:pPr>
            <w:r w:rsidRPr="00154BBC">
              <w:rPr>
                <w:sz w:val="18"/>
              </w:rPr>
              <w:lastRenderedPageBreak/>
              <w:t xml:space="preserve">This research article examines the utilization of virtual reality (VR) technology within construction safety training programs, with a specific emphasis on its application in highway work zones. The research emphasizes the growing number of fatalities and injuries within the business, which may be due to the absence </w:t>
            </w:r>
            <w:r w:rsidRPr="00154BBC">
              <w:rPr>
                <w:sz w:val="18"/>
              </w:rPr>
              <w:lastRenderedPageBreak/>
              <w:t>of collective involvement in conventional lecture-based approaches. This study presents a novel instructional method for VR training, employing a group-based approach. The proposed technique incorporates an instructor-in-the-loop system, enabling teachers to generate and distribute work zone scenarios to the class. Furthermore, the VR content and immersive scenarios have the purpose of replicating perilous work environments, hence enhancing the efficacy of the learning process. According to the findings of the study, the use of interactive VR techniques has the potential to mitigate work zone accidents and enhance the safety and well-being of workers. Consequently, this approach exhibits applicability in various construction sectors and industries.</w:t>
            </w:r>
          </w:p>
        </w:tc>
        <w:tc>
          <w:tcPr>
            <w:tcW w:w="2880" w:type="dxa"/>
          </w:tcPr>
          <w:p w14:paraId="4DAA7167" w14:textId="77777777" w:rsidR="001F3193" w:rsidRDefault="001F3193" w:rsidP="004F76D9">
            <w:pPr>
              <w:jc w:val="both"/>
            </w:pPr>
            <w:r w:rsidRPr="00154BBC">
              <w:rPr>
                <w:sz w:val="18"/>
              </w:rPr>
              <w:lastRenderedPageBreak/>
              <w:t xml:space="preserve">N. </w:t>
            </w:r>
            <w:proofErr w:type="spellStart"/>
            <w:r w:rsidRPr="00154BBC">
              <w:rPr>
                <w:sz w:val="18"/>
              </w:rPr>
              <w:t>Roofigari</w:t>
            </w:r>
            <w:proofErr w:type="spellEnd"/>
            <w:r w:rsidRPr="00154BBC">
              <w:rPr>
                <w:sz w:val="18"/>
              </w:rPr>
              <w:t xml:space="preserve">-Esfahan, C. Porterfield, T. Ogle, T. </w:t>
            </w:r>
            <w:proofErr w:type="spellStart"/>
            <w:r w:rsidRPr="00154BBC">
              <w:rPr>
                <w:sz w:val="18"/>
              </w:rPr>
              <w:t>Upthegrove</w:t>
            </w:r>
            <w:proofErr w:type="spellEnd"/>
            <w:r w:rsidRPr="00154BBC">
              <w:rPr>
                <w:sz w:val="18"/>
              </w:rPr>
              <w:t xml:space="preserve">, M. Jeon, &amp; S. W. Lee. (2022). Group-based VR Training to Improve Hazard Recognition, Evaluation, and Control for Highway Construction Workers. 2022 IEEE Conference on Virtual </w:t>
            </w:r>
            <w:r w:rsidRPr="00154BBC">
              <w:rPr>
                <w:sz w:val="18"/>
              </w:rPr>
              <w:lastRenderedPageBreak/>
              <w:t>Reality and 3D User Interfaces Abstracts and Workshops (VRW), 513–516. https://doi.org/10.1109/VRW55335.2022.00114</w:t>
            </w:r>
          </w:p>
        </w:tc>
        <w:tc>
          <w:tcPr>
            <w:tcW w:w="1075" w:type="dxa"/>
          </w:tcPr>
          <w:p w14:paraId="1ECD5A75" w14:textId="77777777" w:rsidR="001F3193" w:rsidRDefault="001F3193" w:rsidP="004F76D9">
            <w:r w:rsidRPr="00265B3B">
              <w:rPr>
                <w:sz w:val="18"/>
              </w:rPr>
              <w:lastRenderedPageBreak/>
              <w:t>IEEE &amp; SCOPUS &amp; IEEE</w:t>
            </w:r>
          </w:p>
        </w:tc>
      </w:tr>
      <w:tr w:rsidR="001F3193" w14:paraId="5CD47283" w14:textId="77777777" w:rsidTr="004F76D9">
        <w:tc>
          <w:tcPr>
            <w:tcW w:w="445" w:type="dxa"/>
          </w:tcPr>
          <w:p w14:paraId="62612A92" w14:textId="77777777" w:rsidR="001F3193" w:rsidRPr="00742C42" w:rsidRDefault="001F3193" w:rsidP="004F76D9">
            <w:pPr>
              <w:pStyle w:val="ListParagraph"/>
              <w:numPr>
                <w:ilvl w:val="0"/>
                <w:numId w:val="1"/>
              </w:numPr>
            </w:pPr>
          </w:p>
        </w:tc>
        <w:tc>
          <w:tcPr>
            <w:tcW w:w="1295" w:type="dxa"/>
          </w:tcPr>
          <w:p w14:paraId="44AB063F" w14:textId="77777777" w:rsidR="001F3193" w:rsidRDefault="001F3193" w:rsidP="004F76D9">
            <w:r w:rsidRPr="00A53667">
              <w:rPr>
                <w:sz w:val="18"/>
              </w:rPr>
              <w:t>Gamified First Responder Training Solution in Virtual Reality</w:t>
            </w:r>
          </w:p>
        </w:tc>
        <w:tc>
          <w:tcPr>
            <w:tcW w:w="3655" w:type="dxa"/>
          </w:tcPr>
          <w:p w14:paraId="701B653E" w14:textId="77777777" w:rsidR="001F3193" w:rsidRPr="00F07F30" w:rsidRDefault="001F3193" w:rsidP="004F76D9">
            <w:pPr>
              <w:rPr>
                <w:sz w:val="18"/>
              </w:rPr>
            </w:pPr>
            <w:r w:rsidRPr="00F07F30">
              <w:rPr>
                <w:sz w:val="18"/>
              </w:rPr>
              <w:t xml:space="preserve">This research article examines the application of virtual reality (VR) in diverse domains of everyday existence, encompassing the medical sector, professional environments, and training for first responders. Virtual reality (VR) has the potential to boost physical activity, mitigate stress levels, and optimize training outcomes. Furthermore, the study presents an innovative VR training platform designed specifically for first responders, with a focus on diverse domains and the provision of configurable scenarios. The VR platform enhances situational awareness and response speed, encompassing exercises that include various instruments and equipment—the user testing and surveys for the application efficacy, which yielded favorable responses on its interactive and adaptable characteristics. Subsequent endeavors will entail engaging in collaborative efforts with first responder teams </w:t>
            </w:r>
            <w:proofErr w:type="gramStart"/>
            <w:r w:rsidRPr="00F07F30">
              <w:rPr>
                <w:sz w:val="18"/>
              </w:rPr>
              <w:t>in order to</w:t>
            </w:r>
            <w:proofErr w:type="gramEnd"/>
            <w:r w:rsidRPr="00F07F30">
              <w:rPr>
                <w:sz w:val="18"/>
              </w:rPr>
              <w:t xml:space="preserve"> augment the tool further.</w:t>
            </w:r>
          </w:p>
        </w:tc>
        <w:tc>
          <w:tcPr>
            <w:tcW w:w="2880" w:type="dxa"/>
          </w:tcPr>
          <w:p w14:paraId="6607EADD" w14:textId="77777777" w:rsidR="001F3193" w:rsidRPr="00A53667" w:rsidRDefault="001F3193" w:rsidP="004F76D9">
            <w:pPr>
              <w:rPr>
                <w:sz w:val="18"/>
              </w:rPr>
            </w:pPr>
            <w:r w:rsidRPr="00E61801">
              <w:rPr>
                <w:sz w:val="18"/>
                <w:lang w:val="sv-SE"/>
              </w:rPr>
              <w:t xml:space="preserve">O. </w:t>
            </w:r>
            <w:proofErr w:type="spellStart"/>
            <w:r w:rsidRPr="00E61801">
              <w:rPr>
                <w:sz w:val="18"/>
                <w:lang w:val="sv-SE"/>
              </w:rPr>
              <w:t>Peretti</w:t>
            </w:r>
            <w:proofErr w:type="spellEnd"/>
            <w:r w:rsidRPr="00E61801">
              <w:rPr>
                <w:sz w:val="18"/>
                <w:lang w:val="sv-SE"/>
              </w:rPr>
              <w:t xml:space="preserve">, Y. </w:t>
            </w:r>
            <w:proofErr w:type="spellStart"/>
            <w:r w:rsidRPr="00E61801">
              <w:rPr>
                <w:sz w:val="18"/>
                <w:lang w:val="sv-SE"/>
              </w:rPr>
              <w:t>Spyridis</w:t>
            </w:r>
            <w:proofErr w:type="spellEnd"/>
            <w:r w:rsidRPr="00E61801">
              <w:rPr>
                <w:sz w:val="18"/>
                <w:lang w:val="sv-SE"/>
              </w:rPr>
              <w:t xml:space="preserve">, A. </w:t>
            </w:r>
            <w:proofErr w:type="spellStart"/>
            <w:r w:rsidRPr="00E61801">
              <w:rPr>
                <w:sz w:val="18"/>
                <w:lang w:val="sv-SE"/>
              </w:rPr>
              <w:t>Sesis</w:t>
            </w:r>
            <w:proofErr w:type="spellEnd"/>
            <w:r w:rsidRPr="00E61801">
              <w:rPr>
                <w:sz w:val="18"/>
                <w:lang w:val="sv-SE"/>
              </w:rPr>
              <w:t xml:space="preserve">, &amp; G. </w:t>
            </w:r>
            <w:proofErr w:type="spellStart"/>
            <w:r w:rsidRPr="00E61801">
              <w:rPr>
                <w:sz w:val="18"/>
                <w:lang w:val="sv-SE"/>
              </w:rPr>
              <w:t>Efstathopoulos</w:t>
            </w:r>
            <w:proofErr w:type="spellEnd"/>
            <w:r w:rsidRPr="00E61801">
              <w:rPr>
                <w:sz w:val="18"/>
                <w:lang w:val="sv-SE"/>
              </w:rPr>
              <w:t xml:space="preserve">. </w:t>
            </w:r>
            <w:r w:rsidRPr="00A53667">
              <w:rPr>
                <w:sz w:val="18"/>
              </w:rPr>
              <w:t>(2021). Gamified First Responder Training Solution in Virtual Reality. 2021 17th International Conference on Distributed Computing in Sensor Systems (DCOSS), 295–301. https://doi.org/10.1109/DCOSS52077.2021.00055</w:t>
            </w:r>
          </w:p>
        </w:tc>
        <w:tc>
          <w:tcPr>
            <w:tcW w:w="1075" w:type="dxa"/>
          </w:tcPr>
          <w:p w14:paraId="58CA1D57" w14:textId="77777777" w:rsidR="001F3193" w:rsidRDefault="001F3193" w:rsidP="004F76D9">
            <w:r w:rsidRPr="00F07F30">
              <w:rPr>
                <w:sz w:val="18"/>
              </w:rPr>
              <w:t>S</w:t>
            </w:r>
            <w:r>
              <w:rPr>
                <w:sz w:val="18"/>
              </w:rPr>
              <w:t>COPUS</w:t>
            </w:r>
            <w:r w:rsidRPr="00F07F30">
              <w:rPr>
                <w:sz w:val="18"/>
              </w:rPr>
              <w:t xml:space="preserve"> &amp; WEB OF SCIENCE</w:t>
            </w:r>
          </w:p>
        </w:tc>
      </w:tr>
      <w:tr w:rsidR="001F3193" w14:paraId="75790BF6" w14:textId="77777777" w:rsidTr="004F76D9">
        <w:tc>
          <w:tcPr>
            <w:tcW w:w="445" w:type="dxa"/>
          </w:tcPr>
          <w:p w14:paraId="5D39F89C" w14:textId="77777777" w:rsidR="001F3193" w:rsidRPr="00742C42" w:rsidRDefault="001F3193" w:rsidP="004F76D9">
            <w:pPr>
              <w:pStyle w:val="ListParagraph"/>
              <w:numPr>
                <w:ilvl w:val="0"/>
                <w:numId w:val="1"/>
              </w:numPr>
            </w:pPr>
          </w:p>
        </w:tc>
        <w:tc>
          <w:tcPr>
            <w:tcW w:w="1295" w:type="dxa"/>
          </w:tcPr>
          <w:p w14:paraId="14035D87" w14:textId="77777777" w:rsidR="001F3193" w:rsidRPr="00832EAD" w:rsidRDefault="001F3193" w:rsidP="004F76D9">
            <w:pPr>
              <w:rPr>
                <w:sz w:val="18"/>
              </w:rPr>
            </w:pPr>
            <w:r w:rsidRPr="00832EAD">
              <w:rPr>
                <w:sz w:val="18"/>
              </w:rPr>
              <w:t>A qualitative evaluation of the role of virtual reality as a safety training tool for the mining industry</w:t>
            </w:r>
          </w:p>
        </w:tc>
        <w:tc>
          <w:tcPr>
            <w:tcW w:w="3655" w:type="dxa"/>
          </w:tcPr>
          <w:p w14:paraId="6027CA40" w14:textId="77777777" w:rsidR="001F3193" w:rsidRPr="00832EAD" w:rsidRDefault="001F3193" w:rsidP="004F76D9">
            <w:pPr>
              <w:rPr>
                <w:sz w:val="18"/>
              </w:rPr>
            </w:pPr>
            <w:r w:rsidRPr="00832EAD">
              <w:rPr>
                <w:sz w:val="18"/>
              </w:rPr>
              <w:t xml:space="preserve">This research paper examines the utilization of virtual reality (VR) technology as a training mechanism for mine rescue teams within the mining sector. This statement underscores the constraints inherent in conventional training approaches and the promise of VR to offer a secure and reproducible setting. The research revealed that VR training settings offer a structured training, assessment, and knowledge generation approach; this effectively resolves limitations associated with conventional approaches, such as exorbitant expenses, potential physical risks, and inadequate access to actual facilities. The qualitative assessment framework examined the merits, limitations, advantages, and disadvantages of VR training environments as seen by trainees and trainers. Additionally, the study emphasized the necessity of establishing </w:t>
            </w:r>
            <w:r w:rsidRPr="00832EAD">
              <w:rPr>
                <w:sz w:val="18"/>
              </w:rPr>
              <w:lastRenderedPageBreak/>
              <w:t>a dependable evaluation and surveillance framework to guarantee the efficient integration of VR technology inside training programs.</w:t>
            </w:r>
          </w:p>
        </w:tc>
        <w:tc>
          <w:tcPr>
            <w:tcW w:w="2880" w:type="dxa"/>
          </w:tcPr>
          <w:p w14:paraId="7186DAA7" w14:textId="77777777" w:rsidR="001F3193" w:rsidRPr="00A00FAC" w:rsidRDefault="001F3193" w:rsidP="004F76D9">
            <w:pPr>
              <w:rPr>
                <w:rFonts w:cstheme="minorHAnsi"/>
              </w:rPr>
            </w:pPr>
            <w:proofErr w:type="spellStart"/>
            <w:r w:rsidRPr="00A00FAC">
              <w:rPr>
                <w:rFonts w:cstheme="minorHAnsi"/>
                <w:color w:val="000000"/>
                <w:sz w:val="18"/>
                <w:szCs w:val="22"/>
                <w:shd w:val="clear" w:color="auto" w:fill="FFFFFF"/>
              </w:rPr>
              <w:lastRenderedPageBreak/>
              <w:t>Pedram</w:t>
            </w:r>
            <w:proofErr w:type="spellEnd"/>
            <w:r w:rsidRPr="00A00FAC">
              <w:rPr>
                <w:rFonts w:cstheme="minorHAnsi"/>
                <w:color w:val="000000"/>
                <w:sz w:val="18"/>
                <w:szCs w:val="22"/>
                <w:shd w:val="clear" w:color="auto" w:fill="FFFFFF"/>
              </w:rPr>
              <w:t xml:space="preserve">, S., Perez, P., Palmisano, S., &amp; </w:t>
            </w:r>
            <w:proofErr w:type="spellStart"/>
            <w:r w:rsidRPr="00A00FAC">
              <w:rPr>
                <w:rFonts w:cstheme="minorHAnsi"/>
                <w:color w:val="000000"/>
                <w:sz w:val="18"/>
                <w:szCs w:val="22"/>
                <w:shd w:val="clear" w:color="auto" w:fill="FFFFFF"/>
              </w:rPr>
              <w:t>Farrelly</w:t>
            </w:r>
            <w:proofErr w:type="spellEnd"/>
            <w:r w:rsidRPr="00A00FAC">
              <w:rPr>
                <w:rFonts w:cstheme="minorHAnsi"/>
                <w:color w:val="000000"/>
                <w:sz w:val="18"/>
                <w:szCs w:val="22"/>
                <w:shd w:val="clear" w:color="auto" w:fill="FFFFFF"/>
              </w:rPr>
              <w:t>, M. (2018). A Qualitative Evaluation of the Role of Virtual Reality as a Safety Training Tool for the Mining Industry. Lecture Notes in Computer Science, 188–200. doi:10.1007/978-3-319-78795-4_14</w:t>
            </w:r>
          </w:p>
        </w:tc>
        <w:tc>
          <w:tcPr>
            <w:tcW w:w="1075" w:type="dxa"/>
          </w:tcPr>
          <w:p w14:paraId="5D7F3DF7" w14:textId="77777777" w:rsidR="001F3193" w:rsidRDefault="001F3193" w:rsidP="004F76D9">
            <w:r w:rsidRPr="00832EAD">
              <w:rPr>
                <w:sz w:val="18"/>
              </w:rPr>
              <w:t>SCOPUS</w:t>
            </w:r>
          </w:p>
        </w:tc>
      </w:tr>
      <w:tr w:rsidR="001F3193" w14:paraId="37A49B2A" w14:textId="77777777" w:rsidTr="004F76D9">
        <w:tc>
          <w:tcPr>
            <w:tcW w:w="445" w:type="dxa"/>
          </w:tcPr>
          <w:p w14:paraId="3FCCD766" w14:textId="77777777" w:rsidR="001F3193" w:rsidRPr="00742C42" w:rsidRDefault="001F3193" w:rsidP="004F76D9">
            <w:pPr>
              <w:pStyle w:val="ListParagraph"/>
              <w:numPr>
                <w:ilvl w:val="0"/>
                <w:numId w:val="1"/>
              </w:numPr>
            </w:pPr>
          </w:p>
        </w:tc>
        <w:tc>
          <w:tcPr>
            <w:tcW w:w="1295" w:type="dxa"/>
          </w:tcPr>
          <w:p w14:paraId="307047A3" w14:textId="77777777" w:rsidR="001F3193" w:rsidRDefault="001F3193" w:rsidP="004F76D9">
            <w:r w:rsidRPr="00A30A79">
              <w:rPr>
                <w:sz w:val="18"/>
              </w:rPr>
              <w:t>Application of Virtual Reality Simulation as a Tool for Safety-Related Training in the Steel Industry</w:t>
            </w:r>
          </w:p>
        </w:tc>
        <w:tc>
          <w:tcPr>
            <w:tcW w:w="3655" w:type="dxa"/>
          </w:tcPr>
          <w:p w14:paraId="5E78FB0D" w14:textId="77777777" w:rsidR="001F3193" w:rsidRPr="00A30A79" w:rsidRDefault="001F3193" w:rsidP="004F76D9">
            <w:pPr>
              <w:jc w:val="both"/>
              <w:rPr>
                <w:sz w:val="18"/>
              </w:rPr>
            </w:pPr>
            <w:r w:rsidRPr="00A30A79">
              <w:rPr>
                <w:sz w:val="18"/>
              </w:rPr>
              <w:t xml:space="preserve">This research examines the utilization of virtual reality (VR) simulation to enhance safety-related training within the steel sector. Utilizing virtual reality (VR) simulation is crucial for enhancing danger recognition, as traditional classroom training and movies alone are deemed inadequate. This paper presents an overview of the design and implementation of a VR training system to enhance hazard recognition skills within the context of </w:t>
            </w:r>
            <w:proofErr w:type="spellStart"/>
            <w:r w:rsidRPr="00A30A79">
              <w:rPr>
                <w:sz w:val="18"/>
              </w:rPr>
              <w:t>Ternium</w:t>
            </w:r>
            <w:proofErr w:type="spellEnd"/>
            <w:r w:rsidRPr="00A30A79">
              <w:rPr>
                <w:sz w:val="18"/>
              </w:rPr>
              <w:t xml:space="preserve"> </w:t>
            </w:r>
            <w:proofErr w:type="spellStart"/>
            <w:r w:rsidRPr="00A30A79">
              <w:rPr>
                <w:sz w:val="18"/>
              </w:rPr>
              <w:t>Brasil's</w:t>
            </w:r>
            <w:proofErr w:type="spellEnd"/>
            <w:r w:rsidRPr="00A30A79">
              <w:rPr>
                <w:sz w:val="18"/>
              </w:rPr>
              <w:t xml:space="preserve"> steel factory. Furthermore, the system encompasses the creation of secure walkways and operational areas to ensure a safe and controlled training environment. The implementation of the system takes the form of a serious game wherein users can interact with the simulated environment through handheld controllers. The study encompassed a sample size of 100 participants, with fifty percent having prior knowledge and experience in the operational domain while the other half had limited exposure. The findings indicated that implementing the system enhanced workers' capacity to identify potential dangers and improved their readiness for routine duties.</w:t>
            </w:r>
          </w:p>
          <w:p w14:paraId="6243FC76" w14:textId="77777777" w:rsidR="001F3193" w:rsidRPr="00A30A79" w:rsidRDefault="001F3193" w:rsidP="004F76D9">
            <w:pPr>
              <w:jc w:val="both"/>
              <w:rPr>
                <w:sz w:val="18"/>
              </w:rPr>
            </w:pPr>
          </w:p>
          <w:p w14:paraId="6539136E" w14:textId="77777777" w:rsidR="001F3193" w:rsidRPr="00A30A79" w:rsidRDefault="001F3193" w:rsidP="004F76D9">
            <w:pPr>
              <w:jc w:val="both"/>
              <w:rPr>
                <w:sz w:val="18"/>
              </w:rPr>
            </w:pPr>
          </w:p>
          <w:p w14:paraId="59AB579F" w14:textId="77777777" w:rsidR="001F3193" w:rsidRPr="00A30A79" w:rsidRDefault="001F3193" w:rsidP="004F76D9">
            <w:pPr>
              <w:jc w:val="both"/>
              <w:rPr>
                <w:sz w:val="18"/>
              </w:rPr>
            </w:pPr>
          </w:p>
          <w:p w14:paraId="1D4D67D9" w14:textId="77777777" w:rsidR="001F3193" w:rsidRPr="00A30A79" w:rsidRDefault="001F3193" w:rsidP="004F76D9">
            <w:pPr>
              <w:jc w:val="both"/>
              <w:rPr>
                <w:sz w:val="18"/>
              </w:rPr>
            </w:pPr>
          </w:p>
        </w:tc>
        <w:tc>
          <w:tcPr>
            <w:tcW w:w="2880" w:type="dxa"/>
          </w:tcPr>
          <w:p w14:paraId="3D95B7B0" w14:textId="77777777" w:rsidR="001F3193" w:rsidRDefault="001F3193" w:rsidP="004F76D9">
            <w:proofErr w:type="spellStart"/>
            <w:r w:rsidRPr="00E61801">
              <w:rPr>
                <w:sz w:val="18"/>
                <w:lang w:val="sv-SE"/>
              </w:rPr>
              <w:t>Ramstorfer</w:t>
            </w:r>
            <w:proofErr w:type="spellEnd"/>
            <w:r w:rsidRPr="00E61801">
              <w:rPr>
                <w:sz w:val="18"/>
                <w:lang w:val="sv-SE"/>
              </w:rPr>
              <w:t xml:space="preserve">, F., da Silva, S. B., da Silva, L. G., Rivero, V. H., Xavier, B. L., &amp; </w:t>
            </w:r>
            <w:proofErr w:type="spellStart"/>
            <w:r w:rsidRPr="00E61801">
              <w:rPr>
                <w:sz w:val="18"/>
                <w:lang w:val="sv-SE"/>
              </w:rPr>
              <w:t>Demuner</w:t>
            </w:r>
            <w:proofErr w:type="spellEnd"/>
            <w:r w:rsidRPr="00E61801">
              <w:rPr>
                <w:sz w:val="18"/>
                <w:lang w:val="sv-SE"/>
              </w:rPr>
              <w:t xml:space="preserve">, L. M. (2022). </w:t>
            </w:r>
            <w:r w:rsidRPr="00A30A79">
              <w:rPr>
                <w:sz w:val="18"/>
              </w:rPr>
              <w:t>Application of Virtual Reality Simulation as a Tool for Safety-Related Training in the Steel Industry. AISTech Iron Steel Technol. Conf. Proc., 2022-May, 45–55. Scopus. https://doi.org/10.33313/386/006</w:t>
            </w:r>
          </w:p>
        </w:tc>
        <w:tc>
          <w:tcPr>
            <w:tcW w:w="1075" w:type="dxa"/>
          </w:tcPr>
          <w:p w14:paraId="33B4BC32" w14:textId="77777777" w:rsidR="001F3193" w:rsidRDefault="001F3193" w:rsidP="004F76D9">
            <w:r w:rsidRPr="00416E01">
              <w:rPr>
                <w:sz w:val="18"/>
              </w:rPr>
              <w:t>SCOPUS</w:t>
            </w:r>
          </w:p>
        </w:tc>
      </w:tr>
      <w:tr w:rsidR="001F3193" w14:paraId="251C4A1F" w14:textId="77777777" w:rsidTr="004F76D9">
        <w:tc>
          <w:tcPr>
            <w:tcW w:w="445" w:type="dxa"/>
          </w:tcPr>
          <w:p w14:paraId="40E15B4C" w14:textId="77777777" w:rsidR="001F3193" w:rsidRPr="00742C42" w:rsidRDefault="001F3193" w:rsidP="004F76D9">
            <w:pPr>
              <w:pStyle w:val="ListParagraph"/>
              <w:numPr>
                <w:ilvl w:val="0"/>
                <w:numId w:val="1"/>
              </w:numPr>
            </w:pPr>
          </w:p>
        </w:tc>
        <w:tc>
          <w:tcPr>
            <w:tcW w:w="1295" w:type="dxa"/>
          </w:tcPr>
          <w:p w14:paraId="20783F90" w14:textId="77777777" w:rsidR="001F3193" w:rsidRPr="003C6862" w:rsidRDefault="001F3193" w:rsidP="004F76D9">
            <w:pPr>
              <w:rPr>
                <w:sz w:val="18"/>
              </w:rPr>
            </w:pPr>
            <w:r w:rsidRPr="003C6862">
              <w:rPr>
                <w:sz w:val="18"/>
              </w:rPr>
              <w:t>Virtual reality application for construction safety training</w:t>
            </w:r>
          </w:p>
        </w:tc>
        <w:tc>
          <w:tcPr>
            <w:tcW w:w="3655" w:type="dxa"/>
          </w:tcPr>
          <w:p w14:paraId="402B3FB2" w14:textId="77777777" w:rsidR="001F3193" w:rsidRPr="003C6862" w:rsidRDefault="001F3193" w:rsidP="004F76D9">
            <w:pPr>
              <w:rPr>
                <w:sz w:val="18"/>
              </w:rPr>
            </w:pPr>
            <w:r w:rsidRPr="003C6862">
              <w:rPr>
                <w:sz w:val="18"/>
              </w:rPr>
              <w:t>This research paper introduces a specialized virtual reality (VR) training program for construction safety in the roofing industry. The program aims to tackle safety issues prevalent in the industry, including the alarming rates of fatalities and mishaps. Despite the implementation of many innovations in procedures and laws, there has been limited progress in reducing the occurrence of accidents. The virtual reality (VR) module utilizes an expert flow and agile methodology in commercial settings. The findings indicate that the virtual reality (VR) module has a beneficial effect on how roofing professionals perceive VR applications as additional instruments for training. This study makes a valuable contribution to the field by developing a customized safety training curriculum specifically designed for the roofing sector; this research addresses a notable deficiency in the current body of research.</w:t>
            </w:r>
          </w:p>
        </w:tc>
        <w:tc>
          <w:tcPr>
            <w:tcW w:w="2880" w:type="dxa"/>
          </w:tcPr>
          <w:p w14:paraId="563754F9" w14:textId="77777777" w:rsidR="001F3193" w:rsidRDefault="001F3193" w:rsidP="004F76D9">
            <w:proofErr w:type="spellStart"/>
            <w:r w:rsidRPr="003C6862">
              <w:rPr>
                <w:sz w:val="18"/>
              </w:rPr>
              <w:t>Rokooei</w:t>
            </w:r>
            <w:proofErr w:type="spellEnd"/>
            <w:r w:rsidRPr="003C6862">
              <w:rPr>
                <w:sz w:val="18"/>
              </w:rPr>
              <w:t xml:space="preserve">, S., </w:t>
            </w:r>
            <w:proofErr w:type="spellStart"/>
            <w:r w:rsidRPr="003C6862">
              <w:rPr>
                <w:sz w:val="18"/>
              </w:rPr>
              <w:t>Shojaei</w:t>
            </w:r>
            <w:proofErr w:type="spellEnd"/>
            <w:r w:rsidRPr="003C6862">
              <w:rPr>
                <w:sz w:val="18"/>
              </w:rPr>
              <w:t xml:space="preserve">, A., </w:t>
            </w:r>
            <w:proofErr w:type="spellStart"/>
            <w:r w:rsidRPr="003C6862">
              <w:rPr>
                <w:sz w:val="18"/>
              </w:rPr>
              <w:t>Alvanchi</w:t>
            </w:r>
            <w:proofErr w:type="spellEnd"/>
            <w:r w:rsidRPr="003C6862">
              <w:rPr>
                <w:sz w:val="18"/>
              </w:rPr>
              <w:t xml:space="preserve">, A., Azad, R., &amp; </w:t>
            </w:r>
            <w:proofErr w:type="spellStart"/>
            <w:r w:rsidRPr="003C6862">
              <w:rPr>
                <w:sz w:val="18"/>
              </w:rPr>
              <w:t>Didehvar</w:t>
            </w:r>
            <w:proofErr w:type="spellEnd"/>
            <w:r w:rsidRPr="003C6862">
              <w:rPr>
                <w:sz w:val="18"/>
              </w:rPr>
              <w:t>, N. (2023). Virtual reality application for construction safety training. SAFETY SCIENCE, 157. https://doi.org/10.1016/j.ssci.2022.105925</w:t>
            </w:r>
          </w:p>
        </w:tc>
        <w:tc>
          <w:tcPr>
            <w:tcW w:w="1075" w:type="dxa"/>
          </w:tcPr>
          <w:p w14:paraId="23C3AEF9" w14:textId="77777777" w:rsidR="001F3193" w:rsidRPr="003C6862" w:rsidRDefault="001F3193" w:rsidP="004F76D9">
            <w:pPr>
              <w:rPr>
                <w:sz w:val="18"/>
              </w:rPr>
            </w:pPr>
            <w:r>
              <w:rPr>
                <w:sz w:val="18"/>
              </w:rPr>
              <w:t>WEB OF SCIENCE</w:t>
            </w:r>
          </w:p>
        </w:tc>
      </w:tr>
      <w:tr w:rsidR="001F3193" w14:paraId="215401F3" w14:textId="77777777" w:rsidTr="004F76D9">
        <w:tc>
          <w:tcPr>
            <w:tcW w:w="445" w:type="dxa"/>
          </w:tcPr>
          <w:p w14:paraId="49543B90" w14:textId="77777777" w:rsidR="001F3193" w:rsidRPr="00742C42" w:rsidRDefault="001F3193" w:rsidP="004F76D9">
            <w:pPr>
              <w:pStyle w:val="ListParagraph"/>
              <w:numPr>
                <w:ilvl w:val="0"/>
                <w:numId w:val="1"/>
              </w:numPr>
            </w:pPr>
          </w:p>
        </w:tc>
        <w:tc>
          <w:tcPr>
            <w:tcW w:w="1295" w:type="dxa"/>
          </w:tcPr>
          <w:p w14:paraId="3F7DD4E9" w14:textId="77777777" w:rsidR="001F3193" w:rsidRPr="00080B9A" w:rsidRDefault="001F3193" w:rsidP="004F76D9">
            <w:pPr>
              <w:rPr>
                <w:sz w:val="18"/>
              </w:rPr>
            </w:pPr>
            <w:r w:rsidRPr="00080B9A">
              <w:rPr>
                <w:sz w:val="18"/>
              </w:rPr>
              <w:t xml:space="preserve">Virtual Interactive System Based on </w:t>
            </w:r>
            <w:r w:rsidRPr="00080B9A">
              <w:rPr>
                <w:sz w:val="18"/>
              </w:rPr>
              <w:lastRenderedPageBreak/>
              <w:t>Gamification for Basic Military Training in the Area of Management of Weapons</w:t>
            </w:r>
          </w:p>
        </w:tc>
        <w:tc>
          <w:tcPr>
            <w:tcW w:w="3655" w:type="dxa"/>
          </w:tcPr>
          <w:p w14:paraId="595DC110" w14:textId="77777777" w:rsidR="001F3193" w:rsidRPr="005204FA" w:rsidRDefault="001F3193" w:rsidP="004F76D9">
            <w:pPr>
              <w:rPr>
                <w:sz w:val="18"/>
              </w:rPr>
            </w:pPr>
            <w:r w:rsidRPr="005204FA">
              <w:rPr>
                <w:sz w:val="18"/>
              </w:rPr>
              <w:lastRenderedPageBreak/>
              <w:t xml:space="preserve">This research paper analyses the use of gamification and serious games in military primary teaching in the weaponry domain. The researchers intend to construct a virtual </w:t>
            </w:r>
            <w:r w:rsidRPr="005204FA">
              <w:rPr>
                <w:sz w:val="18"/>
              </w:rPr>
              <w:lastRenderedPageBreak/>
              <w:t>system employing gamification concepts to promote learning and training in this discipline. The system contains stages of education, a maze for discovering and assembling weapon pieces, and a shooting game as a reward. The method aims to mitigate the various obstacles encountered in military training, including but not limited to constraints on instructional time, shortages of personnel, restricted resources, and security restrictions. The research findings demonstrate good responses from participants, with 97% indicating motivation to reuse the system due to its entertainment value and creativity. The system's usefulness in improving knowledge assimilation compared to standard approaches is proven. Future research endeavors encompass the broadening of the knowledge base in the fields of human-computer interaction and virtual reality. Additionally, there is a need to devise novel modules catering to diverse instructional domains, fortify serious games as a viable technique for organizational learning, and deploy the system within undergraduate programs.</w:t>
            </w:r>
          </w:p>
        </w:tc>
        <w:tc>
          <w:tcPr>
            <w:tcW w:w="2880" w:type="dxa"/>
          </w:tcPr>
          <w:p w14:paraId="7CC47B85" w14:textId="77777777" w:rsidR="001F3193" w:rsidRPr="00080B9A" w:rsidRDefault="001F3193" w:rsidP="004F76D9">
            <w:pPr>
              <w:rPr>
                <w:sz w:val="18"/>
              </w:rPr>
            </w:pPr>
            <w:r w:rsidRPr="00080B9A">
              <w:rPr>
                <w:sz w:val="18"/>
              </w:rPr>
              <w:lastRenderedPageBreak/>
              <w:t xml:space="preserve">S. L. </w:t>
            </w:r>
            <w:proofErr w:type="spellStart"/>
            <w:r w:rsidRPr="00080B9A">
              <w:rPr>
                <w:sz w:val="18"/>
              </w:rPr>
              <w:t>Riocampo</w:t>
            </w:r>
            <w:proofErr w:type="spellEnd"/>
            <w:r w:rsidRPr="00080B9A">
              <w:rPr>
                <w:sz w:val="18"/>
              </w:rPr>
              <w:t xml:space="preserve">. (2019). Virtual Interactive System Based on Gamification for Basic Military Training in the Area of Management </w:t>
            </w:r>
            <w:r w:rsidRPr="00080B9A">
              <w:rPr>
                <w:sz w:val="18"/>
              </w:rPr>
              <w:lastRenderedPageBreak/>
              <w:t>of Weapons. 2019 International Conference on Virtual Reality and Visualization (ICVRV), 167–171. https://doi.org/10.1109/ICVRV47840.2019.00039</w:t>
            </w:r>
          </w:p>
        </w:tc>
        <w:tc>
          <w:tcPr>
            <w:tcW w:w="1075" w:type="dxa"/>
          </w:tcPr>
          <w:p w14:paraId="18C38F0F" w14:textId="77777777" w:rsidR="001F3193" w:rsidRDefault="001F3193" w:rsidP="004F76D9">
            <w:r w:rsidRPr="005204FA">
              <w:rPr>
                <w:sz w:val="18"/>
              </w:rPr>
              <w:lastRenderedPageBreak/>
              <w:t>SCOPUS</w:t>
            </w:r>
            <w:r>
              <w:rPr>
                <w:sz w:val="18"/>
              </w:rPr>
              <w:t xml:space="preserve"> &amp; WEB OF SCIENCE</w:t>
            </w:r>
          </w:p>
        </w:tc>
      </w:tr>
      <w:tr w:rsidR="001F3193" w14:paraId="3849A607" w14:textId="77777777" w:rsidTr="004F76D9">
        <w:tc>
          <w:tcPr>
            <w:tcW w:w="445" w:type="dxa"/>
          </w:tcPr>
          <w:p w14:paraId="2EDB9667" w14:textId="77777777" w:rsidR="001F3193" w:rsidRPr="00742C42" w:rsidRDefault="001F3193" w:rsidP="004F76D9">
            <w:pPr>
              <w:pStyle w:val="ListParagraph"/>
              <w:numPr>
                <w:ilvl w:val="0"/>
                <w:numId w:val="1"/>
              </w:numPr>
            </w:pPr>
          </w:p>
        </w:tc>
        <w:tc>
          <w:tcPr>
            <w:tcW w:w="1295" w:type="dxa"/>
          </w:tcPr>
          <w:p w14:paraId="3925C011" w14:textId="77777777" w:rsidR="001F3193" w:rsidRDefault="001F3193" w:rsidP="004F76D9">
            <w:r w:rsidRPr="002E64AC">
              <w:rPr>
                <w:sz w:val="18"/>
              </w:rPr>
              <w:t>Development and Evaluation of Virtual Reality Induction Electricity Prevention Education and Training Tools for Construction Industry</w:t>
            </w:r>
          </w:p>
        </w:tc>
        <w:tc>
          <w:tcPr>
            <w:tcW w:w="3655" w:type="dxa"/>
          </w:tcPr>
          <w:p w14:paraId="78460D10" w14:textId="77777777" w:rsidR="001F3193" w:rsidRPr="00436F98" w:rsidRDefault="001F3193" w:rsidP="004F76D9">
            <w:pPr>
              <w:rPr>
                <w:sz w:val="18"/>
              </w:rPr>
            </w:pPr>
            <w:r w:rsidRPr="00436F98">
              <w:rPr>
                <w:sz w:val="18"/>
              </w:rPr>
              <w:t>This study paper examines the advancement of virtual reality (VR) induction education training technologies within the construction industry. The study employed a tangible handheld cement mixer and VR helmet to replicate electric shock scenarios. The research employed a service blueprint to document actions, analyze relationships, and assess customer satisfaction. The study revealed that the integration of VR with physical teaching aids leads to the most significant level of learning effectiveness and serves to boost student interest. The study suggests that additional efforts should enhance the equipment, improve training effectiveness, and refine the script based on expert opinions. These measures aim to enhance industrial safety awareness and mitigate the occurrence of occupational disasters.</w:t>
            </w:r>
          </w:p>
        </w:tc>
        <w:tc>
          <w:tcPr>
            <w:tcW w:w="2880" w:type="dxa"/>
          </w:tcPr>
          <w:p w14:paraId="32700431" w14:textId="77777777" w:rsidR="001F3193" w:rsidRPr="00BC247B" w:rsidRDefault="001F3193" w:rsidP="004F76D9">
            <w:pPr>
              <w:rPr>
                <w:sz w:val="18"/>
              </w:rPr>
            </w:pPr>
            <w:r w:rsidRPr="00BC247B">
              <w:rPr>
                <w:sz w:val="18"/>
              </w:rPr>
              <w:t>T. -W. Shen, T. -L. Ho, &amp; L. -C. Lee. (2020). Development and Evaluation of Virtual Reality Induction Electricity Prevention Education and Training Tools for Construction Industry. 2020 IEEE International Conference on Consumer Electronics - Taiwan (ICCE-Taiwan), 1–2. https://doi.org/10.1109/ICCE-Taiwan49838.2020.9258051</w:t>
            </w:r>
          </w:p>
        </w:tc>
        <w:tc>
          <w:tcPr>
            <w:tcW w:w="1075" w:type="dxa"/>
          </w:tcPr>
          <w:p w14:paraId="0E5D9C80" w14:textId="77777777" w:rsidR="001F3193" w:rsidRDefault="001F3193" w:rsidP="004F76D9">
            <w:r w:rsidRPr="00436F98">
              <w:rPr>
                <w:sz w:val="18"/>
              </w:rPr>
              <w:t>IEEE &amp; SCOPUS &amp; WEB OF SCIENCE</w:t>
            </w:r>
          </w:p>
        </w:tc>
      </w:tr>
      <w:tr w:rsidR="001F3193" w14:paraId="2C8A6122" w14:textId="77777777" w:rsidTr="004F76D9">
        <w:tc>
          <w:tcPr>
            <w:tcW w:w="445" w:type="dxa"/>
          </w:tcPr>
          <w:p w14:paraId="7C7337FA" w14:textId="77777777" w:rsidR="001F3193" w:rsidRPr="00742C42" w:rsidRDefault="001F3193" w:rsidP="004F76D9">
            <w:pPr>
              <w:pStyle w:val="ListParagraph"/>
              <w:numPr>
                <w:ilvl w:val="0"/>
                <w:numId w:val="1"/>
              </w:numPr>
            </w:pPr>
          </w:p>
        </w:tc>
        <w:tc>
          <w:tcPr>
            <w:tcW w:w="1295" w:type="dxa"/>
          </w:tcPr>
          <w:p w14:paraId="6B375F10" w14:textId="77777777" w:rsidR="001F3193" w:rsidRDefault="001F3193" w:rsidP="004F76D9">
            <w:r w:rsidRPr="007C5448">
              <w:rPr>
                <w:sz w:val="18"/>
              </w:rPr>
              <w:t>VR-based health and safety training in various high-risk engineering industries: A literature review</w:t>
            </w:r>
          </w:p>
        </w:tc>
        <w:tc>
          <w:tcPr>
            <w:tcW w:w="3655" w:type="dxa"/>
          </w:tcPr>
          <w:p w14:paraId="4646E292" w14:textId="77777777" w:rsidR="001F3193" w:rsidRPr="007C5448" w:rsidRDefault="001F3193" w:rsidP="004F76D9">
            <w:pPr>
              <w:jc w:val="both"/>
              <w:rPr>
                <w:sz w:val="18"/>
              </w:rPr>
            </w:pPr>
            <w:r w:rsidRPr="007C5448">
              <w:rPr>
                <w:sz w:val="18"/>
              </w:rPr>
              <w:t xml:space="preserve">This research paper explores virtual reality (VR) technology in health and safety training in high-risk engineering businesses. It highlights the increasing use of VR in risk assessment and machinery operations. The paper proposes a comprehensive framework for developing VR-based training programs in health and safety, which includes establishing desired learning outcomes, identifying relevant evaluation techniques, and selecting suitable teaching methodologies. The findings suggest that VR can enhance training evaluation outcomes compared to conventional methods. The paper also introduces a comprehensive framework for </w:t>
            </w:r>
            <w:r w:rsidRPr="007C5448">
              <w:rPr>
                <w:sz w:val="18"/>
              </w:rPr>
              <w:lastRenderedPageBreak/>
              <w:t>developing VR-based training programs, highlighting the potential of VR in improving training outcomes.</w:t>
            </w:r>
          </w:p>
        </w:tc>
        <w:tc>
          <w:tcPr>
            <w:tcW w:w="2880" w:type="dxa"/>
          </w:tcPr>
          <w:p w14:paraId="286EDB53" w14:textId="77777777" w:rsidR="001F3193" w:rsidRDefault="001F3193" w:rsidP="004F76D9">
            <w:r w:rsidRPr="007C5448">
              <w:rPr>
                <w:sz w:val="18"/>
              </w:rPr>
              <w:lastRenderedPageBreak/>
              <w:t>Toyoda, R., Russo-</w:t>
            </w:r>
            <w:proofErr w:type="spellStart"/>
            <w:r w:rsidRPr="007C5448">
              <w:rPr>
                <w:sz w:val="18"/>
              </w:rPr>
              <w:t>Abegão</w:t>
            </w:r>
            <w:proofErr w:type="spellEnd"/>
            <w:r w:rsidRPr="007C5448">
              <w:rPr>
                <w:sz w:val="18"/>
              </w:rPr>
              <w:t>, F., &amp; Glassey, J. (2022). VR-based health and safety training in various high-risk engineering industries: A literature review. International Journal of Educational Technology in Higher Education, 19(1). Scopus. https://doi.org/10.1186/s41239-022-00349-3</w:t>
            </w:r>
          </w:p>
        </w:tc>
        <w:tc>
          <w:tcPr>
            <w:tcW w:w="1075" w:type="dxa"/>
          </w:tcPr>
          <w:p w14:paraId="3FE0C24A" w14:textId="77777777" w:rsidR="001F3193" w:rsidRDefault="001F3193" w:rsidP="004F76D9">
            <w:r w:rsidRPr="007C5448">
              <w:rPr>
                <w:sz w:val="18"/>
              </w:rPr>
              <w:t xml:space="preserve">SCOPUS &amp; WEB OF SCIENCE </w:t>
            </w:r>
          </w:p>
        </w:tc>
      </w:tr>
      <w:tr w:rsidR="001F3193" w14:paraId="4FCAB08A" w14:textId="77777777" w:rsidTr="004F76D9">
        <w:tc>
          <w:tcPr>
            <w:tcW w:w="445" w:type="dxa"/>
          </w:tcPr>
          <w:p w14:paraId="53BD1D6F" w14:textId="77777777" w:rsidR="001F3193" w:rsidRPr="00742C42" w:rsidRDefault="001F3193" w:rsidP="004F76D9">
            <w:pPr>
              <w:pStyle w:val="ListParagraph"/>
              <w:numPr>
                <w:ilvl w:val="0"/>
                <w:numId w:val="1"/>
              </w:numPr>
            </w:pPr>
          </w:p>
        </w:tc>
        <w:tc>
          <w:tcPr>
            <w:tcW w:w="1295" w:type="dxa"/>
          </w:tcPr>
          <w:p w14:paraId="191EFB20" w14:textId="77777777" w:rsidR="001F3193" w:rsidRDefault="001F3193" w:rsidP="004F76D9">
            <w:r w:rsidRPr="00CB2F5B">
              <w:rPr>
                <w:sz w:val="18"/>
              </w:rPr>
              <w:t>Application of gamified virtual laboratories as a preparation tool for civil engineering students</w:t>
            </w:r>
          </w:p>
        </w:tc>
        <w:tc>
          <w:tcPr>
            <w:tcW w:w="3655" w:type="dxa"/>
          </w:tcPr>
          <w:p w14:paraId="5494BF42" w14:textId="77777777" w:rsidR="001F3193" w:rsidRPr="00CB2F5B" w:rsidRDefault="001F3193" w:rsidP="004F76D9">
            <w:pPr>
              <w:jc w:val="both"/>
              <w:rPr>
                <w:sz w:val="18"/>
              </w:rPr>
            </w:pPr>
            <w:r w:rsidRPr="00CB2F5B">
              <w:rPr>
                <w:sz w:val="18"/>
              </w:rPr>
              <w:t>This research paper examines the progression of a gamified Virtual Laboratory (VL) training tool to enhance engineering laboratory sessions. The primary objective of this study is to examine the usability, perceived efficacy, and objective performance measurements of the virtual learning (VL) system. The researchers additionally investigate the potential for integrating a multi-player configuration within the virtual laboratory. Future studies should prioritize the investigation of the impacts of textual and virtual reality (VR) briefings on laboratory performance, with a particular emphasis on determining the precise elements that contribute to enhancing student learning. The study approach encompasses various components, namely narrative, mission, and points, collectively contributing to developing an immersive virtual environment.</w:t>
            </w:r>
          </w:p>
        </w:tc>
        <w:tc>
          <w:tcPr>
            <w:tcW w:w="2880" w:type="dxa"/>
          </w:tcPr>
          <w:p w14:paraId="697A2F80" w14:textId="77777777" w:rsidR="001F3193" w:rsidRDefault="001F3193" w:rsidP="004F76D9">
            <w:proofErr w:type="spellStart"/>
            <w:r w:rsidRPr="00E61801">
              <w:rPr>
                <w:sz w:val="18"/>
                <w:lang w:val="sv-SE"/>
              </w:rPr>
              <w:t>Vahdatikhaki</w:t>
            </w:r>
            <w:proofErr w:type="spellEnd"/>
            <w:r w:rsidRPr="00E61801">
              <w:rPr>
                <w:sz w:val="18"/>
                <w:lang w:val="sv-SE"/>
              </w:rPr>
              <w:t xml:space="preserve">, F., van den Bos, I., </w:t>
            </w:r>
            <w:proofErr w:type="spellStart"/>
            <w:r w:rsidRPr="00E61801">
              <w:rPr>
                <w:sz w:val="18"/>
                <w:lang w:val="sv-SE"/>
              </w:rPr>
              <w:t>Mowlaei</w:t>
            </w:r>
            <w:proofErr w:type="spellEnd"/>
            <w:r w:rsidRPr="00E61801">
              <w:rPr>
                <w:sz w:val="18"/>
                <w:lang w:val="sv-SE"/>
              </w:rPr>
              <w:t xml:space="preserve">, S., &amp; </w:t>
            </w:r>
            <w:proofErr w:type="spellStart"/>
            <w:r w:rsidRPr="00E61801">
              <w:rPr>
                <w:sz w:val="18"/>
                <w:lang w:val="sv-SE"/>
              </w:rPr>
              <w:t>Kollöffel</w:t>
            </w:r>
            <w:proofErr w:type="spellEnd"/>
            <w:r w:rsidRPr="00E61801">
              <w:rPr>
                <w:sz w:val="18"/>
                <w:lang w:val="sv-SE"/>
              </w:rPr>
              <w:t xml:space="preserve">, B. (2023). </w:t>
            </w:r>
            <w:r w:rsidRPr="00CB2F5B">
              <w:rPr>
                <w:sz w:val="18"/>
              </w:rPr>
              <w:t>Application of gamified virtual laboratories as a preparation tool for civil engineering students. EUROPEAN JOURNAL OF ENGINEERING EDUCATION</w:t>
            </w:r>
            <w:r w:rsidRPr="00CB2F5B">
              <w:t>.</w:t>
            </w:r>
          </w:p>
        </w:tc>
        <w:tc>
          <w:tcPr>
            <w:tcW w:w="1075" w:type="dxa"/>
          </w:tcPr>
          <w:p w14:paraId="0F7D2A41" w14:textId="77777777" w:rsidR="001F3193" w:rsidRPr="00CB2F5B" w:rsidRDefault="001F3193" w:rsidP="004F76D9">
            <w:pPr>
              <w:rPr>
                <w:sz w:val="18"/>
              </w:rPr>
            </w:pPr>
            <w:proofErr w:type="gramStart"/>
            <w:r w:rsidRPr="00CB2F5B">
              <w:rPr>
                <w:sz w:val="18"/>
              </w:rPr>
              <w:t>SCOPUS  &amp;</w:t>
            </w:r>
            <w:proofErr w:type="gramEnd"/>
            <w:r w:rsidRPr="00CB2F5B">
              <w:rPr>
                <w:sz w:val="18"/>
              </w:rPr>
              <w:t xml:space="preserve"> WEB OF SCIENCE </w:t>
            </w:r>
          </w:p>
        </w:tc>
      </w:tr>
      <w:tr w:rsidR="001F3193" w14:paraId="2E52BBBE" w14:textId="77777777" w:rsidTr="004F76D9">
        <w:tc>
          <w:tcPr>
            <w:tcW w:w="445" w:type="dxa"/>
          </w:tcPr>
          <w:p w14:paraId="2DE38F6D" w14:textId="77777777" w:rsidR="001F3193" w:rsidRPr="00742C42" w:rsidRDefault="001F3193" w:rsidP="004F76D9">
            <w:pPr>
              <w:pStyle w:val="ListParagraph"/>
              <w:numPr>
                <w:ilvl w:val="0"/>
                <w:numId w:val="1"/>
              </w:numPr>
            </w:pPr>
          </w:p>
        </w:tc>
        <w:tc>
          <w:tcPr>
            <w:tcW w:w="1295" w:type="dxa"/>
          </w:tcPr>
          <w:p w14:paraId="0E0214A7" w14:textId="77777777" w:rsidR="001F3193" w:rsidRDefault="001F3193" w:rsidP="004F76D9">
            <w:r w:rsidRPr="00373453">
              <w:rPr>
                <w:sz w:val="18"/>
              </w:rPr>
              <w:t>A critical review of the use of virtual reality in construction engineering education and training</w:t>
            </w:r>
          </w:p>
        </w:tc>
        <w:tc>
          <w:tcPr>
            <w:tcW w:w="3655" w:type="dxa"/>
          </w:tcPr>
          <w:p w14:paraId="00DF0C29" w14:textId="77777777" w:rsidR="001F3193" w:rsidRPr="00AE306C" w:rsidRDefault="001F3193" w:rsidP="004F76D9">
            <w:pPr>
              <w:rPr>
                <w:sz w:val="18"/>
              </w:rPr>
            </w:pPr>
            <w:r w:rsidRPr="00AE306C">
              <w:rPr>
                <w:sz w:val="18"/>
              </w:rPr>
              <w:t>This research explores the usage of Virtual Reality (VR) technology in construction engineering education and training (CEET) from 1997 to 2017. The research indicates that VR technologies have changed over time, from desktop-based to immersive, 3D game-based, and Building Information Modelling (BIM)-enabled. Augmented Reality (AR) has also evolved as a sibling technology. These technologies are applicable across different sectors, including architecture, design visualization, construction health and safety training, equipment and operational task training, and structural analysis. The advantages of VR include greater engagement, immersion, interactivity, and visualization capabilities. However, there remains a research gap in this sector. The authors recommend five future research directions, including integrating VR with developing education paradigms, improving VR-related instructional packages, studying VR-enhanced online education, and enabling rapid as-built scene production for virtual training.</w:t>
            </w:r>
          </w:p>
        </w:tc>
        <w:tc>
          <w:tcPr>
            <w:tcW w:w="2880" w:type="dxa"/>
          </w:tcPr>
          <w:p w14:paraId="07E22AEF" w14:textId="77777777" w:rsidR="001F3193" w:rsidRDefault="001F3193" w:rsidP="004F76D9">
            <w:pPr>
              <w:jc w:val="both"/>
            </w:pPr>
            <w:r w:rsidRPr="00373453">
              <w:rPr>
                <w:sz w:val="18"/>
              </w:rPr>
              <w:t>Wang, P., Wu, P., Wang, J., Chi, H.-L., &amp; Wang, X. (2018). A critical review of the use of virtual reality in construction engineering education and training. International Journal of Environmental Research and Public Health, 15(6). Scopus. https://doi.org/10.3390/ijerph15061204</w:t>
            </w:r>
          </w:p>
        </w:tc>
        <w:tc>
          <w:tcPr>
            <w:tcW w:w="1075" w:type="dxa"/>
          </w:tcPr>
          <w:p w14:paraId="0A95C27C" w14:textId="77777777" w:rsidR="001F3193" w:rsidRPr="00373453" w:rsidRDefault="001F3193" w:rsidP="004F76D9">
            <w:pPr>
              <w:rPr>
                <w:sz w:val="18"/>
              </w:rPr>
            </w:pPr>
            <w:r w:rsidRPr="00373453">
              <w:rPr>
                <w:sz w:val="18"/>
              </w:rPr>
              <w:t>SCOPUS</w:t>
            </w:r>
            <w:r>
              <w:rPr>
                <w:sz w:val="18"/>
              </w:rPr>
              <w:t xml:space="preserve"> &amp; WEB OF SCIENCE</w:t>
            </w:r>
          </w:p>
        </w:tc>
      </w:tr>
      <w:tr w:rsidR="001F3193" w14:paraId="06632175" w14:textId="77777777" w:rsidTr="004F76D9">
        <w:tc>
          <w:tcPr>
            <w:tcW w:w="445" w:type="dxa"/>
          </w:tcPr>
          <w:p w14:paraId="36F93C0E" w14:textId="77777777" w:rsidR="001F3193" w:rsidRPr="00742C42" w:rsidRDefault="001F3193" w:rsidP="004F76D9">
            <w:pPr>
              <w:pStyle w:val="ListParagraph"/>
              <w:numPr>
                <w:ilvl w:val="0"/>
                <w:numId w:val="1"/>
              </w:numPr>
            </w:pPr>
          </w:p>
        </w:tc>
        <w:tc>
          <w:tcPr>
            <w:tcW w:w="1295" w:type="dxa"/>
          </w:tcPr>
          <w:p w14:paraId="1281C6FC" w14:textId="77777777" w:rsidR="001F3193" w:rsidRDefault="001F3193" w:rsidP="004F76D9">
            <w:pPr>
              <w:jc w:val="both"/>
            </w:pPr>
            <w:r w:rsidRPr="00A94D12">
              <w:rPr>
                <w:sz w:val="18"/>
              </w:rPr>
              <w:t>Understanding VR-Based Construction Safety Training Effectiveness: The Role of Telepresence, Risk Perception, and Training Satisfaction</w:t>
            </w:r>
          </w:p>
        </w:tc>
        <w:tc>
          <w:tcPr>
            <w:tcW w:w="3655" w:type="dxa"/>
          </w:tcPr>
          <w:p w14:paraId="17BB5DE8" w14:textId="77777777" w:rsidR="001F3193" w:rsidRPr="000927EC" w:rsidRDefault="001F3193" w:rsidP="004F76D9">
            <w:pPr>
              <w:rPr>
                <w:sz w:val="18"/>
              </w:rPr>
            </w:pPr>
            <w:r w:rsidRPr="000927EC">
              <w:rPr>
                <w:sz w:val="18"/>
              </w:rPr>
              <w:t xml:space="preserve">This research paper examines the efficacy of virtual reality (VR) safety training within the construction sector, with a specific emphasis on addressing the prevalent occurrence of workplace accidents. The study used the technology acceptance model (TAM) to ascertain the aspects that influence workers' perceptions and the transfer of training. The present study examined survey data from 248 construction workers in VR safety training. The study's findings indicated a substantial relationship between telepresence and </w:t>
            </w:r>
            <w:r w:rsidRPr="000927EC">
              <w:rPr>
                <w:sz w:val="18"/>
              </w:rPr>
              <w:lastRenderedPageBreak/>
              <w:t xml:space="preserve">trainees' impression of occupational accidents and their level of satisfaction with the training. Furthermore, the study proposes that developers of VR training content should prioritize enhancing the level of realism and engagement, highlighting the gravity of accidents, and closely assessing trainees' happiness </w:t>
            </w:r>
            <w:proofErr w:type="gramStart"/>
            <w:r w:rsidRPr="000927EC">
              <w:rPr>
                <w:sz w:val="18"/>
              </w:rPr>
              <w:t>in order to</w:t>
            </w:r>
            <w:proofErr w:type="gramEnd"/>
            <w:r w:rsidRPr="000927EC">
              <w:rPr>
                <w:sz w:val="18"/>
              </w:rPr>
              <w:t xml:space="preserve"> enhance the overall effectiveness of the training program.</w:t>
            </w:r>
          </w:p>
        </w:tc>
        <w:tc>
          <w:tcPr>
            <w:tcW w:w="2880" w:type="dxa"/>
          </w:tcPr>
          <w:p w14:paraId="0A0E5524" w14:textId="77777777" w:rsidR="001F3193" w:rsidRDefault="001F3193" w:rsidP="004F76D9">
            <w:pPr>
              <w:jc w:val="both"/>
            </w:pPr>
            <w:proofErr w:type="spellStart"/>
            <w:r w:rsidRPr="00A94D12">
              <w:rPr>
                <w:sz w:val="18"/>
              </w:rPr>
              <w:lastRenderedPageBreak/>
              <w:t>Yoo</w:t>
            </w:r>
            <w:proofErr w:type="spellEnd"/>
            <w:r w:rsidRPr="00A94D12">
              <w:rPr>
                <w:sz w:val="18"/>
              </w:rPr>
              <w:t>, J. W., Park, J. S., &amp; Park, H. J. (2023). Understanding VR-Based Construction Safety Training Effectiveness: The Role of Telepresence, Risk Perception, and Training Satisfaction. Applied Sciences (Switzerland), 13(2). Scopus. https://doi.org/10.3390/app13021135</w:t>
            </w:r>
          </w:p>
        </w:tc>
        <w:tc>
          <w:tcPr>
            <w:tcW w:w="1075" w:type="dxa"/>
          </w:tcPr>
          <w:p w14:paraId="62E500F8" w14:textId="77777777" w:rsidR="001F3193" w:rsidRDefault="001F3193" w:rsidP="004F76D9">
            <w:r w:rsidRPr="000927EC">
              <w:rPr>
                <w:sz w:val="18"/>
              </w:rPr>
              <w:t>SCOPUS &amp; WEB OF SCIENCE</w:t>
            </w:r>
          </w:p>
        </w:tc>
      </w:tr>
      <w:tr w:rsidR="001F3193" w14:paraId="2BCB5771" w14:textId="77777777" w:rsidTr="004F76D9">
        <w:trPr>
          <w:trHeight w:val="3554"/>
        </w:trPr>
        <w:tc>
          <w:tcPr>
            <w:tcW w:w="445" w:type="dxa"/>
          </w:tcPr>
          <w:p w14:paraId="2407468B" w14:textId="77777777" w:rsidR="001F3193" w:rsidRPr="00742C42" w:rsidRDefault="001F3193" w:rsidP="004F76D9">
            <w:pPr>
              <w:pStyle w:val="ListParagraph"/>
              <w:numPr>
                <w:ilvl w:val="0"/>
                <w:numId w:val="1"/>
              </w:numPr>
            </w:pPr>
          </w:p>
        </w:tc>
        <w:tc>
          <w:tcPr>
            <w:tcW w:w="1295" w:type="dxa"/>
          </w:tcPr>
          <w:p w14:paraId="462A0F73" w14:textId="77777777" w:rsidR="001F3193" w:rsidRDefault="001F3193" w:rsidP="004F76D9">
            <w:r w:rsidRPr="00CE048E">
              <w:rPr>
                <w:sz w:val="18"/>
              </w:rPr>
              <w:t>Development of Virtual Reality Serious Game for Underground Rock-Related Hazards Safety Training</w:t>
            </w:r>
          </w:p>
        </w:tc>
        <w:tc>
          <w:tcPr>
            <w:tcW w:w="3655" w:type="dxa"/>
          </w:tcPr>
          <w:p w14:paraId="569F7728" w14:textId="77777777" w:rsidR="001F3193" w:rsidRPr="00CE048E" w:rsidRDefault="001F3193" w:rsidP="004F76D9">
            <w:pPr>
              <w:rPr>
                <w:sz w:val="18"/>
              </w:rPr>
            </w:pPr>
            <w:r w:rsidRPr="00CE048E">
              <w:rPr>
                <w:sz w:val="18"/>
              </w:rPr>
              <w:t xml:space="preserve">This research article presents the Construction Project Virtual Reality (CPVR) framework, a cross-platform virtual reality system designed for real-time construction safety instruction. Utilizing web-based technologies like WebGL and </w:t>
            </w:r>
            <w:proofErr w:type="spellStart"/>
            <w:r w:rsidRPr="00CE048E">
              <w:rPr>
                <w:sz w:val="18"/>
              </w:rPr>
              <w:t>WebXR</w:t>
            </w:r>
            <w:proofErr w:type="spellEnd"/>
            <w:r w:rsidRPr="00CE048E">
              <w:rPr>
                <w:sz w:val="18"/>
              </w:rPr>
              <w:t xml:space="preserve"> enhances accessibility and convenience for workers. The framework uses the Industry Foundation Classes (IFC) file format and provides immersive and non-immersive VR experiences. The research methodology includes a comprehensive literature review, framework design, prototype development, validation, and analysis. The framework uses web technologies like WebSocket and WebRTC for real-time interaction. The framework integrates cloud object storage and a NoSQL database for data storage.</w:t>
            </w:r>
          </w:p>
        </w:tc>
        <w:tc>
          <w:tcPr>
            <w:tcW w:w="2880" w:type="dxa"/>
          </w:tcPr>
          <w:p w14:paraId="3EAB2534" w14:textId="77777777" w:rsidR="001F3193" w:rsidRPr="00CE048E" w:rsidRDefault="001F3193" w:rsidP="004F76D9">
            <w:pPr>
              <w:rPr>
                <w:sz w:val="18"/>
              </w:rPr>
            </w:pPr>
            <w:r w:rsidRPr="00CE048E">
              <w:rPr>
                <w:sz w:val="18"/>
              </w:rPr>
              <w:t>Z. Liang, K. Zhou, &amp; K. Gao. (2019). Development of Virtual Reality Serious Game for Underground Rock-Related Hazards Safety Training. IEEE Access, 7, 118639–118649. https://doi.org/10.1109/ACCESS.2019.2934990</w:t>
            </w:r>
          </w:p>
        </w:tc>
        <w:tc>
          <w:tcPr>
            <w:tcW w:w="1075" w:type="dxa"/>
          </w:tcPr>
          <w:p w14:paraId="46BF1667" w14:textId="77777777" w:rsidR="001F3193" w:rsidRPr="00CE048E" w:rsidRDefault="001F3193" w:rsidP="004F76D9">
            <w:pPr>
              <w:rPr>
                <w:sz w:val="18"/>
              </w:rPr>
            </w:pPr>
            <w:r w:rsidRPr="00CE048E">
              <w:rPr>
                <w:sz w:val="18"/>
              </w:rPr>
              <w:t>IEEE</w:t>
            </w:r>
          </w:p>
        </w:tc>
      </w:tr>
      <w:tr w:rsidR="001F3193" w14:paraId="135EBF0F" w14:textId="77777777" w:rsidTr="004F76D9">
        <w:trPr>
          <w:trHeight w:val="3554"/>
        </w:trPr>
        <w:tc>
          <w:tcPr>
            <w:tcW w:w="445" w:type="dxa"/>
          </w:tcPr>
          <w:p w14:paraId="32E664B7" w14:textId="77777777" w:rsidR="001F3193" w:rsidRPr="00742C42" w:rsidRDefault="001F3193" w:rsidP="004F76D9">
            <w:pPr>
              <w:pStyle w:val="ListParagraph"/>
              <w:numPr>
                <w:ilvl w:val="0"/>
                <w:numId w:val="1"/>
              </w:numPr>
            </w:pPr>
          </w:p>
        </w:tc>
        <w:tc>
          <w:tcPr>
            <w:tcW w:w="1295" w:type="dxa"/>
          </w:tcPr>
          <w:p w14:paraId="4BB29214" w14:textId="77777777" w:rsidR="001F3193" w:rsidRPr="00CE048E" w:rsidRDefault="001F3193" w:rsidP="004F76D9">
            <w:pPr>
              <w:rPr>
                <w:sz w:val="18"/>
              </w:rPr>
            </w:pPr>
            <w:r w:rsidRPr="00D229EA">
              <w:rPr>
                <w:sz w:val="18"/>
              </w:rPr>
              <w:t>Establishment of Virtual-Reality-Based Safety Education and Training System for Safety Engagement</w:t>
            </w:r>
          </w:p>
        </w:tc>
        <w:tc>
          <w:tcPr>
            <w:tcW w:w="3655" w:type="dxa"/>
          </w:tcPr>
          <w:p w14:paraId="1C9ADBB0" w14:textId="77777777" w:rsidR="001F3193" w:rsidRPr="00CE048E" w:rsidRDefault="001F3193" w:rsidP="004F76D9">
            <w:pPr>
              <w:jc w:val="both"/>
              <w:rPr>
                <w:sz w:val="18"/>
              </w:rPr>
            </w:pPr>
            <w:r w:rsidRPr="00090694">
              <w:rPr>
                <w:sz w:val="18"/>
              </w:rPr>
              <w:t>This research paper examines the application of virtual reality (VR) technology in the context of safety education for personnel operating in live electrical construction sites. The objective of this study is to develop a virtual reality (VR) system that accurately simulates real-world hazards encountered in various occupational settings, hence offering an immersive educational setting. The system comprises a comprehensive representation of the construction site, encompassing a 3D model, safety equipment, and workers; this enables users to engage with the virtual environment actively, facilitating their understanding and acquisition of safety protocols. The study methodology employed encompassed comprehensive interviews, analysis of risk scenarios, utilization of three-dimensional modeling, virtual reality technologies, and solicitation of user feedback. The primary objective of the safety education system based on virtual reality (VR) is to mitigate the shortcomings associated with conventional safety education approaches and augment workers' comprehension of safety protocols and their corresponding actions.</w:t>
            </w:r>
          </w:p>
        </w:tc>
        <w:tc>
          <w:tcPr>
            <w:tcW w:w="2880" w:type="dxa"/>
          </w:tcPr>
          <w:p w14:paraId="7BEAC148" w14:textId="77777777" w:rsidR="001F3193" w:rsidRPr="00CE048E" w:rsidRDefault="001F3193" w:rsidP="004F76D9">
            <w:pPr>
              <w:rPr>
                <w:sz w:val="18"/>
              </w:rPr>
            </w:pPr>
            <w:proofErr w:type="spellStart"/>
            <w:r w:rsidRPr="00D229EA">
              <w:rPr>
                <w:sz w:val="18"/>
              </w:rPr>
              <w:t>Seo</w:t>
            </w:r>
            <w:proofErr w:type="spellEnd"/>
            <w:r w:rsidRPr="00D229EA">
              <w:rPr>
                <w:sz w:val="18"/>
              </w:rPr>
              <w:t>, H. J., Park, G. M., Son, M., &amp; Hong, A. J. (2021). Establishment of virtual-reality-based safety education and training system for safety engagement. Education Sciences, 11(12), 786.</w:t>
            </w:r>
          </w:p>
        </w:tc>
        <w:tc>
          <w:tcPr>
            <w:tcW w:w="1075" w:type="dxa"/>
          </w:tcPr>
          <w:p w14:paraId="7805D8E5" w14:textId="77777777" w:rsidR="001F3193" w:rsidRPr="00CE048E" w:rsidRDefault="001F3193" w:rsidP="004F76D9">
            <w:pPr>
              <w:rPr>
                <w:sz w:val="18"/>
              </w:rPr>
            </w:pPr>
            <w:r>
              <w:rPr>
                <w:sz w:val="18"/>
              </w:rPr>
              <w:t>SCOPUS &amp; WEB OF SCIENCE</w:t>
            </w:r>
          </w:p>
        </w:tc>
      </w:tr>
    </w:tbl>
    <w:p w14:paraId="4A5E36E2" w14:textId="77777777" w:rsidR="001F3193" w:rsidRPr="00B83601" w:rsidRDefault="001F3193" w:rsidP="001F3193"/>
    <w:sectPr w:rsidR="001F3193" w:rsidRPr="00B83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A43DB7"/>
    <w:multiLevelType w:val="hybridMultilevel"/>
    <w:tmpl w:val="A97436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E354DB"/>
    <w:multiLevelType w:val="hybridMultilevel"/>
    <w:tmpl w:val="231E77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601ACB"/>
    <w:multiLevelType w:val="hybridMultilevel"/>
    <w:tmpl w:val="4B347AB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9B37F14"/>
    <w:multiLevelType w:val="hybridMultilevel"/>
    <w:tmpl w:val="AD0E60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8A52DB5"/>
    <w:multiLevelType w:val="hybridMultilevel"/>
    <w:tmpl w:val="B56ED7A8"/>
    <w:lvl w:ilvl="0" w:tplc="D4F43D5C">
      <w:start w:val="1"/>
      <w:numFmt w:val="decimal"/>
      <w:lvlText w:val="%1."/>
      <w:lvlJc w:val="left"/>
      <w:pPr>
        <w:ind w:left="360" w:hanging="360"/>
      </w:pPr>
      <w:rPr>
        <w:sz w:val="1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7CC44C76"/>
    <w:multiLevelType w:val="hybridMultilevel"/>
    <w:tmpl w:val="F2A414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2087604">
    <w:abstractNumId w:val="4"/>
  </w:num>
  <w:num w:numId="2" w16cid:durableId="847137449">
    <w:abstractNumId w:val="0"/>
  </w:num>
  <w:num w:numId="3" w16cid:durableId="882667405">
    <w:abstractNumId w:val="3"/>
  </w:num>
  <w:num w:numId="4" w16cid:durableId="629091950">
    <w:abstractNumId w:val="5"/>
  </w:num>
  <w:num w:numId="5" w16cid:durableId="1508670774">
    <w:abstractNumId w:val="2"/>
  </w:num>
  <w:num w:numId="6" w16cid:durableId="13097016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MzM1sjAzNjQzNjZV0lEKTi0uzszPAykwqQUAQZGD7SwAAAA="/>
  </w:docVars>
  <w:rsids>
    <w:rsidRoot w:val="00BF0306"/>
    <w:rsid w:val="000221AA"/>
    <w:rsid w:val="00054235"/>
    <w:rsid w:val="00080B9A"/>
    <w:rsid w:val="00090694"/>
    <w:rsid w:val="000927EC"/>
    <w:rsid w:val="00121499"/>
    <w:rsid w:val="00154BBC"/>
    <w:rsid w:val="001836F4"/>
    <w:rsid w:val="00184FB9"/>
    <w:rsid w:val="0019220B"/>
    <w:rsid w:val="001C4588"/>
    <w:rsid w:val="001F0EFF"/>
    <w:rsid w:val="001F3193"/>
    <w:rsid w:val="00205382"/>
    <w:rsid w:val="00265B3B"/>
    <w:rsid w:val="002915B9"/>
    <w:rsid w:val="0029779C"/>
    <w:rsid w:val="002C0B8B"/>
    <w:rsid w:val="002C3E07"/>
    <w:rsid w:val="002E64AC"/>
    <w:rsid w:val="002F518D"/>
    <w:rsid w:val="00322D5E"/>
    <w:rsid w:val="00373453"/>
    <w:rsid w:val="003C5CF2"/>
    <w:rsid w:val="003C6862"/>
    <w:rsid w:val="003F2DF7"/>
    <w:rsid w:val="003F4BEF"/>
    <w:rsid w:val="00405B46"/>
    <w:rsid w:val="00416E01"/>
    <w:rsid w:val="00422FD6"/>
    <w:rsid w:val="00436F98"/>
    <w:rsid w:val="00441CCA"/>
    <w:rsid w:val="004476C7"/>
    <w:rsid w:val="00470517"/>
    <w:rsid w:val="004A7100"/>
    <w:rsid w:val="004D59B5"/>
    <w:rsid w:val="005204FA"/>
    <w:rsid w:val="0052365E"/>
    <w:rsid w:val="0055166B"/>
    <w:rsid w:val="00593EC9"/>
    <w:rsid w:val="005A1E67"/>
    <w:rsid w:val="005D10AA"/>
    <w:rsid w:val="005D34C0"/>
    <w:rsid w:val="00600FCB"/>
    <w:rsid w:val="006B4224"/>
    <w:rsid w:val="00703F0D"/>
    <w:rsid w:val="00714E30"/>
    <w:rsid w:val="00731049"/>
    <w:rsid w:val="0075612A"/>
    <w:rsid w:val="007A2E69"/>
    <w:rsid w:val="007C5448"/>
    <w:rsid w:val="00805C5B"/>
    <w:rsid w:val="00824070"/>
    <w:rsid w:val="008247DC"/>
    <w:rsid w:val="00832EAD"/>
    <w:rsid w:val="00840329"/>
    <w:rsid w:val="00876F11"/>
    <w:rsid w:val="0088370C"/>
    <w:rsid w:val="00896FB0"/>
    <w:rsid w:val="008A5195"/>
    <w:rsid w:val="008C55E5"/>
    <w:rsid w:val="008F3CAD"/>
    <w:rsid w:val="00902000"/>
    <w:rsid w:val="009307A1"/>
    <w:rsid w:val="00947E89"/>
    <w:rsid w:val="009721AB"/>
    <w:rsid w:val="009A6663"/>
    <w:rsid w:val="009E4139"/>
    <w:rsid w:val="00A00FAC"/>
    <w:rsid w:val="00A30A79"/>
    <w:rsid w:val="00A45D1E"/>
    <w:rsid w:val="00A53667"/>
    <w:rsid w:val="00A57909"/>
    <w:rsid w:val="00A67759"/>
    <w:rsid w:val="00A94D12"/>
    <w:rsid w:val="00AA11E5"/>
    <w:rsid w:val="00AA7C1E"/>
    <w:rsid w:val="00AB1311"/>
    <w:rsid w:val="00AB2F1B"/>
    <w:rsid w:val="00AB4DDE"/>
    <w:rsid w:val="00AE2D7D"/>
    <w:rsid w:val="00AE306C"/>
    <w:rsid w:val="00AE6551"/>
    <w:rsid w:val="00B17944"/>
    <w:rsid w:val="00B569E4"/>
    <w:rsid w:val="00B6580C"/>
    <w:rsid w:val="00B834B6"/>
    <w:rsid w:val="00B83601"/>
    <w:rsid w:val="00B85FA1"/>
    <w:rsid w:val="00BA4B79"/>
    <w:rsid w:val="00BC247B"/>
    <w:rsid w:val="00BD1D2D"/>
    <w:rsid w:val="00BF0306"/>
    <w:rsid w:val="00C90400"/>
    <w:rsid w:val="00CB2F5B"/>
    <w:rsid w:val="00CC169E"/>
    <w:rsid w:val="00CC1EA4"/>
    <w:rsid w:val="00CC5D58"/>
    <w:rsid w:val="00CE048E"/>
    <w:rsid w:val="00D229EA"/>
    <w:rsid w:val="00D32C65"/>
    <w:rsid w:val="00D54D94"/>
    <w:rsid w:val="00DA22D8"/>
    <w:rsid w:val="00DF5081"/>
    <w:rsid w:val="00E46915"/>
    <w:rsid w:val="00E61801"/>
    <w:rsid w:val="00E850EC"/>
    <w:rsid w:val="00E8743A"/>
    <w:rsid w:val="00E9763A"/>
    <w:rsid w:val="00EA7D52"/>
    <w:rsid w:val="00EC7431"/>
    <w:rsid w:val="00F07F30"/>
    <w:rsid w:val="00F24297"/>
    <w:rsid w:val="00F54D77"/>
    <w:rsid w:val="00F735E3"/>
    <w:rsid w:val="00F80D8C"/>
    <w:rsid w:val="00F94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B4614"/>
  <w15:chartTrackingRefBased/>
  <w15:docId w15:val="{BD056A87-7A65-4B8E-B144-C3233BBF1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06"/>
    <w:pPr>
      <w:spacing w:after="0" w:line="240" w:lineRule="auto"/>
    </w:pPr>
    <w:rPr>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306"/>
    <w:pPr>
      <w:ind w:left="720"/>
      <w:contextualSpacing/>
    </w:pPr>
  </w:style>
  <w:style w:type="table" w:styleId="TableGrid">
    <w:name w:val="Table Grid"/>
    <w:basedOn w:val="TableNormal"/>
    <w:uiPriority w:val="39"/>
    <w:rsid w:val="00BF030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34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016/j.dibe.2023.10022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8842</Words>
  <Characters>5040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Amir Haj-Bolouri (HV)</cp:lastModifiedBy>
  <cp:revision>2</cp:revision>
  <dcterms:created xsi:type="dcterms:W3CDTF">2023-12-20T14:02:00Z</dcterms:created>
  <dcterms:modified xsi:type="dcterms:W3CDTF">2023-12-20T14:02:00Z</dcterms:modified>
</cp:coreProperties>
</file>